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5486" w:rsidRDefault="00B85486" w:rsidP="002154D5">
      <w:pPr>
        <w:spacing w:after="0" w:line="360" w:lineRule="auto"/>
        <w:rPr>
          <w:rFonts w:ascii="Times New Roman" w:hAnsi="Times New Roman" w:cs="Times New Roman"/>
          <w:b/>
          <w:sz w:val="26"/>
          <w:szCs w:val="26"/>
        </w:rPr>
      </w:pPr>
    </w:p>
    <w:p w:rsidR="00B85486" w:rsidRPr="000E159B" w:rsidRDefault="00B85486" w:rsidP="00B85486">
      <w:pPr>
        <w:jc w:val="center"/>
        <w:rPr>
          <w:rFonts w:ascii="Bookman Old Style" w:hAnsi="Bookman Old Style" w:cs="Tahoma"/>
          <w:b/>
          <w:sz w:val="36"/>
          <w:szCs w:val="28"/>
        </w:rPr>
      </w:pPr>
      <w:r>
        <w:rPr>
          <w:rFonts w:ascii="Bookman Old Style" w:hAnsi="Bookman Old Style" w:cs="Tahoma"/>
          <w:b/>
          <w:sz w:val="36"/>
          <w:szCs w:val="28"/>
        </w:rPr>
        <w:t xml:space="preserve">IMPACT OF STRATEGIC MARKETING ON FIRM PERFORMANCE </w:t>
      </w:r>
    </w:p>
    <w:p w:rsidR="00B85486" w:rsidRPr="003D3CA4" w:rsidRDefault="00436921" w:rsidP="00B85486">
      <w:pPr>
        <w:jc w:val="center"/>
        <w:rPr>
          <w:rFonts w:ascii="Monotype Corsiva" w:hAnsi="Monotype Corsiva" w:cs="Tahoma"/>
          <w:b/>
          <w:i/>
          <w:sz w:val="36"/>
          <w:szCs w:val="28"/>
        </w:rPr>
      </w:pPr>
      <w:r>
        <w:rPr>
          <w:rFonts w:ascii="Monotype Corsiva" w:hAnsi="Monotype Corsiva" w:cs="Tahoma"/>
          <w:b/>
          <w:i/>
          <w:sz w:val="36"/>
          <w:szCs w:val="28"/>
        </w:rPr>
        <w:t>(A</w:t>
      </w:r>
      <w:r w:rsidR="00B85486">
        <w:rPr>
          <w:rFonts w:ascii="Monotype Corsiva" w:hAnsi="Monotype Corsiva" w:cs="Tahoma"/>
          <w:b/>
          <w:i/>
          <w:sz w:val="36"/>
          <w:szCs w:val="28"/>
        </w:rPr>
        <w:t xml:space="preserve"> study of first bank plc. Ilorin, kwara state)</w:t>
      </w:r>
    </w:p>
    <w:p w:rsidR="00B85486" w:rsidRPr="00E86D85" w:rsidRDefault="00B85486" w:rsidP="00B85486">
      <w:pPr>
        <w:pStyle w:val="p0"/>
        <w:jc w:val="center"/>
        <w:rPr>
          <w:rFonts w:ascii="Agency FB" w:hAnsi="Agency FB"/>
          <w:bCs/>
          <w:sz w:val="96"/>
          <w:szCs w:val="68"/>
        </w:rPr>
      </w:pPr>
      <w:r w:rsidRPr="00E86D85">
        <w:rPr>
          <w:rFonts w:ascii="Agency FB" w:hAnsi="Agency FB"/>
          <w:bCs/>
          <w:sz w:val="96"/>
          <w:szCs w:val="68"/>
        </w:rPr>
        <w:t>By</w:t>
      </w:r>
    </w:p>
    <w:p w:rsidR="00B85486" w:rsidRPr="002154D5" w:rsidRDefault="00563862" w:rsidP="00B85486">
      <w:pPr>
        <w:pStyle w:val="p0"/>
        <w:jc w:val="center"/>
        <w:rPr>
          <w:rFonts w:ascii="Agency FB" w:hAnsi="Agency FB"/>
          <w:b/>
          <w:bCs/>
          <w:sz w:val="48"/>
          <w:szCs w:val="48"/>
        </w:rPr>
      </w:pPr>
      <w:r>
        <w:rPr>
          <w:rFonts w:ascii="Agency FB" w:hAnsi="Agency FB"/>
          <w:b/>
          <w:bCs/>
          <w:sz w:val="48"/>
          <w:szCs w:val="48"/>
        </w:rPr>
        <w:t>ADELEYE MARIAM ADESEWA</w:t>
      </w:r>
    </w:p>
    <w:p w:rsidR="00B85486" w:rsidRPr="002154D5" w:rsidRDefault="00373934" w:rsidP="00B85486">
      <w:pPr>
        <w:pStyle w:val="p0"/>
        <w:jc w:val="center"/>
        <w:rPr>
          <w:rFonts w:ascii="Agency FB" w:hAnsi="Agency FB"/>
          <w:b/>
          <w:bCs/>
          <w:sz w:val="48"/>
          <w:szCs w:val="48"/>
        </w:rPr>
      </w:pPr>
      <w:r>
        <w:rPr>
          <w:rFonts w:ascii="Agency FB" w:hAnsi="Agency FB"/>
          <w:b/>
          <w:bCs/>
          <w:sz w:val="48"/>
          <w:szCs w:val="48"/>
        </w:rPr>
        <w:t>HND/23</w:t>
      </w:r>
      <w:r w:rsidR="002154D5">
        <w:rPr>
          <w:rFonts w:ascii="Agency FB" w:hAnsi="Agency FB"/>
          <w:b/>
          <w:bCs/>
          <w:sz w:val="48"/>
          <w:szCs w:val="48"/>
        </w:rPr>
        <w:t>/BAM/</w:t>
      </w:r>
      <w:r w:rsidR="005A45FD">
        <w:rPr>
          <w:rFonts w:ascii="Agency FB" w:hAnsi="Agency FB"/>
          <w:b/>
          <w:bCs/>
          <w:sz w:val="48"/>
          <w:szCs w:val="48"/>
        </w:rPr>
        <w:t>FT/</w:t>
      </w:r>
      <w:r w:rsidR="00563862">
        <w:rPr>
          <w:rFonts w:ascii="Agency FB" w:hAnsi="Agency FB"/>
          <w:b/>
          <w:bCs/>
          <w:sz w:val="48"/>
          <w:szCs w:val="48"/>
        </w:rPr>
        <w:t>0281</w:t>
      </w:r>
    </w:p>
    <w:p w:rsidR="00B85486" w:rsidRDefault="00B85486" w:rsidP="00B85486">
      <w:pPr>
        <w:pStyle w:val="p0"/>
        <w:jc w:val="center"/>
        <w:rPr>
          <w:rFonts w:ascii="Bookman Old Style" w:hAnsi="Bookman Old Style"/>
          <w:b/>
          <w:bCs/>
          <w:sz w:val="32"/>
          <w:szCs w:val="32"/>
        </w:rPr>
      </w:pP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 xml:space="preserve">BEING A RESEARCH WORK SUBMITTED TO DEPARTMENT OF BUSINESS ADMINISTRATION AND MANAGEMENT  </w:t>
      </w: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 xml:space="preserve">   INSTITUTE OF FINANCE AND MANAGEMENT STUDIES, KWARA STATE POLYTECHNIC, ILORIN.</w:t>
      </w:r>
    </w:p>
    <w:p w:rsidR="00B85486" w:rsidRPr="002154D5" w:rsidRDefault="00B85486" w:rsidP="00B85486">
      <w:pPr>
        <w:pStyle w:val="p0"/>
        <w:jc w:val="center"/>
        <w:rPr>
          <w:rFonts w:ascii="Bookman Old Style" w:hAnsi="Bookman Old Style"/>
          <w:b/>
          <w:bCs/>
          <w:sz w:val="28"/>
          <w:szCs w:val="28"/>
        </w:rPr>
      </w:pPr>
    </w:p>
    <w:p w:rsidR="00B85486" w:rsidRPr="002154D5" w:rsidRDefault="00B85486" w:rsidP="00B85486">
      <w:pPr>
        <w:pStyle w:val="p0"/>
        <w:jc w:val="center"/>
        <w:rPr>
          <w:rFonts w:ascii="Bookman Old Style" w:hAnsi="Bookman Old Style"/>
          <w:b/>
          <w:bCs/>
          <w:sz w:val="28"/>
          <w:szCs w:val="28"/>
        </w:rPr>
      </w:pP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 xml:space="preserve">IN PARTIAL FULFILLMENT OF THE REQUIREMENTS FOR THE AWARD </w:t>
      </w: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OF HIGHER NATIONAL DIPLOMA (HND) IN</w:t>
      </w:r>
    </w:p>
    <w:p w:rsidR="00B85486" w:rsidRPr="002154D5" w:rsidRDefault="00B85486" w:rsidP="00B85486">
      <w:pPr>
        <w:pStyle w:val="p0"/>
        <w:jc w:val="center"/>
        <w:rPr>
          <w:rFonts w:ascii="Bookman Old Style" w:hAnsi="Bookman Old Style"/>
          <w:b/>
          <w:bCs/>
          <w:sz w:val="28"/>
          <w:szCs w:val="28"/>
        </w:rPr>
      </w:pPr>
      <w:r w:rsidRPr="002154D5">
        <w:rPr>
          <w:rFonts w:ascii="Bookman Old Style" w:hAnsi="Bookman Old Style"/>
          <w:b/>
          <w:bCs/>
          <w:sz w:val="28"/>
          <w:szCs w:val="28"/>
        </w:rPr>
        <w:t xml:space="preserve">  BUSINESS ADMINISTRATION AND MANAGEMENT </w:t>
      </w:r>
    </w:p>
    <w:p w:rsidR="00B85486" w:rsidRPr="002154D5" w:rsidRDefault="00B85486" w:rsidP="00B85486">
      <w:pPr>
        <w:pStyle w:val="p0"/>
        <w:spacing w:line="480" w:lineRule="auto"/>
        <w:ind w:left="3600" w:firstLine="720"/>
        <w:rPr>
          <w:rFonts w:ascii="Arial Black" w:hAnsi="Arial Black"/>
          <w:b/>
          <w:bCs/>
          <w:i/>
          <w:sz w:val="28"/>
          <w:szCs w:val="28"/>
        </w:rPr>
      </w:pPr>
    </w:p>
    <w:p w:rsidR="00B85486" w:rsidRPr="002154D5" w:rsidRDefault="000D1B74" w:rsidP="00B85486">
      <w:pPr>
        <w:pStyle w:val="p0"/>
        <w:spacing w:line="480" w:lineRule="auto"/>
        <w:ind w:left="3600" w:firstLine="720"/>
        <w:rPr>
          <w:sz w:val="28"/>
          <w:szCs w:val="28"/>
        </w:rPr>
      </w:pPr>
      <w:r>
        <w:rPr>
          <w:rFonts w:ascii="Arial Black" w:hAnsi="Arial Black"/>
          <w:b/>
          <w:bCs/>
          <w:i/>
          <w:sz w:val="28"/>
          <w:szCs w:val="28"/>
        </w:rPr>
        <w:t xml:space="preserve">             </w:t>
      </w:r>
      <w:r>
        <w:rPr>
          <w:rFonts w:ascii="Arial Black" w:hAnsi="Arial Black"/>
          <w:b/>
          <w:bCs/>
          <w:i/>
          <w:sz w:val="28"/>
          <w:szCs w:val="28"/>
        </w:rPr>
        <w:tab/>
      </w:r>
      <w:r>
        <w:rPr>
          <w:rFonts w:ascii="Arial Black" w:hAnsi="Arial Black"/>
          <w:b/>
          <w:bCs/>
          <w:i/>
          <w:sz w:val="28"/>
          <w:szCs w:val="28"/>
        </w:rPr>
        <w:tab/>
        <w:t>may</w:t>
      </w:r>
      <w:r w:rsidR="00B85486" w:rsidRPr="002154D5">
        <w:rPr>
          <w:rFonts w:ascii="Arial Black" w:hAnsi="Arial Black"/>
          <w:b/>
          <w:bCs/>
          <w:i/>
          <w:sz w:val="28"/>
          <w:szCs w:val="28"/>
        </w:rPr>
        <w:t xml:space="preserve">, </w:t>
      </w:r>
      <w:r w:rsidR="00373934">
        <w:rPr>
          <w:rFonts w:ascii="Arial Black" w:hAnsi="Arial Black"/>
          <w:b/>
          <w:bCs/>
          <w:i/>
          <w:sz w:val="28"/>
          <w:szCs w:val="28"/>
        </w:rPr>
        <w:t>2025</w:t>
      </w:r>
    </w:p>
    <w:p w:rsidR="00B85486" w:rsidRDefault="00B85486" w:rsidP="00757882">
      <w:pPr>
        <w:spacing w:after="0" w:line="360" w:lineRule="auto"/>
        <w:jc w:val="center"/>
        <w:rPr>
          <w:rFonts w:ascii="Times New Roman" w:hAnsi="Times New Roman" w:cs="Times New Roman"/>
          <w:b/>
          <w:sz w:val="26"/>
          <w:szCs w:val="26"/>
        </w:rPr>
      </w:pPr>
    </w:p>
    <w:p w:rsidR="002154D5" w:rsidRDefault="002154D5" w:rsidP="00757882">
      <w:pPr>
        <w:spacing w:after="0" w:line="360" w:lineRule="auto"/>
        <w:jc w:val="center"/>
        <w:rPr>
          <w:rFonts w:ascii="Times New Roman" w:hAnsi="Times New Roman" w:cs="Times New Roman"/>
          <w:b/>
          <w:sz w:val="26"/>
          <w:szCs w:val="26"/>
        </w:rPr>
      </w:pPr>
    </w:p>
    <w:p w:rsidR="002154D5" w:rsidRDefault="002154D5" w:rsidP="00757882">
      <w:pPr>
        <w:spacing w:after="0" w:line="360" w:lineRule="auto"/>
        <w:jc w:val="center"/>
        <w:rPr>
          <w:rFonts w:ascii="Times New Roman" w:hAnsi="Times New Roman" w:cs="Times New Roman"/>
          <w:b/>
          <w:sz w:val="26"/>
          <w:szCs w:val="26"/>
        </w:rPr>
      </w:pPr>
    </w:p>
    <w:p w:rsidR="000D1B74" w:rsidRDefault="000D1B74" w:rsidP="00757882">
      <w:pPr>
        <w:spacing w:after="0" w:line="360" w:lineRule="auto"/>
        <w:jc w:val="center"/>
        <w:rPr>
          <w:rFonts w:ascii="Times New Roman" w:hAnsi="Times New Roman" w:cs="Times New Roman"/>
          <w:b/>
          <w:sz w:val="26"/>
          <w:szCs w:val="26"/>
        </w:rPr>
      </w:pPr>
    </w:p>
    <w:p w:rsidR="00757882" w:rsidRPr="001A6C99" w:rsidRDefault="00757882" w:rsidP="00757882">
      <w:pPr>
        <w:spacing w:after="0" w:line="360" w:lineRule="auto"/>
        <w:jc w:val="center"/>
        <w:rPr>
          <w:rFonts w:ascii="Times New Roman" w:hAnsi="Times New Roman" w:cs="Times New Roman"/>
          <w:b/>
          <w:sz w:val="26"/>
          <w:szCs w:val="26"/>
        </w:rPr>
      </w:pPr>
      <w:r w:rsidRPr="001A6C99">
        <w:rPr>
          <w:rFonts w:ascii="Times New Roman" w:hAnsi="Times New Roman" w:cs="Times New Roman"/>
          <w:b/>
          <w:sz w:val="26"/>
          <w:szCs w:val="26"/>
        </w:rPr>
        <w:lastRenderedPageBreak/>
        <w:t>CERTIFICATION</w:t>
      </w:r>
    </w:p>
    <w:p w:rsidR="00757882" w:rsidRPr="00905C8C" w:rsidRDefault="00757882" w:rsidP="00757882">
      <w:pPr>
        <w:spacing w:after="0" w:line="360" w:lineRule="auto"/>
        <w:ind w:firstLine="720"/>
        <w:jc w:val="both"/>
        <w:rPr>
          <w:rFonts w:ascii="Times New Roman" w:hAnsi="Times New Roman" w:cs="Times New Roman"/>
        </w:rPr>
      </w:pPr>
      <w:r w:rsidRPr="00905C8C">
        <w:rPr>
          <w:rFonts w:ascii="Times New Roman" w:hAnsi="Times New Roman" w:cs="Times New Roman"/>
        </w:rPr>
        <w:t>This project work has been read and approved as meeting part of the requirements of the Department of Business Administration and Management, Institute of finance and Management Studies (IFMS), Kwara State Polytechnic, Ilorin for the Award of High National Diploma in Business Administration and Management.</w:t>
      </w:r>
    </w:p>
    <w:p w:rsidR="00757882" w:rsidRPr="00905C8C" w:rsidRDefault="002154D5" w:rsidP="002154D5">
      <w:pPr>
        <w:tabs>
          <w:tab w:val="left" w:pos="3495"/>
        </w:tabs>
        <w:spacing w:after="0" w:line="360" w:lineRule="auto"/>
        <w:jc w:val="both"/>
        <w:rPr>
          <w:rFonts w:ascii="Times New Roman" w:hAnsi="Times New Roman" w:cs="Times New Roman"/>
        </w:rPr>
      </w:pPr>
      <w:r>
        <w:rPr>
          <w:rFonts w:ascii="Times New Roman" w:hAnsi="Times New Roman" w:cs="Times New Roman"/>
        </w:rPr>
        <w:tab/>
      </w:r>
    </w:p>
    <w:p w:rsidR="00757882" w:rsidRPr="00905C8C" w:rsidRDefault="00757882" w:rsidP="00757882">
      <w:pPr>
        <w:spacing w:after="0" w:line="360" w:lineRule="auto"/>
        <w:jc w:val="both"/>
        <w:rPr>
          <w:rFonts w:ascii="Times New Roman" w:hAnsi="Times New Roman" w:cs="Times New Roman"/>
        </w:rPr>
      </w:pPr>
    </w:p>
    <w:p w:rsidR="00757882" w:rsidRPr="00905C8C" w:rsidRDefault="0031639D" w:rsidP="00757882">
      <w:pPr>
        <w:spacing w:after="0" w:line="360" w:lineRule="auto"/>
        <w:jc w:val="both"/>
        <w:rPr>
          <w:rFonts w:ascii="Times New Roman" w:hAnsi="Times New Roman" w:cs="Times New Roman"/>
        </w:rPr>
      </w:pPr>
      <w:r>
        <w:rPr>
          <w:rFonts w:ascii="Times New Roman" w:hAnsi="Times New Roman" w:cs="Times New Roman"/>
          <w:noProof/>
        </w:rPr>
        <w:pict>
          <v:line id="_x0000_s1026" style="position:absolute;left:0;text-align:left;z-index:251654144" from="265.6pt,17.5pt" to="418.6pt,17.5pt"/>
        </w:pict>
      </w:r>
      <w:r>
        <w:rPr>
          <w:rFonts w:ascii="Times New Roman" w:hAnsi="Times New Roman" w:cs="Times New Roman"/>
        </w:rPr>
        <w:pict>
          <v:line id="_x0000_s1027" style="position:absolute;left:0;text-align:left;z-index:251655168" from="12.25pt,17.5pt" to="165.25pt,17.5pt"/>
        </w:pict>
      </w:r>
    </w:p>
    <w:p w:rsidR="00757882" w:rsidRPr="00905C8C" w:rsidRDefault="007D48B7" w:rsidP="00757882">
      <w:pPr>
        <w:spacing w:after="0" w:line="360" w:lineRule="auto"/>
        <w:jc w:val="both"/>
        <w:rPr>
          <w:rFonts w:ascii="Times New Roman" w:hAnsi="Times New Roman" w:cs="Times New Roman"/>
          <w:b/>
        </w:rPr>
      </w:pPr>
      <w:r>
        <w:rPr>
          <w:rFonts w:ascii="Times New Roman" w:hAnsi="Times New Roman" w:cs="Times New Roman"/>
          <w:b/>
        </w:rPr>
        <w:t xml:space="preserve">    Dr.</w:t>
      </w:r>
      <w:r w:rsidR="004E169E" w:rsidRPr="00905C8C">
        <w:rPr>
          <w:rFonts w:ascii="Times New Roman" w:hAnsi="Times New Roman" w:cs="Times New Roman"/>
          <w:b/>
        </w:rPr>
        <w:t>SAKA T</w:t>
      </w:r>
      <w:r w:rsidR="00905C8C" w:rsidRPr="00905C8C">
        <w:rPr>
          <w:rFonts w:ascii="Times New Roman" w:hAnsi="Times New Roman" w:cs="Times New Roman"/>
          <w:b/>
        </w:rPr>
        <w:t>.A</w:t>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F67E02" w:rsidRPr="00905C8C">
        <w:rPr>
          <w:rFonts w:ascii="Times New Roman" w:hAnsi="Times New Roman" w:cs="Times New Roman"/>
        </w:rPr>
        <w:t xml:space="preserve">            </w:t>
      </w:r>
      <w:r w:rsidR="00905C8C">
        <w:rPr>
          <w:rFonts w:ascii="Times New Roman" w:hAnsi="Times New Roman" w:cs="Times New Roman"/>
        </w:rPr>
        <w:tab/>
      </w:r>
      <w:r w:rsidR="00905C8C" w:rsidRPr="00905C8C">
        <w:rPr>
          <w:rFonts w:ascii="Times New Roman" w:hAnsi="Times New Roman" w:cs="Times New Roman"/>
        </w:rPr>
        <w:tab/>
      </w:r>
      <w:r w:rsidR="00F67E02" w:rsidRPr="00905C8C">
        <w:rPr>
          <w:rFonts w:ascii="Times New Roman" w:hAnsi="Times New Roman" w:cs="Times New Roman"/>
        </w:rPr>
        <w:t xml:space="preserve"> </w:t>
      </w:r>
      <w:r w:rsidR="00757882" w:rsidRPr="00905C8C">
        <w:rPr>
          <w:rFonts w:ascii="Times New Roman" w:hAnsi="Times New Roman" w:cs="Times New Roman"/>
          <w:b/>
        </w:rPr>
        <w:t>DATE</w:t>
      </w:r>
    </w:p>
    <w:p w:rsidR="00757882" w:rsidRPr="000D1B74" w:rsidRDefault="00757882" w:rsidP="00757882">
      <w:pPr>
        <w:spacing w:after="0" w:line="360" w:lineRule="auto"/>
        <w:jc w:val="both"/>
        <w:rPr>
          <w:rFonts w:ascii="Times New Roman" w:hAnsi="Times New Roman" w:cs="Times New Roman"/>
          <w:b/>
        </w:rPr>
      </w:pPr>
      <w:r w:rsidRPr="000D1B74">
        <w:rPr>
          <w:rFonts w:ascii="Times New Roman" w:hAnsi="Times New Roman" w:cs="Times New Roman"/>
          <w:b/>
        </w:rPr>
        <w:t xml:space="preserve">    (Project Supervisor)</w:t>
      </w:r>
    </w:p>
    <w:p w:rsidR="00757882" w:rsidRPr="00905C8C" w:rsidRDefault="00757882" w:rsidP="00757882">
      <w:pPr>
        <w:spacing w:after="0" w:line="360" w:lineRule="auto"/>
        <w:jc w:val="both"/>
        <w:rPr>
          <w:rFonts w:ascii="Times New Roman" w:hAnsi="Times New Roman" w:cs="Times New Roman"/>
        </w:rPr>
      </w:pPr>
    </w:p>
    <w:p w:rsidR="00757882" w:rsidRPr="00905C8C" w:rsidRDefault="00757882" w:rsidP="00757882">
      <w:pPr>
        <w:spacing w:after="0" w:line="360" w:lineRule="auto"/>
        <w:jc w:val="both"/>
        <w:rPr>
          <w:rFonts w:ascii="Times New Roman" w:hAnsi="Times New Roman" w:cs="Times New Roman"/>
        </w:rPr>
      </w:pPr>
    </w:p>
    <w:p w:rsidR="00757882" w:rsidRPr="00905C8C" w:rsidRDefault="0031639D" w:rsidP="00757882">
      <w:pPr>
        <w:spacing w:after="0" w:line="360" w:lineRule="auto"/>
        <w:jc w:val="both"/>
        <w:rPr>
          <w:rFonts w:ascii="Times New Roman" w:hAnsi="Times New Roman" w:cs="Times New Roman"/>
          <w:b/>
        </w:rPr>
      </w:pPr>
      <w:r w:rsidRPr="0031639D">
        <w:rPr>
          <w:rFonts w:ascii="Times New Roman" w:hAnsi="Times New Roman" w:cs="Times New Roman"/>
          <w:noProof/>
        </w:rPr>
        <w:pict>
          <v:line id="_x0000_s1028" style="position:absolute;left:0;text-align:left;z-index:251656192" from="272.75pt,.55pt" to="425.75pt,.55pt"/>
        </w:pict>
      </w:r>
      <w:r w:rsidRPr="0031639D">
        <w:rPr>
          <w:rFonts w:ascii="Times New Roman" w:hAnsi="Times New Roman" w:cs="Times New Roman"/>
          <w:noProof/>
        </w:rPr>
        <w:pict>
          <v:line id="_x0000_s1029" style="position:absolute;left:0;text-align:left;z-index:251657216" from="-4pt,.55pt" to="165.25pt,.55pt"/>
        </w:pict>
      </w:r>
      <w:r w:rsidR="007D48B7">
        <w:rPr>
          <w:rFonts w:ascii="Times New Roman" w:hAnsi="Times New Roman" w:cs="Times New Roman"/>
          <w:b/>
        </w:rPr>
        <w:t xml:space="preserve">   Mr</w:t>
      </w:r>
      <w:r w:rsidR="00436921">
        <w:rPr>
          <w:rFonts w:ascii="Times New Roman" w:hAnsi="Times New Roman" w:cs="Times New Roman"/>
          <w:b/>
        </w:rPr>
        <w:t>.UMARU.B.A</w:t>
      </w:r>
      <w:r w:rsidR="00757882" w:rsidRPr="00905C8C">
        <w:rPr>
          <w:rFonts w:ascii="Times New Roman" w:hAnsi="Times New Roman" w:cs="Times New Roman"/>
          <w:b/>
        </w:rPr>
        <w:tab/>
      </w:r>
      <w:r w:rsidR="00757882" w:rsidRPr="00905C8C">
        <w:rPr>
          <w:rFonts w:ascii="Times New Roman" w:hAnsi="Times New Roman" w:cs="Times New Roman"/>
          <w:b/>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b/>
        </w:rPr>
        <w:t>DATE</w:t>
      </w:r>
    </w:p>
    <w:p w:rsidR="00757882" w:rsidRPr="000D1B74" w:rsidRDefault="000D1B74" w:rsidP="00757882">
      <w:pPr>
        <w:spacing w:after="0" w:line="360" w:lineRule="auto"/>
        <w:jc w:val="both"/>
        <w:rPr>
          <w:rFonts w:ascii="Times New Roman" w:hAnsi="Times New Roman" w:cs="Times New Roman"/>
          <w:b/>
        </w:rPr>
      </w:pPr>
      <w:r>
        <w:rPr>
          <w:rFonts w:ascii="Times New Roman" w:hAnsi="Times New Roman" w:cs="Times New Roman"/>
          <w:i/>
        </w:rPr>
        <w:t xml:space="preserve"> </w:t>
      </w:r>
      <w:r w:rsidR="00757882" w:rsidRPr="00905C8C">
        <w:rPr>
          <w:rFonts w:ascii="Times New Roman" w:hAnsi="Times New Roman" w:cs="Times New Roman"/>
          <w:i/>
        </w:rPr>
        <w:t xml:space="preserve"> </w:t>
      </w:r>
      <w:r w:rsidR="00757882" w:rsidRPr="000D1B74">
        <w:rPr>
          <w:rFonts w:ascii="Times New Roman" w:hAnsi="Times New Roman" w:cs="Times New Roman"/>
          <w:b/>
        </w:rPr>
        <w:t>(Project Coordinator)</w:t>
      </w:r>
    </w:p>
    <w:p w:rsidR="00757882" w:rsidRPr="00905C8C" w:rsidRDefault="00757882" w:rsidP="00757882">
      <w:pPr>
        <w:spacing w:after="0" w:line="360" w:lineRule="auto"/>
        <w:jc w:val="both"/>
        <w:rPr>
          <w:rFonts w:ascii="Times New Roman" w:hAnsi="Times New Roman" w:cs="Times New Roman"/>
        </w:rPr>
      </w:pPr>
    </w:p>
    <w:p w:rsidR="00757882" w:rsidRPr="00905C8C" w:rsidRDefault="00757882" w:rsidP="00757882">
      <w:pPr>
        <w:spacing w:after="0" w:line="360" w:lineRule="auto"/>
        <w:jc w:val="both"/>
        <w:rPr>
          <w:rFonts w:ascii="Times New Roman" w:hAnsi="Times New Roman" w:cs="Times New Roman"/>
        </w:rPr>
      </w:pPr>
    </w:p>
    <w:p w:rsidR="00757882" w:rsidRPr="00905C8C" w:rsidRDefault="0031639D" w:rsidP="00757882">
      <w:pPr>
        <w:spacing w:after="0" w:line="360" w:lineRule="auto"/>
        <w:jc w:val="both"/>
        <w:rPr>
          <w:rFonts w:ascii="Times New Roman" w:hAnsi="Times New Roman" w:cs="Times New Roman"/>
          <w:b/>
        </w:rPr>
      </w:pPr>
      <w:r w:rsidRPr="0031639D">
        <w:rPr>
          <w:rFonts w:ascii="Times New Roman" w:hAnsi="Times New Roman" w:cs="Times New Roman"/>
          <w:noProof/>
        </w:rPr>
        <w:pict>
          <v:line id="_x0000_s1030" style="position:absolute;left:0;text-align:left;z-index:251658240" from="265.6pt,.05pt" to="418.6pt,.05pt"/>
        </w:pict>
      </w:r>
      <w:r w:rsidRPr="0031639D">
        <w:rPr>
          <w:rFonts w:ascii="Times New Roman" w:hAnsi="Times New Roman" w:cs="Times New Roman"/>
        </w:rPr>
        <w:pict>
          <v:line id="_x0000_s1031" style="position:absolute;left:0;text-align:left;z-index:251659264" from="-4pt,-.05pt" to="149pt,-.05pt"/>
        </w:pict>
      </w:r>
      <w:r w:rsidR="007D48B7">
        <w:rPr>
          <w:rFonts w:ascii="Times New Roman" w:hAnsi="Times New Roman" w:cs="Times New Roman"/>
          <w:b/>
        </w:rPr>
        <w:t>Mr</w:t>
      </w:r>
      <w:r w:rsidR="00FF2052" w:rsidRPr="00905C8C">
        <w:rPr>
          <w:rFonts w:ascii="Times New Roman" w:hAnsi="Times New Roman" w:cs="Times New Roman"/>
          <w:b/>
        </w:rPr>
        <w:t>. A</w:t>
      </w:r>
      <w:r w:rsidR="007D48B7">
        <w:rPr>
          <w:rFonts w:ascii="Times New Roman" w:hAnsi="Times New Roman" w:cs="Times New Roman"/>
          <w:b/>
        </w:rPr>
        <w:t>LAKOSO.I.K.</w:t>
      </w:r>
      <w:r w:rsidR="007D48B7">
        <w:rPr>
          <w:rFonts w:ascii="Times New Roman" w:hAnsi="Times New Roman" w:cs="Times New Roman"/>
          <w:b/>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757882" w:rsidRPr="00905C8C">
        <w:rPr>
          <w:rFonts w:ascii="Times New Roman" w:hAnsi="Times New Roman" w:cs="Times New Roman"/>
        </w:rPr>
        <w:tab/>
      </w:r>
      <w:r w:rsidR="00905C8C">
        <w:rPr>
          <w:rFonts w:ascii="Times New Roman" w:hAnsi="Times New Roman" w:cs="Times New Roman"/>
        </w:rPr>
        <w:tab/>
      </w:r>
      <w:r w:rsidR="00757882" w:rsidRPr="00905C8C">
        <w:rPr>
          <w:rFonts w:ascii="Times New Roman" w:hAnsi="Times New Roman" w:cs="Times New Roman"/>
          <w:b/>
        </w:rPr>
        <w:t>DATE</w:t>
      </w:r>
    </w:p>
    <w:p w:rsidR="00757882" w:rsidRPr="00905C8C" w:rsidRDefault="00757882" w:rsidP="00757882">
      <w:pPr>
        <w:spacing w:after="0" w:line="360" w:lineRule="auto"/>
        <w:jc w:val="both"/>
        <w:rPr>
          <w:rFonts w:ascii="Times New Roman" w:hAnsi="Times New Roman" w:cs="Times New Roman"/>
          <w:i/>
        </w:rPr>
      </w:pPr>
      <w:r w:rsidRPr="000D1B74">
        <w:rPr>
          <w:rFonts w:ascii="Times New Roman" w:hAnsi="Times New Roman" w:cs="Times New Roman"/>
          <w:b/>
        </w:rPr>
        <w:t>(Head of Department</w:t>
      </w:r>
      <w:r w:rsidRPr="00905C8C">
        <w:rPr>
          <w:rFonts w:ascii="Times New Roman" w:hAnsi="Times New Roman" w:cs="Times New Roman"/>
          <w:i/>
        </w:rPr>
        <w:t xml:space="preserve">) </w:t>
      </w:r>
    </w:p>
    <w:p w:rsidR="00757882" w:rsidRPr="00905C8C" w:rsidRDefault="00757882" w:rsidP="00757882">
      <w:pPr>
        <w:spacing w:after="0" w:line="360" w:lineRule="auto"/>
        <w:jc w:val="both"/>
        <w:rPr>
          <w:rFonts w:ascii="Times New Roman" w:hAnsi="Times New Roman" w:cs="Times New Roman"/>
        </w:rPr>
      </w:pPr>
    </w:p>
    <w:p w:rsidR="00757882" w:rsidRPr="00905C8C" w:rsidRDefault="00757882" w:rsidP="00757882">
      <w:pPr>
        <w:spacing w:after="0" w:line="360" w:lineRule="auto"/>
        <w:jc w:val="both"/>
        <w:rPr>
          <w:rFonts w:ascii="Times New Roman" w:hAnsi="Times New Roman" w:cs="Times New Roman"/>
        </w:rPr>
      </w:pPr>
    </w:p>
    <w:p w:rsidR="00757882" w:rsidRPr="00905C8C" w:rsidRDefault="00757882" w:rsidP="00757882">
      <w:pPr>
        <w:spacing w:after="0" w:line="360" w:lineRule="auto"/>
        <w:jc w:val="both"/>
        <w:rPr>
          <w:rFonts w:ascii="Times New Roman" w:hAnsi="Times New Roman" w:cs="Times New Roman"/>
          <w:b/>
        </w:rPr>
      </w:pPr>
      <w:r w:rsidRPr="000D1B74">
        <w:rPr>
          <w:rFonts w:ascii="Times New Roman" w:hAnsi="Times New Roman" w:cs="Times New Roman"/>
          <w:b/>
        </w:rPr>
        <w:t>External Examiner</w:t>
      </w:r>
      <w:r w:rsidR="0031639D">
        <w:rPr>
          <w:rFonts w:ascii="Times New Roman" w:hAnsi="Times New Roman" w:cs="Times New Roman"/>
          <w:b/>
          <w:noProof/>
        </w:rPr>
        <w:pict>
          <v:line id="_x0000_s1032" style="position:absolute;left:0;text-align:left;z-index:251660288;mso-position-horizontal-relative:text;mso-position-vertical-relative:text" from="265.6pt,.05pt" to="418.6pt,.05pt"/>
        </w:pict>
      </w:r>
      <w:r w:rsidR="0031639D">
        <w:rPr>
          <w:rFonts w:ascii="Times New Roman" w:hAnsi="Times New Roman" w:cs="Times New Roman"/>
          <w:b/>
        </w:rPr>
        <w:pict>
          <v:line id="_x0000_s1033" style="position:absolute;left:0;text-align:left;z-index:251661312;mso-position-horizontal-relative:text;mso-position-vertical-relative:text" from="-4pt,-.05pt" to="149pt,-.05pt"/>
        </w:pict>
      </w:r>
      <w:r w:rsidRPr="000D1B74">
        <w:rPr>
          <w:rFonts w:ascii="Times New Roman" w:hAnsi="Times New Roman" w:cs="Times New Roman"/>
          <w:b/>
        </w:rPr>
        <w:tab/>
      </w:r>
      <w:r w:rsidRPr="00905C8C">
        <w:rPr>
          <w:rFonts w:ascii="Times New Roman" w:hAnsi="Times New Roman" w:cs="Times New Roman"/>
        </w:rPr>
        <w:tab/>
      </w:r>
      <w:r w:rsidRPr="00905C8C">
        <w:rPr>
          <w:rFonts w:ascii="Times New Roman" w:hAnsi="Times New Roman" w:cs="Times New Roman"/>
        </w:rPr>
        <w:tab/>
      </w:r>
      <w:r w:rsidRPr="00905C8C">
        <w:rPr>
          <w:rFonts w:ascii="Times New Roman" w:hAnsi="Times New Roman" w:cs="Times New Roman"/>
        </w:rPr>
        <w:tab/>
      </w:r>
      <w:r w:rsidRPr="00905C8C">
        <w:rPr>
          <w:rFonts w:ascii="Times New Roman" w:hAnsi="Times New Roman" w:cs="Times New Roman"/>
        </w:rPr>
        <w:tab/>
      </w:r>
      <w:r w:rsidRPr="00905C8C">
        <w:rPr>
          <w:rFonts w:ascii="Times New Roman" w:hAnsi="Times New Roman" w:cs="Times New Roman"/>
        </w:rPr>
        <w:tab/>
      </w:r>
      <w:r w:rsidR="00F67E02" w:rsidRPr="00905C8C">
        <w:rPr>
          <w:rFonts w:ascii="Times New Roman" w:hAnsi="Times New Roman" w:cs="Times New Roman"/>
        </w:rPr>
        <w:t xml:space="preserve">           </w:t>
      </w:r>
      <w:r w:rsidRPr="00905C8C">
        <w:rPr>
          <w:rFonts w:ascii="Times New Roman" w:hAnsi="Times New Roman" w:cs="Times New Roman"/>
          <w:b/>
        </w:rPr>
        <w:t>DATE</w:t>
      </w:r>
    </w:p>
    <w:p w:rsidR="00757882" w:rsidRPr="00905C8C" w:rsidRDefault="00757882" w:rsidP="00757882">
      <w:pPr>
        <w:spacing w:after="0" w:line="360" w:lineRule="auto"/>
        <w:rPr>
          <w:rFonts w:ascii="Times New Roman" w:hAnsi="Times New Roman" w:cs="Times New Roman"/>
          <w:b/>
        </w:rPr>
      </w:pPr>
      <w:r w:rsidRPr="00905C8C">
        <w:rPr>
          <w:rFonts w:ascii="Times New Roman" w:hAnsi="Times New Roman" w:cs="Times New Roman"/>
          <w:b/>
        </w:rPr>
        <w:br w:type="page"/>
      </w:r>
    </w:p>
    <w:p w:rsidR="00757882" w:rsidRPr="00905C8C" w:rsidRDefault="00757882" w:rsidP="00757882">
      <w:pPr>
        <w:spacing w:after="0" w:line="360" w:lineRule="auto"/>
        <w:jc w:val="center"/>
        <w:rPr>
          <w:rFonts w:ascii="Times New Roman" w:hAnsi="Times New Roman" w:cs="Times New Roman"/>
          <w:b/>
        </w:rPr>
      </w:pPr>
      <w:r w:rsidRPr="00905C8C">
        <w:rPr>
          <w:rFonts w:ascii="Times New Roman" w:hAnsi="Times New Roman" w:cs="Times New Roman"/>
          <w:b/>
        </w:rPr>
        <w:t>DEDICATION</w:t>
      </w:r>
    </w:p>
    <w:p w:rsidR="00B85486" w:rsidRPr="00905C8C" w:rsidRDefault="00757882" w:rsidP="00B85486">
      <w:pPr>
        <w:spacing w:after="0" w:line="360" w:lineRule="auto"/>
        <w:rPr>
          <w:rFonts w:ascii="Times New Roman" w:hAnsi="Times New Roman" w:cs="Times New Roman"/>
        </w:rPr>
      </w:pPr>
      <w:r w:rsidRPr="00905C8C">
        <w:rPr>
          <w:rFonts w:ascii="Times New Roman" w:hAnsi="Times New Roman" w:cs="Times New Roman"/>
        </w:rPr>
        <w:t>This project is dedicated to Almighty Allah, the author and the finisher of my faith who gave me the opportunity and understanding to complete this project and my lovely parent  for their parental care since my inception till this day. May Allah reward you abundantly and bless you (AMIN).</w:t>
      </w:r>
    </w:p>
    <w:p w:rsidR="00B85486" w:rsidRPr="00905C8C" w:rsidRDefault="00B85486" w:rsidP="00B85486">
      <w:pPr>
        <w:spacing w:after="0" w:line="360" w:lineRule="auto"/>
        <w:rPr>
          <w:rFonts w:ascii="Times New Roman" w:hAnsi="Times New Roman" w:cs="Times New Roman"/>
          <w:b/>
        </w:rPr>
      </w:pPr>
    </w:p>
    <w:p w:rsidR="00B85486" w:rsidRPr="00905C8C" w:rsidRDefault="00B85486" w:rsidP="00B85486">
      <w:pPr>
        <w:spacing w:after="0" w:line="360" w:lineRule="auto"/>
        <w:rPr>
          <w:rFonts w:ascii="Times New Roman" w:hAnsi="Times New Roman" w:cs="Times New Roman"/>
          <w:b/>
        </w:rPr>
      </w:pPr>
      <w:r w:rsidRPr="00905C8C">
        <w:rPr>
          <w:rFonts w:ascii="Times New Roman" w:hAnsi="Times New Roman" w:cs="Times New Roman"/>
          <w:b/>
        </w:rPr>
        <w:t xml:space="preserve">                                </w:t>
      </w:r>
    </w:p>
    <w:p w:rsidR="00B85486" w:rsidRPr="00905C8C" w:rsidRDefault="00B85486" w:rsidP="00B85486">
      <w:pPr>
        <w:spacing w:after="0" w:line="360" w:lineRule="auto"/>
        <w:rPr>
          <w:rFonts w:ascii="Times New Roman" w:hAnsi="Times New Roman" w:cs="Times New Roman"/>
          <w:b/>
        </w:rPr>
      </w:pPr>
    </w:p>
    <w:p w:rsidR="00B85486" w:rsidRPr="00905C8C" w:rsidRDefault="00B85486" w:rsidP="00B85486">
      <w:pPr>
        <w:spacing w:after="0" w:line="360" w:lineRule="auto"/>
        <w:rPr>
          <w:rFonts w:ascii="Times New Roman" w:hAnsi="Times New Roman" w:cs="Times New Roman"/>
          <w:b/>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B85486" w:rsidRDefault="00B85486" w:rsidP="00B85486">
      <w:pPr>
        <w:spacing w:after="0" w:line="360" w:lineRule="auto"/>
        <w:rPr>
          <w:rFonts w:ascii="Times New Roman" w:hAnsi="Times New Roman" w:cs="Times New Roman"/>
          <w:b/>
          <w:sz w:val="28"/>
          <w:szCs w:val="28"/>
        </w:rPr>
      </w:pPr>
    </w:p>
    <w:p w:rsidR="00905C8C" w:rsidRDefault="00B85486" w:rsidP="00B85486">
      <w:pPr>
        <w:spacing w:after="0" w:line="360" w:lineRule="auto"/>
        <w:rPr>
          <w:rFonts w:ascii="Times New Roman" w:hAnsi="Times New Roman" w:cs="Times New Roman"/>
          <w:b/>
          <w:sz w:val="28"/>
          <w:szCs w:val="28"/>
        </w:rPr>
      </w:pPr>
      <w:r>
        <w:rPr>
          <w:rFonts w:ascii="Times New Roman" w:hAnsi="Times New Roman" w:cs="Times New Roman"/>
          <w:b/>
          <w:sz w:val="28"/>
          <w:szCs w:val="28"/>
        </w:rPr>
        <w:t xml:space="preserve">                                </w:t>
      </w:r>
    </w:p>
    <w:p w:rsidR="00905C8C" w:rsidRDefault="00905C8C" w:rsidP="00B85486">
      <w:pPr>
        <w:spacing w:after="0" w:line="360" w:lineRule="auto"/>
        <w:rPr>
          <w:rFonts w:ascii="Times New Roman" w:hAnsi="Times New Roman" w:cs="Times New Roman"/>
          <w:b/>
          <w:sz w:val="28"/>
          <w:szCs w:val="28"/>
        </w:rPr>
      </w:pPr>
    </w:p>
    <w:p w:rsidR="00757882" w:rsidRPr="00007113" w:rsidRDefault="00757882" w:rsidP="00007113">
      <w:pPr>
        <w:spacing w:after="0" w:line="360" w:lineRule="auto"/>
        <w:ind w:left="1440" w:firstLine="720"/>
        <w:rPr>
          <w:rFonts w:ascii="Times New Roman" w:hAnsi="Times New Roman" w:cs="Times New Roman"/>
          <w:b/>
          <w:sz w:val="28"/>
          <w:szCs w:val="28"/>
        </w:rPr>
      </w:pPr>
      <w:r w:rsidRPr="00E33D6E">
        <w:rPr>
          <w:rFonts w:ascii="Times New Roman" w:hAnsi="Times New Roman" w:cs="Times New Roman"/>
          <w:b/>
          <w:sz w:val="28"/>
          <w:szCs w:val="28"/>
        </w:rPr>
        <w:t>ACKNOWLEDGEMENT</w:t>
      </w:r>
      <w:r w:rsidR="00EC0074">
        <w:rPr>
          <w:rFonts w:ascii="Times New Roman" w:hAnsi="Times New Roman" w:cs="Times New Roman"/>
          <w:b/>
          <w:sz w:val="28"/>
          <w:szCs w:val="28"/>
        </w:rPr>
        <w:t>S</w:t>
      </w:r>
    </w:p>
    <w:p w:rsidR="000D1B74" w:rsidRDefault="000D1B74" w:rsidP="000D1B7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give thanks to </w:t>
      </w:r>
      <w:r>
        <w:rPr>
          <w:rFonts w:ascii="Times New Roman" w:hAnsi="Times New Roman" w:cs="Times New Roman"/>
          <w:b/>
          <w:sz w:val="24"/>
          <w:szCs w:val="24"/>
        </w:rPr>
        <w:t>ALMIGHTY ALLAH</w:t>
      </w:r>
      <w:r>
        <w:rPr>
          <w:rFonts w:ascii="Times New Roman" w:hAnsi="Times New Roman" w:cs="Times New Roman"/>
          <w:sz w:val="24"/>
          <w:szCs w:val="24"/>
        </w:rPr>
        <w:t xml:space="preserve"> the everlasting God, the Lord of the universe, the Alpha, Omega and the Omnipotent, the master of the day of judgment. I give gratitude to God for His infinite mercy and protection over me throughout my stay in this Great Institution (Kwara State Polytechnic, Ilorin). For giving me the wisdom and knowledge to write this project. I thank you lord for the successful completion of this project, I pray for more blessing (Amin). My unlimited gratitude goes to my admirable parent </w:t>
      </w:r>
      <w:r w:rsidR="00563862">
        <w:rPr>
          <w:rFonts w:ascii="Times New Roman" w:hAnsi="Times New Roman" w:cs="Times New Roman"/>
          <w:b/>
          <w:sz w:val="24"/>
          <w:szCs w:val="24"/>
        </w:rPr>
        <w:t>MR. &amp; MRS. ADELEYE</w:t>
      </w:r>
      <w:r>
        <w:rPr>
          <w:rFonts w:ascii="Times New Roman" w:hAnsi="Times New Roman" w:cs="Times New Roman"/>
          <w:b/>
          <w:sz w:val="24"/>
          <w:szCs w:val="24"/>
        </w:rPr>
        <w:t xml:space="preserve"> </w:t>
      </w:r>
      <w:r>
        <w:rPr>
          <w:rFonts w:ascii="Times New Roman" w:hAnsi="Times New Roman" w:cs="Times New Roman"/>
          <w:sz w:val="24"/>
          <w:szCs w:val="24"/>
        </w:rPr>
        <w:t>for their love and care since my infant till date and for the successful completion of my programme, may God guide and protect them in multiples fold, may you enjoy the fruit  of your labour in sound health (Amin). Also worthy of mention all my family’s and friends May Almighty Allah be with you. Amen. My special thanks goes to my humble supervisor</w:t>
      </w:r>
      <w:r w:rsidR="00007113">
        <w:rPr>
          <w:rFonts w:ascii="Times New Roman" w:hAnsi="Times New Roman" w:cs="Times New Roman"/>
          <w:b/>
          <w:sz w:val="24"/>
          <w:szCs w:val="24"/>
        </w:rPr>
        <w:t xml:space="preserve"> Dr</w:t>
      </w:r>
      <w:r w:rsidR="007D3D0E">
        <w:rPr>
          <w:rFonts w:ascii="Times New Roman" w:hAnsi="Times New Roman" w:cs="Times New Roman"/>
          <w:b/>
          <w:sz w:val="24"/>
          <w:szCs w:val="24"/>
        </w:rPr>
        <w:t>.</w:t>
      </w:r>
      <w:r>
        <w:rPr>
          <w:rFonts w:ascii="Times New Roman" w:hAnsi="Times New Roman" w:cs="Times New Roman"/>
          <w:b/>
          <w:sz w:val="24"/>
          <w:szCs w:val="24"/>
        </w:rPr>
        <w:t xml:space="preserve">SAKA.T.A. </w:t>
      </w:r>
      <w:r>
        <w:rPr>
          <w:rFonts w:ascii="Times New Roman" w:hAnsi="Times New Roman" w:cs="Times New Roman"/>
          <w:sz w:val="24"/>
          <w:szCs w:val="24"/>
        </w:rPr>
        <w:t xml:space="preserve">you are not just a supervisor, you are also a role of model who simplicity, exemplary human relation and zeal for this progress have made this research a good success. May Almighty Allah continue to show his mercy on you and your entire family. Amen. </w:t>
      </w:r>
      <w:r>
        <w:rPr>
          <w:rFonts w:ascii="Times New Roman" w:eastAsia="Times New Roman" w:hAnsi="Times New Roman" w:cs="Times New Roman"/>
          <w:bCs/>
          <w:color w:val="000000"/>
          <w:sz w:val="24"/>
          <w:szCs w:val="24"/>
        </w:rPr>
        <w:t xml:space="preserve">This project will not complete if I fail to acknowledge and appreciate the effort of my Head of Department </w:t>
      </w:r>
      <w:r w:rsidR="00007113">
        <w:rPr>
          <w:rFonts w:ascii="Times New Roman" w:hAnsi="Times New Roman" w:cs="Times New Roman"/>
          <w:b/>
          <w:sz w:val="24"/>
          <w:szCs w:val="24"/>
        </w:rPr>
        <w:t>Mr.ALAKOSO.I.K.</w:t>
      </w:r>
      <w:r>
        <w:rPr>
          <w:rFonts w:ascii="Times New Roman" w:hAnsi="Times New Roman" w:cs="Times New Roman"/>
          <w:b/>
          <w:sz w:val="24"/>
          <w:szCs w:val="24"/>
        </w:rPr>
        <w:tab/>
      </w:r>
      <w:r>
        <w:rPr>
          <w:rFonts w:ascii="Times New Roman" w:eastAsia="Times New Roman" w:hAnsi="Times New Roman" w:cs="Times New Roman"/>
          <w:bCs/>
          <w:color w:val="000000"/>
          <w:sz w:val="24"/>
          <w:szCs w:val="24"/>
        </w:rPr>
        <w:t xml:space="preserve">and all the lecturers in Business Administration and Management Department for the experience gathered from them, you are in fact the best among others. I thank you all. </w:t>
      </w:r>
      <w:r>
        <w:rPr>
          <w:rFonts w:ascii="Times New Roman" w:hAnsi="Times New Roman" w:cs="Times New Roman"/>
          <w:sz w:val="24"/>
          <w:szCs w:val="24"/>
        </w:rPr>
        <w:t xml:space="preserve">Finally I must congratulate my humble self for attending lectures regularly and for facing the challenges to complete this programme. </w:t>
      </w:r>
      <w:r>
        <w:rPr>
          <w:rFonts w:ascii="Times New Roman" w:hAnsi="Times New Roman" w:cs="Times New Roman"/>
          <w:b/>
          <w:sz w:val="24"/>
          <w:szCs w:val="24"/>
        </w:rPr>
        <w:t>ALHAMDULILLAHI</w:t>
      </w:r>
      <w:r>
        <w:rPr>
          <w:rFonts w:ascii="Times New Roman" w:hAnsi="Times New Roman" w:cs="Times New Roman"/>
          <w:sz w:val="24"/>
          <w:szCs w:val="24"/>
        </w:rPr>
        <w:t>.</w:t>
      </w:r>
    </w:p>
    <w:p w:rsidR="00F67E02" w:rsidRDefault="00F67E02" w:rsidP="00757882">
      <w:pPr>
        <w:spacing w:after="0" w:line="360" w:lineRule="auto"/>
        <w:rPr>
          <w:rFonts w:ascii="Times New Roman" w:hAnsi="Times New Roman" w:cs="Times New Roman"/>
          <w:sz w:val="28"/>
          <w:szCs w:val="28"/>
        </w:rPr>
      </w:pPr>
    </w:p>
    <w:p w:rsidR="00F67E02" w:rsidRDefault="00F67E02" w:rsidP="00757882">
      <w:pPr>
        <w:spacing w:after="0" w:line="360" w:lineRule="auto"/>
        <w:rPr>
          <w:rFonts w:ascii="Times New Roman" w:hAnsi="Times New Roman" w:cs="Times New Roman"/>
          <w:sz w:val="28"/>
          <w:szCs w:val="28"/>
        </w:rPr>
      </w:pPr>
    </w:p>
    <w:p w:rsidR="00F67E02" w:rsidRDefault="00F67E02" w:rsidP="00757882">
      <w:pPr>
        <w:spacing w:after="0" w:line="360" w:lineRule="auto"/>
        <w:rPr>
          <w:rFonts w:ascii="Times New Roman" w:hAnsi="Times New Roman" w:cs="Times New Roman"/>
          <w:sz w:val="28"/>
          <w:szCs w:val="28"/>
        </w:rPr>
      </w:pPr>
    </w:p>
    <w:p w:rsidR="00F67E02" w:rsidRDefault="00F67E02" w:rsidP="00757882">
      <w:pPr>
        <w:spacing w:after="0" w:line="360" w:lineRule="auto"/>
        <w:rPr>
          <w:rFonts w:ascii="Times New Roman" w:hAnsi="Times New Roman" w:cs="Times New Roman"/>
          <w:sz w:val="28"/>
          <w:szCs w:val="28"/>
        </w:rPr>
      </w:pPr>
    </w:p>
    <w:p w:rsidR="00F67E02" w:rsidRPr="00E33D6E" w:rsidRDefault="00F67E02" w:rsidP="00757882">
      <w:pPr>
        <w:spacing w:after="0" w:line="360" w:lineRule="auto"/>
        <w:rPr>
          <w:rFonts w:ascii="Times New Roman" w:hAnsi="Times New Roman" w:cs="Times New Roman"/>
          <w:sz w:val="28"/>
          <w:szCs w:val="28"/>
        </w:rPr>
      </w:pPr>
    </w:p>
    <w:p w:rsidR="00007113" w:rsidRDefault="00007113" w:rsidP="00757882">
      <w:pPr>
        <w:spacing w:after="0" w:line="360" w:lineRule="auto"/>
        <w:jc w:val="center"/>
        <w:rPr>
          <w:rFonts w:ascii="Times New Roman" w:hAnsi="Times New Roman" w:cs="Times New Roman"/>
          <w:b/>
          <w:sz w:val="26"/>
          <w:szCs w:val="26"/>
        </w:rPr>
      </w:pPr>
    </w:p>
    <w:p w:rsidR="00757882" w:rsidRDefault="00757882" w:rsidP="00757882">
      <w:pPr>
        <w:spacing w:after="0" w:line="360" w:lineRule="auto"/>
        <w:jc w:val="center"/>
        <w:rPr>
          <w:rFonts w:ascii="Times New Roman" w:hAnsi="Times New Roman" w:cs="Times New Roman"/>
          <w:b/>
          <w:sz w:val="26"/>
          <w:szCs w:val="26"/>
        </w:rPr>
      </w:pPr>
      <w:r>
        <w:rPr>
          <w:rFonts w:ascii="Times New Roman" w:hAnsi="Times New Roman" w:cs="Times New Roman"/>
          <w:b/>
          <w:sz w:val="26"/>
          <w:szCs w:val="26"/>
        </w:rPr>
        <w:t>ABSTRACT</w:t>
      </w:r>
    </w:p>
    <w:p w:rsidR="00B333AA" w:rsidRPr="002154D5" w:rsidRDefault="00A94FF5" w:rsidP="00B333AA">
      <w:pPr>
        <w:jc w:val="both"/>
        <w:rPr>
          <w:rFonts w:ascii="Times New Roman" w:hAnsi="Times New Roman" w:cs="Times New Roman"/>
          <w:i/>
          <w:sz w:val="28"/>
          <w:szCs w:val="28"/>
        </w:rPr>
      </w:pPr>
      <w:r w:rsidRPr="002154D5">
        <w:rPr>
          <w:rFonts w:ascii="Times New Roman" w:eastAsia="Times New Roman" w:hAnsi="Times New Roman" w:cs="Times New Roman"/>
          <w:i/>
          <w:sz w:val="28"/>
          <w:szCs w:val="28"/>
        </w:rPr>
        <w:t xml:space="preserve">Strategic Marketing starts with market research, in which needs and attitudes and competitors' products are assessed and continues through into advertising, promotion, distribution and where applicable </w:t>
      </w:r>
      <w:r w:rsidRPr="002154D5">
        <w:rPr>
          <w:rFonts w:ascii="Times New Roman" w:hAnsi="Times New Roman" w:cs="Times New Roman"/>
          <w:i/>
          <w:color w:val="333333"/>
          <w:sz w:val="28"/>
          <w:szCs w:val="28"/>
          <w:shd w:val="clear" w:color="auto" w:fill="FFFFFF"/>
        </w:rPr>
        <w:t xml:space="preserve">Hence the purpose of the study was to </w:t>
      </w:r>
      <w:r w:rsidRPr="002154D5">
        <w:rPr>
          <w:rFonts w:ascii="Times New Roman" w:hAnsi="Times New Roman" w:cs="Times New Roman"/>
          <w:i/>
          <w:sz w:val="28"/>
          <w:szCs w:val="28"/>
        </w:rPr>
        <w:t xml:space="preserve">The general aim and objective of this research work is to investigate the impact of strategic marketing on firm performance </w:t>
      </w:r>
      <w:r w:rsidR="00B333AA" w:rsidRPr="002154D5">
        <w:rPr>
          <w:rFonts w:ascii="Times New Roman" w:hAnsi="Times New Roman" w:cs="Times New Roman"/>
          <w:i/>
          <w:sz w:val="28"/>
          <w:szCs w:val="28"/>
        </w:rPr>
        <w:t>with case study of first bank Nigeria plc.</w:t>
      </w:r>
      <w:r w:rsidRPr="002154D5">
        <w:rPr>
          <w:rFonts w:ascii="Times New Roman" w:hAnsi="Times New Roman" w:cs="Times New Roman"/>
          <w:i/>
          <w:color w:val="333333"/>
          <w:sz w:val="28"/>
          <w:szCs w:val="28"/>
          <w:shd w:val="clear" w:color="auto" w:fill="FFFFFF"/>
        </w:rPr>
        <w:t xml:space="preserve">. The study was based on set of hypotheses that </w:t>
      </w:r>
      <w:r w:rsidR="00B333AA" w:rsidRPr="002154D5">
        <w:rPr>
          <w:rFonts w:ascii="Times New Roman" w:eastAsia="Times New Roman" w:hAnsi="Times New Roman" w:cs="Times New Roman"/>
          <w:i/>
          <w:sz w:val="28"/>
          <w:szCs w:val="28"/>
        </w:rPr>
        <w:t xml:space="preserve">Hi: Strategies marketing adopted by organizations has positive impact </w:t>
      </w:r>
      <w:r w:rsidR="00B333AA" w:rsidRPr="002154D5">
        <w:rPr>
          <w:rFonts w:ascii="Times New Roman" w:eastAsia="Times New Roman" w:hAnsi="Times New Roman" w:cs="Times New Roman"/>
          <w:i/>
          <w:sz w:val="28"/>
          <w:szCs w:val="28"/>
        </w:rPr>
        <w:tab/>
        <w:t xml:space="preserve">on business performance Ho: Strategies marketing adopted by organizations does not have </w:t>
      </w:r>
      <w:r w:rsidR="00B333AA" w:rsidRPr="002154D5">
        <w:rPr>
          <w:rFonts w:ascii="Times New Roman" w:eastAsia="Times New Roman" w:hAnsi="Times New Roman" w:cs="Times New Roman"/>
          <w:i/>
          <w:sz w:val="28"/>
          <w:szCs w:val="28"/>
        </w:rPr>
        <w:tab/>
        <w:t>positive impact on business performance</w:t>
      </w:r>
      <w:r w:rsidRPr="002154D5">
        <w:rPr>
          <w:rFonts w:ascii="Times New Roman" w:hAnsi="Times New Roman" w:cs="Times New Roman"/>
          <w:i/>
          <w:sz w:val="28"/>
          <w:szCs w:val="28"/>
        </w:rPr>
        <w:t>.</w:t>
      </w:r>
      <w:r w:rsidRPr="002154D5">
        <w:rPr>
          <w:rFonts w:ascii="Times New Roman" w:hAnsi="Times New Roman" w:cs="Times New Roman"/>
          <w:i/>
          <w:color w:val="333333"/>
          <w:sz w:val="28"/>
          <w:szCs w:val="28"/>
          <w:shd w:val="clear" w:color="auto" w:fill="FFFFFF"/>
        </w:rPr>
        <w:t xml:space="preserve">The study concluded that </w:t>
      </w:r>
      <w:r w:rsidR="00B333AA" w:rsidRPr="002154D5">
        <w:rPr>
          <w:rFonts w:ascii="Times New Roman" w:hAnsi="Times New Roman" w:cs="Times New Roman"/>
          <w:i/>
          <w:sz w:val="28"/>
          <w:szCs w:val="28"/>
        </w:rPr>
        <w:t>To this end we have come to the conclusion at first bank plc, Ilorin, that the proper and efficient management of an organization that wishes to attain great heights in its pursuit of achieving corporate goals and objectives must bear in mind that the proper management of an organization includes its human resources and that it actually makes the whole difference between a successful organization and an unsuccessful one.</w:t>
      </w:r>
    </w:p>
    <w:p w:rsidR="00A94FF5" w:rsidRPr="00B333AA" w:rsidRDefault="00A94FF5" w:rsidP="00B333AA">
      <w:pPr>
        <w:spacing w:after="0"/>
        <w:jc w:val="both"/>
        <w:rPr>
          <w:i/>
        </w:rPr>
      </w:pPr>
    </w:p>
    <w:p w:rsidR="00A94FF5" w:rsidRDefault="00A94FF5" w:rsidP="00757882">
      <w:pPr>
        <w:spacing w:after="0" w:line="360" w:lineRule="auto"/>
        <w:jc w:val="both"/>
      </w:pPr>
    </w:p>
    <w:p w:rsidR="00A94FF5" w:rsidRDefault="00A94FF5" w:rsidP="00757882">
      <w:pPr>
        <w:spacing w:after="0" w:line="360" w:lineRule="auto"/>
        <w:jc w:val="both"/>
      </w:pPr>
    </w:p>
    <w:p w:rsidR="00757882" w:rsidRDefault="00757882" w:rsidP="00B85486">
      <w:pPr>
        <w:spacing w:after="0" w:line="360" w:lineRule="auto"/>
        <w:rPr>
          <w:rFonts w:ascii="Times New Roman" w:hAnsi="Times New Roman" w:cs="Times New Roman"/>
          <w:b/>
          <w:sz w:val="26"/>
          <w:szCs w:val="26"/>
        </w:rPr>
      </w:pPr>
    </w:p>
    <w:p w:rsidR="00757882" w:rsidRDefault="0075788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F67E02" w:rsidRDefault="00F67E02" w:rsidP="00757882">
      <w:pPr>
        <w:spacing w:after="0" w:line="360" w:lineRule="auto"/>
        <w:jc w:val="center"/>
        <w:rPr>
          <w:rFonts w:ascii="Times New Roman" w:hAnsi="Times New Roman" w:cs="Times New Roman"/>
          <w:b/>
          <w:sz w:val="26"/>
          <w:szCs w:val="26"/>
        </w:rPr>
      </w:pPr>
    </w:p>
    <w:p w:rsidR="00905C8C" w:rsidRDefault="00905C8C" w:rsidP="002154D5">
      <w:pPr>
        <w:spacing w:after="0" w:line="360" w:lineRule="auto"/>
        <w:rPr>
          <w:rFonts w:ascii="Times New Roman" w:hAnsi="Times New Roman" w:cs="Times New Roman"/>
          <w:b/>
          <w:sz w:val="26"/>
          <w:szCs w:val="26"/>
        </w:rPr>
      </w:pPr>
    </w:p>
    <w:p w:rsidR="00757882" w:rsidRPr="00156EF4" w:rsidRDefault="00735EF5" w:rsidP="00757882">
      <w:pPr>
        <w:spacing w:after="0" w:line="360" w:lineRule="auto"/>
        <w:jc w:val="center"/>
        <w:rPr>
          <w:rFonts w:ascii="Times New Roman" w:hAnsi="Times New Roman" w:cs="Times New Roman"/>
          <w:b/>
          <w:sz w:val="24"/>
          <w:szCs w:val="24"/>
        </w:rPr>
      </w:pPr>
      <w:r w:rsidRPr="00156EF4">
        <w:rPr>
          <w:rFonts w:ascii="Times New Roman" w:hAnsi="Times New Roman" w:cs="Times New Roman"/>
          <w:b/>
          <w:sz w:val="24"/>
          <w:szCs w:val="24"/>
        </w:rPr>
        <w:t>.</w:t>
      </w:r>
      <w:r w:rsidR="00757882" w:rsidRPr="00156EF4">
        <w:rPr>
          <w:rFonts w:ascii="Times New Roman" w:hAnsi="Times New Roman" w:cs="Times New Roman"/>
          <w:b/>
          <w:sz w:val="24"/>
          <w:szCs w:val="24"/>
        </w:rPr>
        <w:t>TABLE OF CONTENTS</w:t>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Title Page</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Certification</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Dedication</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 xml:space="preserve">Acknowledgment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Abstract</w:t>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Table of Content</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pStyle w:val="Heading1"/>
        <w:spacing w:line="360" w:lineRule="auto"/>
        <w:ind w:left="0" w:firstLine="0"/>
        <w:rPr>
          <w:sz w:val="24"/>
          <w:szCs w:val="24"/>
        </w:rPr>
      </w:pPr>
      <w:r w:rsidRPr="00156EF4">
        <w:rPr>
          <w:sz w:val="24"/>
          <w:szCs w:val="24"/>
        </w:rPr>
        <w:t>CHAPTER ONE</w:t>
      </w:r>
    </w:p>
    <w:p w:rsidR="00757882" w:rsidRPr="00156EF4" w:rsidRDefault="00757882" w:rsidP="00757882">
      <w:pPr>
        <w:pStyle w:val="Heading1"/>
        <w:spacing w:line="360" w:lineRule="auto"/>
        <w:ind w:left="0" w:firstLine="0"/>
        <w:rPr>
          <w:sz w:val="24"/>
          <w:szCs w:val="24"/>
        </w:rPr>
      </w:pPr>
      <w:r w:rsidRPr="00156EF4">
        <w:rPr>
          <w:sz w:val="24"/>
          <w:szCs w:val="24"/>
        </w:rPr>
        <w:t>INTRODUCTION</w:t>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1</w:t>
      </w:r>
      <w:r w:rsidRPr="00156EF4">
        <w:rPr>
          <w:rFonts w:ascii="Times New Roman" w:hAnsi="Times New Roman" w:cs="Times New Roman"/>
          <w:sz w:val="24"/>
          <w:szCs w:val="24"/>
        </w:rPr>
        <w:tab/>
      </w:r>
      <w:r w:rsidR="00B333AA" w:rsidRPr="00156EF4">
        <w:rPr>
          <w:rFonts w:ascii="Times New Roman" w:hAnsi="Times New Roman" w:cs="Times New Roman"/>
          <w:sz w:val="24"/>
          <w:szCs w:val="24"/>
        </w:rPr>
        <w:t xml:space="preserve">BACKGROUND TO THE STUDY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pStyle w:val="Heading1"/>
        <w:spacing w:line="360" w:lineRule="auto"/>
        <w:ind w:left="0" w:firstLine="0"/>
        <w:rPr>
          <w:b w:val="0"/>
          <w:sz w:val="24"/>
          <w:szCs w:val="24"/>
        </w:rPr>
      </w:pPr>
      <w:r w:rsidRPr="00156EF4">
        <w:rPr>
          <w:b w:val="0"/>
          <w:sz w:val="24"/>
          <w:szCs w:val="24"/>
        </w:rPr>
        <w:t>1.2</w:t>
      </w:r>
      <w:r w:rsidRPr="00156EF4">
        <w:rPr>
          <w:b w:val="0"/>
          <w:sz w:val="24"/>
          <w:szCs w:val="24"/>
        </w:rPr>
        <w:tab/>
        <w:t>STATEMENT OF THEPROBLEM</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p>
    <w:p w:rsidR="00757882" w:rsidRPr="00156EF4" w:rsidRDefault="00757882" w:rsidP="00757882">
      <w:pPr>
        <w:pStyle w:val="Heading1"/>
        <w:spacing w:line="360" w:lineRule="auto"/>
        <w:ind w:left="0" w:firstLine="0"/>
        <w:jc w:val="left"/>
        <w:rPr>
          <w:b w:val="0"/>
          <w:sz w:val="24"/>
          <w:szCs w:val="24"/>
        </w:rPr>
      </w:pPr>
      <w:r w:rsidRPr="00156EF4">
        <w:rPr>
          <w:b w:val="0"/>
          <w:sz w:val="24"/>
          <w:szCs w:val="24"/>
        </w:rPr>
        <w:t>1.3</w:t>
      </w:r>
      <w:r w:rsidRPr="00156EF4">
        <w:rPr>
          <w:b w:val="0"/>
          <w:sz w:val="24"/>
          <w:szCs w:val="24"/>
        </w:rPr>
        <w:tab/>
        <w:t>RESEARCH QUESTIONS</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p>
    <w:p w:rsidR="00757882" w:rsidRPr="00156EF4" w:rsidRDefault="00757882" w:rsidP="00757882">
      <w:pPr>
        <w:pStyle w:val="Heading1"/>
        <w:spacing w:line="360" w:lineRule="auto"/>
        <w:ind w:left="0" w:firstLine="0"/>
        <w:jc w:val="left"/>
        <w:rPr>
          <w:b w:val="0"/>
          <w:sz w:val="24"/>
          <w:szCs w:val="24"/>
        </w:rPr>
      </w:pPr>
      <w:r w:rsidRPr="00156EF4">
        <w:rPr>
          <w:b w:val="0"/>
          <w:sz w:val="24"/>
          <w:szCs w:val="24"/>
        </w:rPr>
        <w:t>1.4</w:t>
      </w:r>
      <w:r w:rsidRPr="00156EF4">
        <w:rPr>
          <w:b w:val="0"/>
          <w:sz w:val="24"/>
          <w:szCs w:val="24"/>
        </w:rPr>
        <w:tab/>
        <w:t>OBJECTIVES OF THE STUDY</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p>
    <w:p w:rsidR="00F67E02" w:rsidRPr="00156EF4" w:rsidRDefault="00757882" w:rsidP="00757882">
      <w:pPr>
        <w:pStyle w:val="Heading1"/>
        <w:spacing w:line="360" w:lineRule="auto"/>
        <w:ind w:left="0" w:firstLine="0"/>
        <w:jc w:val="left"/>
        <w:rPr>
          <w:b w:val="0"/>
          <w:sz w:val="24"/>
          <w:szCs w:val="24"/>
        </w:rPr>
      </w:pPr>
      <w:r w:rsidRPr="00156EF4">
        <w:rPr>
          <w:b w:val="0"/>
          <w:sz w:val="24"/>
          <w:szCs w:val="24"/>
        </w:rPr>
        <w:t>1.5</w:t>
      </w:r>
      <w:r w:rsidRPr="00156EF4">
        <w:rPr>
          <w:b w:val="0"/>
          <w:sz w:val="24"/>
          <w:szCs w:val="24"/>
        </w:rPr>
        <w:tab/>
        <w:t>RESEARCH HYPOTHESIS</w:t>
      </w:r>
      <w:r w:rsidR="00B333AA" w:rsidRPr="00156EF4">
        <w:rPr>
          <w:b w:val="0"/>
          <w:sz w:val="24"/>
          <w:szCs w:val="24"/>
        </w:rPr>
        <w:tab/>
      </w:r>
    </w:p>
    <w:p w:rsidR="00757882" w:rsidRPr="00156EF4" w:rsidRDefault="00757882" w:rsidP="00757882">
      <w:pPr>
        <w:pStyle w:val="Heading1"/>
        <w:spacing w:line="360" w:lineRule="auto"/>
        <w:ind w:left="0" w:firstLine="0"/>
        <w:jc w:val="left"/>
        <w:rPr>
          <w:b w:val="0"/>
          <w:sz w:val="24"/>
          <w:szCs w:val="24"/>
        </w:rPr>
      </w:pPr>
      <w:r w:rsidRPr="00156EF4">
        <w:rPr>
          <w:b w:val="0"/>
          <w:sz w:val="24"/>
          <w:szCs w:val="24"/>
        </w:rPr>
        <w:t>1.6</w:t>
      </w:r>
      <w:r w:rsidRPr="00156EF4">
        <w:rPr>
          <w:b w:val="0"/>
          <w:sz w:val="24"/>
          <w:szCs w:val="24"/>
        </w:rPr>
        <w:tab/>
        <w:t>SIGNIFICANCE OF THESTUDY</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p>
    <w:p w:rsidR="00757882" w:rsidRPr="00156EF4" w:rsidRDefault="00757882" w:rsidP="00757882">
      <w:pPr>
        <w:pStyle w:val="Heading1"/>
        <w:spacing w:line="360" w:lineRule="auto"/>
        <w:ind w:left="0" w:firstLine="0"/>
        <w:rPr>
          <w:b w:val="0"/>
          <w:sz w:val="24"/>
          <w:szCs w:val="24"/>
        </w:rPr>
      </w:pPr>
      <w:r w:rsidRPr="00156EF4">
        <w:rPr>
          <w:b w:val="0"/>
          <w:sz w:val="24"/>
          <w:szCs w:val="24"/>
        </w:rPr>
        <w:t>1.7</w:t>
      </w:r>
      <w:r w:rsidRPr="00156EF4">
        <w:rPr>
          <w:b w:val="0"/>
          <w:sz w:val="24"/>
          <w:szCs w:val="24"/>
        </w:rPr>
        <w:tab/>
        <w:t>SCOPE OF THESTUDY</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00B333AA" w:rsidRPr="00156EF4">
        <w:rPr>
          <w:b w:val="0"/>
          <w:sz w:val="24"/>
          <w:szCs w:val="24"/>
        </w:rPr>
        <w:tab/>
      </w:r>
    </w:p>
    <w:p w:rsidR="00757882" w:rsidRPr="00156EF4" w:rsidRDefault="00757882" w:rsidP="00757882">
      <w:pPr>
        <w:pStyle w:val="Heading1"/>
        <w:spacing w:line="360" w:lineRule="auto"/>
        <w:ind w:left="0" w:firstLine="0"/>
        <w:jc w:val="left"/>
        <w:rPr>
          <w:b w:val="0"/>
          <w:sz w:val="24"/>
          <w:szCs w:val="24"/>
        </w:rPr>
      </w:pPr>
      <w:r w:rsidRPr="00156EF4">
        <w:rPr>
          <w:b w:val="0"/>
          <w:sz w:val="24"/>
          <w:szCs w:val="24"/>
        </w:rPr>
        <w:t xml:space="preserve">1.8 </w:t>
      </w:r>
      <w:r w:rsidRPr="00156EF4">
        <w:rPr>
          <w:b w:val="0"/>
          <w:sz w:val="24"/>
          <w:szCs w:val="24"/>
        </w:rPr>
        <w:tab/>
        <w:t>DEFINITION OF KEY TERMS</w:t>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Pr="00156EF4">
        <w:rPr>
          <w:b w:val="0"/>
          <w:sz w:val="24"/>
          <w:szCs w:val="24"/>
        </w:rPr>
        <w:tab/>
      </w:r>
      <w:r w:rsidR="00B333AA" w:rsidRPr="00156EF4">
        <w:rPr>
          <w:b w:val="0"/>
          <w:sz w:val="24"/>
          <w:szCs w:val="24"/>
        </w:rPr>
        <w:tab/>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CHAPTER TWO</w:t>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LITERATURE REVIEW</w:t>
      </w:r>
      <w:r w:rsidR="00B333AA" w:rsidRPr="00156EF4">
        <w:rPr>
          <w:rFonts w:ascii="Times New Roman" w:hAnsi="Times New Roman" w:cs="Times New Roman"/>
          <w:b/>
          <w:sz w:val="24"/>
          <w:szCs w:val="24"/>
        </w:rPr>
        <w:tab/>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1</w:t>
      </w:r>
      <w:r w:rsidRPr="00156EF4">
        <w:rPr>
          <w:rFonts w:ascii="Times New Roman" w:hAnsi="Times New Roman" w:cs="Times New Roman"/>
          <w:sz w:val="24"/>
          <w:szCs w:val="24"/>
        </w:rPr>
        <w:tab/>
        <w:t xml:space="preserve">INTRODUCTION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2</w:t>
      </w:r>
      <w:r w:rsidRPr="00156EF4">
        <w:rPr>
          <w:rFonts w:ascii="Times New Roman" w:hAnsi="Times New Roman" w:cs="Times New Roman"/>
          <w:sz w:val="24"/>
          <w:szCs w:val="24"/>
        </w:rPr>
        <w:tab/>
        <w:t xml:space="preserve">CONCEPTUAL FRAMEWORK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2.3</w:t>
      </w:r>
      <w:r w:rsidRPr="00156EF4">
        <w:rPr>
          <w:rFonts w:ascii="Times New Roman" w:hAnsi="Times New Roman" w:cs="Times New Roman"/>
          <w:sz w:val="24"/>
          <w:szCs w:val="24"/>
        </w:rPr>
        <w:tab/>
        <w:t>THEORETICAL FRAMEWORK</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CHAPTER THREE</w:t>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RESEARCH METHODOLOGY</w:t>
      </w:r>
      <w:r w:rsidR="00B333AA" w:rsidRPr="00156EF4">
        <w:rPr>
          <w:rFonts w:ascii="Times New Roman" w:hAnsi="Times New Roman" w:cs="Times New Roman"/>
          <w:b/>
          <w:sz w:val="24"/>
          <w:szCs w:val="24"/>
        </w:rPr>
        <w:tab/>
      </w:r>
    </w:p>
    <w:p w:rsidR="00757882" w:rsidRPr="00156EF4" w:rsidRDefault="00757882" w:rsidP="00757882">
      <w:pPr>
        <w:pStyle w:val="BodyText"/>
        <w:spacing w:line="360" w:lineRule="auto"/>
        <w:jc w:val="both"/>
        <w:rPr>
          <w:sz w:val="24"/>
          <w:szCs w:val="24"/>
        </w:rPr>
      </w:pPr>
      <w:r w:rsidRPr="00156EF4">
        <w:rPr>
          <w:sz w:val="24"/>
          <w:szCs w:val="24"/>
        </w:rPr>
        <w:t>3.1</w:t>
      </w:r>
      <w:r w:rsidRPr="00156EF4">
        <w:rPr>
          <w:sz w:val="24"/>
          <w:szCs w:val="24"/>
        </w:rPr>
        <w:tab/>
        <w:t xml:space="preserve">INTRODUCTION </w:t>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00B333AA" w:rsidRPr="00156EF4">
        <w:rPr>
          <w:sz w:val="24"/>
          <w:szCs w:val="24"/>
        </w:rPr>
        <w:tab/>
      </w:r>
      <w:r w:rsidRPr="00156EF4">
        <w:rPr>
          <w:sz w:val="24"/>
          <w:szCs w:val="24"/>
        </w:rPr>
        <w:tab/>
      </w:r>
    </w:p>
    <w:p w:rsidR="00F67E02" w:rsidRPr="00156EF4" w:rsidRDefault="00757882" w:rsidP="00F67E02">
      <w:pPr>
        <w:pStyle w:val="BodyText"/>
        <w:spacing w:line="360" w:lineRule="auto"/>
        <w:jc w:val="both"/>
        <w:rPr>
          <w:sz w:val="24"/>
          <w:szCs w:val="24"/>
        </w:rPr>
      </w:pPr>
      <w:r w:rsidRPr="00156EF4">
        <w:rPr>
          <w:sz w:val="24"/>
          <w:szCs w:val="24"/>
        </w:rPr>
        <w:t>3.2</w:t>
      </w:r>
      <w:r w:rsidRPr="00156EF4">
        <w:rPr>
          <w:sz w:val="24"/>
          <w:szCs w:val="24"/>
        </w:rPr>
        <w:tab/>
        <w:t>RESEARCH DESIGN</w:t>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Pr="00156EF4">
        <w:rPr>
          <w:sz w:val="24"/>
          <w:szCs w:val="24"/>
        </w:rPr>
        <w:tab/>
      </w:r>
      <w:r w:rsidR="00B333AA" w:rsidRPr="00156EF4">
        <w:rPr>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3.3</w:t>
      </w:r>
      <w:r w:rsidRPr="00156EF4">
        <w:rPr>
          <w:rFonts w:ascii="Times New Roman" w:hAnsi="Times New Roman" w:cs="Times New Roman"/>
          <w:sz w:val="24"/>
          <w:szCs w:val="24"/>
        </w:rPr>
        <w:tab/>
        <w:t>POPULATION OF THE STUDY</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pStyle w:val="BodyText"/>
        <w:tabs>
          <w:tab w:val="left" w:pos="0"/>
        </w:tabs>
        <w:spacing w:line="360" w:lineRule="auto"/>
        <w:jc w:val="both"/>
        <w:rPr>
          <w:sz w:val="24"/>
          <w:szCs w:val="24"/>
        </w:rPr>
      </w:pPr>
      <w:r w:rsidRPr="00156EF4">
        <w:rPr>
          <w:sz w:val="24"/>
          <w:szCs w:val="24"/>
        </w:rPr>
        <w:t>3.4</w:t>
      </w:r>
      <w:r w:rsidRPr="00156EF4">
        <w:rPr>
          <w:sz w:val="24"/>
          <w:szCs w:val="24"/>
        </w:rPr>
        <w:tab/>
        <w:t xml:space="preserve"> SAMPLE AND SAMPLING TECHNIQUES</w:t>
      </w:r>
      <w:r w:rsidRPr="00156EF4">
        <w:rPr>
          <w:sz w:val="24"/>
          <w:szCs w:val="24"/>
        </w:rPr>
        <w:tab/>
      </w:r>
      <w:r w:rsidR="00B333AA" w:rsidRPr="00156EF4">
        <w:rPr>
          <w:sz w:val="24"/>
          <w:szCs w:val="24"/>
        </w:rPr>
        <w:tab/>
      </w:r>
      <w:r w:rsidR="00B333AA" w:rsidRPr="00156EF4">
        <w:rPr>
          <w:sz w:val="24"/>
          <w:szCs w:val="24"/>
        </w:rPr>
        <w:tab/>
      </w:r>
    </w:p>
    <w:p w:rsidR="00757882" w:rsidRPr="00156EF4" w:rsidRDefault="00757882" w:rsidP="00757882">
      <w:pPr>
        <w:pStyle w:val="BodyText"/>
        <w:tabs>
          <w:tab w:val="left" w:pos="0"/>
        </w:tabs>
        <w:spacing w:line="360" w:lineRule="auto"/>
        <w:jc w:val="both"/>
        <w:rPr>
          <w:sz w:val="24"/>
          <w:szCs w:val="24"/>
        </w:rPr>
      </w:pPr>
      <w:r w:rsidRPr="00156EF4">
        <w:rPr>
          <w:sz w:val="24"/>
          <w:szCs w:val="24"/>
        </w:rPr>
        <w:t>3.5</w:t>
      </w:r>
      <w:r w:rsidRPr="00156EF4">
        <w:rPr>
          <w:sz w:val="24"/>
          <w:szCs w:val="24"/>
        </w:rPr>
        <w:tab/>
        <w:t xml:space="preserve">METHOD OF DATA COLLECTION </w:t>
      </w:r>
    </w:p>
    <w:p w:rsidR="00B53B91" w:rsidRPr="00156EF4" w:rsidRDefault="00757882" w:rsidP="00757882">
      <w:pPr>
        <w:spacing w:after="0" w:line="360" w:lineRule="auto"/>
        <w:rPr>
          <w:rFonts w:ascii="Times New Roman" w:hAnsi="Times New Roman" w:cs="Times New Roman"/>
          <w:bCs/>
          <w:sz w:val="24"/>
          <w:szCs w:val="24"/>
        </w:rPr>
      </w:pPr>
      <w:r w:rsidRPr="00156EF4">
        <w:rPr>
          <w:rFonts w:ascii="Times New Roman" w:hAnsi="Times New Roman" w:cs="Times New Roman"/>
          <w:sz w:val="24"/>
          <w:szCs w:val="24"/>
        </w:rPr>
        <w:t>3.6</w:t>
      </w:r>
      <w:r w:rsidRPr="00156EF4">
        <w:rPr>
          <w:rFonts w:ascii="Times New Roman" w:hAnsi="Times New Roman" w:cs="Times New Roman"/>
          <w:sz w:val="24"/>
          <w:szCs w:val="24"/>
        </w:rPr>
        <w:tab/>
      </w:r>
      <w:r w:rsidR="00B53B91" w:rsidRPr="00156EF4">
        <w:rPr>
          <w:rFonts w:ascii="Times New Roman" w:hAnsi="Times New Roman" w:cs="Times New Roman"/>
          <w:sz w:val="24"/>
          <w:szCs w:val="24"/>
        </w:rPr>
        <w:t xml:space="preserve">INSTRUMENT OF DATA COLLECTION         </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p>
    <w:p w:rsidR="00B53B91" w:rsidRPr="00156EF4" w:rsidRDefault="00B53B91" w:rsidP="00757882">
      <w:pPr>
        <w:spacing w:after="0" w:line="360" w:lineRule="auto"/>
        <w:rPr>
          <w:rFonts w:ascii="Times New Roman" w:hAnsi="Times New Roman" w:cs="Times New Roman"/>
          <w:bCs/>
          <w:sz w:val="24"/>
          <w:szCs w:val="24"/>
        </w:rPr>
      </w:pPr>
      <w:r w:rsidRPr="00156EF4">
        <w:rPr>
          <w:rFonts w:ascii="Times New Roman" w:hAnsi="Times New Roman" w:cs="Times New Roman"/>
          <w:bCs/>
          <w:sz w:val="24"/>
          <w:szCs w:val="24"/>
        </w:rPr>
        <w:t>3.7</w:t>
      </w:r>
      <w:r w:rsidRPr="00156EF4">
        <w:rPr>
          <w:rFonts w:ascii="Times New Roman" w:hAnsi="Times New Roman" w:cs="Times New Roman"/>
          <w:bCs/>
          <w:sz w:val="24"/>
          <w:szCs w:val="24"/>
        </w:rPr>
        <w:tab/>
        <w:t>METHODS OF DATA ANALYSIS</w:t>
      </w:r>
    </w:p>
    <w:p w:rsidR="00B53B91" w:rsidRPr="00156EF4" w:rsidRDefault="00B53B91" w:rsidP="00757882">
      <w:pPr>
        <w:spacing w:after="0" w:line="360" w:lineRule="auto"/>
        <w:rPr>
          <w:rFonts w:ascii="Times New Roman" w:hAnsi="Times New Roman" w:cs="Times New Roman"/>
          <w:bCs/>
          <w:sz w:val="24"/>
          <w:szCs w:val="24"/>
        </w:rPr>
      </w:pPr>
      <w:r w:rsidRPr="00156EF4">
        <w:rPr>
          <w:rFonts w:ascii="Times New Roman" w:hAnsi="Times New Roman" w:cs="Times New Roman"/>
          <w:bCs/>
          <w:sz w:val="24"/>
          <w:szCs w:val="24"/>
        </w:rPr>
        <w:t>3.8</w:t>
      </w:r>
      <w:r w:rsidR="00DF0803" w:rsidRPr="00156EF4">
        <w:rPr>
          <w:rFonts w:ascii="Times New Roman" w:hAnsi="Times New Roman" w:cs="Times New Roman"/>
          <w:bCs/>
          <w:sz w:val="24"/>
          <w:szCs w:val="24"/>
        </w:rPr>
        <w:tab/>
        <w:t xml:space="preserve">HISTORICAL BACKGROUND </w:t>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CHAPTER FOUR</w:t>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DATA ANALYSIS AND INTERPRETATION</w:t>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4.1</w:t>
      </w:r>
      <w:r w:rsidRPr="00156EF4">
        <w:rPr>
          <w:rFonts w:ascii="Times New Roman" w:hAnsi="Times New Roman" w:cs="Times New Roman"/>
          <w:sz w:val="24"/>
          <w:szCs w:val="24"/>
        </w:rPr>
        <w:tab/>
        <w:t>INTRODUCTION</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jc w:val="both"/>
        <w:rPr>
          <w:rFonts w:ascii="Times New Roman" w:hAnsi="Times New Roman" w:cs="Times New Roman"/>
          <w:bCs/>
          <w:sz w:val="24"/>
          <w:szCs w:val="24"/>
        </w:rPr>
      </w:pPr>
      <w:r w:rsidRPr="00156EF4">
        <w:rPr>
          <w:rFonts w:ascii="Times New Roman" w:hAnsi="Times New Roman" w:cs="Times New Roman"/>
          <w:bCs/>
          <w:sz w:val="24"/>
          <w:szCs w:val="24"/>
        </w:rPr>
        <w:t>4.2</w:t>
      </w:r>
      <w:r w:rsidRPr="00156EF4">
        <w:rPr>
          <w:rFonts w:ascii="Times New Roman" w:hAnsi="Times New Roman" w:cs="Times New Roman"/>
          <w:bCs/>
          <w:sz w:val="24"/>
          <w:szCs w:val="24"/>
        </w:rPr>
        <w:tab/>
        <w:t>DATA PRESENTATION, ANALYSIS AND INTERPRETALION</w:t>
      </w:r>
    </w:p>
    <w:p w:rsidR="00DF0803" w:rsidRPr="00156EF4" w:rsidRDefault="00DF0803" w:rsidP="00757882">
      <w:pPr>
        <w:spacing w:after="0" w:line="360" w:lineRule="auto"/>
        <w:jc w:val="both"/>
        <w:rPr>
          <w:rFonts w:ascii="Times New Roman" w:hAnsi="Times New Roman" w:cs="Times New Roman"/>
          <w:bCs/>
          <w:sz w:val="24"/>
          <w:szCs w:val="24"/>
        </w:rPr>
      </w:pPr>
      <w:r w:rsidRPr="00156EF4">
        <w:rPr>
          <w:rFonts w:ascii="Times New Roman" w:hAnsi="Times New Roman" w:cs="Times New Roman"/>
          <w:bCs/>
          <w:sz w:val="24"/>
          <w:szCs w:val="24"/>
        </w:rPr>
        <w:t>4.3</w:t>
      </w:r>
      <w:r w:rsidRPr="00156EF4">
        <w:rPr>
          <w:rFonts w:ascii="Times New Roman" w:hAnsi="Times New Roman" w:cs="Times New Roman"/>
          <w:bCs/>
          <w:sz w:val="24"/>
          <w:szCs w:val="24"/>
        </w:rPr>
        <w:tab/>
        <w:t>DISCUSSION OF FINDING</w:t>
      </w:r>
    </w:p>
    <w:p w:rsidR="00757882" w:rsidRPr="00156EF4" w:rsidRDefault="00757882" w:rsidP="00757882">
      <w:pPr>
        <w:spacing w:after="0" w:line="360" w:lineRule="auto"/>
        <w:jc w:val="both"/>
        <w:rPr>
          <w:rFonts w:ascii="Times New Roman" w:hAnsi="Times New Roman" w:cs="Times New Roman"/>
          <w:b/>
          <w:sz w:val="24"/>
          <w:szCs w:val="24"/>
        </w:rPr>
      </w:pPr>
      <w:r w:rsidRPr="00156EF4">
        <w:rPr>
          <w:rFonts w:ascii="Times New Roman" w:hAnsi="Times New Roman" w:cs="Times New Roman"/>
          <w:b/>
          <w:bCs/>
          <w:sz w:val="24"/>
          <w:szCs w:val="24"/>
        </w:rPr>
        <w:t xml:space="preserve">CHAPTER FIVE   </w:t>
      </w:r>
      <w:r w:rsidRPr="00156EF4">
        <w:rPr>
          <w:rFonts w:ascii="Times New Roman" w:hAnsi="Times New Roman" w:cs="Times New Roman"/>
          <w:b/>
          <w:bCs/>
          <w:sz w:val="24"/>
          <w:szCs w:val="24"/>
        </w:rPr>
        <w:tab/>
      </w:r>
      <w:r w:rsidRPr="00156EF4">
        <w:rPr>
          <w:rFonts w:ascii="Times New Roman" w:hAnsi="Times New Roman" w:cs="Times New Roman"/>
          <w:b/>
          <w:bCs/>
          <w:sz w:val="24"/>
          <w:szCs w:val="24"/>
        </w:rPr>
        <w:tab/>
      </w:r>
    </w:p>
    <w:p w:rsidR="00757882" w:rsidRPr="00156EF4" w:rsidRDefault="00757882" w:rsidP="00757882">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SUMMARY, CONCLUSION AND RECOMMENDATIONS</w:t>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5.1</w:t>
      </w:r>
      <w:r w:rsidRPr="00156EF4">
        <w:rPr>
          <w:rFonts w:ascii="Times New Roman" w:hAnsi="Times New Roman" w:cs="Times New Roman"/>
          <w:sz w:val="24"/>
          <w:szCs w:val="24"/>
        </w:rPr>
        <w:tab/>
        <w:t>SUMMARY</w:t>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r w:rsidRPr="00156EF4">
        <w:rPr>
          <w:rFonts w:ascii="Times New Roman" w:hAnsi="Times New Roman" w:cs="Times New Roman"/>
          <w:sz w:val="24"/>
          <w:szCs w:val="24"/>
        </w:rPr>
        <w:tab/>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5.2</w:t>
      </w:r>
      <w:r w:rsidRPr="00156EF4">
        <w:rPr>
          <w:rFonts w:ascii="Times New Roman" w:hAnsi="Times New Roman" w:cs="Times New Roman"/>
          <w:sz w:val="24"/>
          <w:szCs w:val="24"/>
        </w:rPr>
        <w:tab/>
        <w:t>C</w:t>
      </w:r>
      <w:r w:rsidR="00B333AA" w:rsidRPr="00156EF4">
        <w:rPr>
          <w:rFonts w:ascii="Times New Roman" w:hAnsi="Times New Roman" w:cs="Times New Roman"/>
          <w:sz w:val="24"/>
          <w:szCs w:val="24"/>
        </w:rPr>
        <w:t xml:space="preserve">ONCLUSION </w:t>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5.3</w:t>
      </w:r>
      <w:r w:rsidRPr="00156EF4">
        <w:rPr>
          <w:rFonts w:ascii="Times New Roman" w:hAnsi="Times New Roman" w:cs="Times New Roman"/>
          <w:sz w:val="24"/>
          <w:szCs w:val="24"/>
        </w:rPr>
        <w:tab/>
        <w:t>RE</w:t>
      </w:r>
      <w:r w:rsidR="00B333AA" w:rsidRPr="00156EF4">
        <w:rPr>
          <w:rFonts w:ascii="Times New Roman" w:hAnsi="Times New Roman" w:cs="Times New Roman"/>
          <w:sz w:val="24"/>
          <w:szCs w:val="24"/>
        </w:rPr>
        <w:t xml:space="preserve">COMMENDATIONS </w:t>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r w:rsidR="00B333AA" w:rsidRPr="00156EF4">
        <w:rPr>
          <w:rFonts w:ascii="Times New Roman" w:hAnsi="Times New Roman" w:cs="Times New Roman"/>
          <w:sz w:val="24"/>
          <w:szCs w:val="24"/>
        </w:rPr>
        <w:tab/>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REFERENCES</w:t>
      </w:r>
    </w:p>
    <w:p w:rsidR="00757882" w:rsidRPr="00156EF4" w:rsidRDefault="00757882" w:rsidP="00757882">
      <w:pPr>
        <w:spacing w:after="0" w:line="360" w:lineRule="auto"/>
        <w:rPr>
          <w:rFonts w:ascii="Times New Roman" w:hAnsi="Times New Roman" w:cs="Times New Roman"/>
          <w:sz w:val="24"/>
          <w:szCs w:val="24"/>
        </w:rPr>
      </w:pPr>
      <w:r w:rsidRPr="00156EF4">
        <w:rPr>
          <w:rFonts w:ascii="Times New Roman" w:hAnsi="Times New Roman" w:cs="Times New Roman"/>
          <w:sz w:val="24"/>
          <w:szCs w:val="24"/>
        </w:rPr>
        <w:t xml:space="preserve">        QUESTIONNAIRES </w:t>
      </w: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F67E02">
      <w:pPr>
        <w:spacing w:after="0" w:line="360" w:lineRule="auto"/>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F67E02" w:rsidRPr="00156EF4" w:rsidRDefault="00F67E02" w:rsidP="00B85486">
      <w:pPr>
        <w:spacing w:after="0" w:line="360" w:lineRule="auto"/>
        <w:jc w:val="center"/>
        <w:rPr>
          <w:rFonts w:ascii="Times New Roman" w:eastAsia="Times New Roman" w:hAnsi="Times New Roman" w:cs="Times New Roman"/>
          <w:b/>
          <w:sz w:val="24"/>
          <w:szCs w:val="24"/>
        </w:rPr>
      </w:pPr>
    </w:p>
    <w:p w:rsidR="00905C8C" w:rsidRPr="00156EF4" w:rsidRDefault="00905C8C" w:rsidP="002154D5">
      <w:pPr>
        <w:spacing w:after="0" w:line="360" w:lineRule="auto"/>
        <w:rPr>
          <w:rFonts w:ascii="Times New Roman" w:eastAsia="Times New Roman" w:hAnsi="Times New Roman" w:cs="Times New Roman"/>
          <w:b/>
          <w:sz w:val="24"/>
          <w:szCs w:val="24"/>
        </w:rPr>
      </w:pPr>
    </w:p>
    <w:p w:rsidR="00156EF4" w:rsidRDefault="00156EF4" w:rsidP="00B85486">
      <w:pPr>
        <w:spacing w:after="0" w:line="360" w:lineRule="auto"/>
        <w:jc w:val="center"/>
        <w:rPr>
          <w:rFonts w:ascii="Times New Roman" w:eastAsia="Times New Roman" w:hAnsi="Times New Roman" w:cs="Times New Roman"/>
          <w:b/>
          <w:sz w:val="24"/>
          <w:szCs w:val="24"/>
        </w:rPr>
      </w:pPr>
    </w:p>
    <w:p w:rsidR="00156EF4" w:rsidRDefault="00156EF4" w:rsidP="00B85486">
      <w:pPr>
        <w:spacing w:after="0" w:line="360" w:lineRule="auto"/>
        <w:jc w:val="center"/>
        <w:rPr>
          <w:rFonts w:ascii="Times New Roman" w:eastAsia="Times New Roman" w:hAnsi="Times New Roman" w:cs="Times New Roman"/>
          <w:b/>
          <w:sz w:val="24"/>
          <w:szCs w:val="24"/>
        </w:rPr>
      </w:pPr>
    </w:p>
    <w:p w:rsidR="00156EF4" w:rsidRDefault="00156EF4" w:rsidP="00B85486">
      <w:pPr>
        <w:spacing w:after="0" w:line="360" w:lineRule="auto"/>
        <w:jc w:val="center"/>
        <w:rPr>
          <w:rFonts w:ascii="Times New Roman" w:eastAsia="Times New Roman" w:hAnsi="Times New Roman" w:cs="Times New Roman"/>
          <w:b/>
          <w:sz w:val="24"/>
          <w:szCs w:val="24"/>
        </w:rPr>
      </w:pPr>
    </w:p>
    <w:p w:rsidR="00156EF4" w:rsidRDefault="00156EF4"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CHAPTER ONE</w:t>
      </w:r>
    </w:p>
    <w:p w:rsidR="00B85486" w:rsidRPr="00156EF4" w:rsidRDefault="00B85486" w:rsidP="00B85486">
      <w:pPr>
        <w:spacing w:after="0" w:line="360" w:lineRule="auto"/>
        <w:jc w:val="center"/>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INTRODUCTION</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1</w:t>
      </w:r>
      <w:r w:rsidRPr="00156EF4">
        <w:rPr>
          <w:rFonts w:ascii="Times New Roman" w:eastAsia="Times New Roman" w:hAnsi="Times New Roman" w:cs="Times New Roman"/>
          <w:b/>
          <w:sz w:val="24"/>
          <w:szCs w:val="24"/>
        </w:rPr>
        <w:tab/>
      </w:r>
      <w:r w:rsidR="00007113" w:rsidRPr="00156EF4">
        <w:rPr>
          <w:rFonts w:ascii="Times New Roman" w:eastAsia="Times New Roman" w:hAnsi="Times New Roman" w:cs="Times New Roman"/>
          <w:b/>
          <w:sz w:val="24"/>
          <w:szCs w:val="24"/>
        </w:rPr>
        <w:t>backkground to the study</w:t>
      </w:r>
    </w:p>
    <w:p w:rsidR="002154D5" w:rsidRPr="00007113" w:rsidRDefault="00B85486" w:rsidP="00007113">
      <w:pPr>
        <w:spacing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current globalization market has made companies to see the internationalization of their activities as a way to remain competitive. Strategic Marketing has become important tool globally for any organization to remain in competitive market environment and was stronger. Aremu and Lawal (2012) sees strategy as a pattern of resource allocation decisions made throughout an organization. This encapsulates both desired goals and beliefs about what are acceptable and most critically unacceptable means for achieving them. Aremu and Lawal, (2012) say that strategy implies that the analysis of the market and its environment, customer buying behaviour, competitive activities and the need and capabilities of marketing intermediaries. Strategic Marketing therefore, can be defined as a method by which a firm attempt to reach its target markets. Strategic Marketing starts with market research, in which needs and attitudes and competitors' products are assessed and continues through into advertising, promotion, distribution and where applicable, customer servicing, packaging, sales and distribution. Strategic Marketing must focus on delivering greater value to customers and the firm at a lower cost (Chiliyaet al, 2009). Owomoyelaet al, (2013) also see Strategic Marketing as way of providing a quality product that satisfies customer needs, offering affordable price and engaging in wider distribution and back it up with effective promotion strategy. Strategic Marketing is a vital prerequisite of Industry's ability to strengthen its market share and minimize the impact of the competition.</w:t>
      </w:r>
      <w:r w:rsidR="00156EF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 xml:space="preserve">To achieve a set of organizational goals and objectives, companies conceptualize, design, and implement various strategies. These strategies can be corporate, business, or functional. Marketing strategies constitute one of the functional strategies amenable to application by contemporary companies in order to enhance performance. Marketing has been defined and conceptualized in various ways, depending on the author’s background, interest, and education. For example, marketing can be seen as a matrix of business activities organized to plan, produce, price, promote, distribute, and market goods, service, and ideas for the satisfaction of relevant customers and clients. </w:t>
      </w:r>
      <w:r w:rsidR="002154D5" w:rsidRPr="00156EF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Strategic Marketing is important for the success of any organization, whether service- or product-oriented. Strategic Marketing is a method by which a firm attempting to reach its target market uses to attract customers. Strategic Marketing starts with market research, in which needs, attitudes and competitor products are assessed and the firms concentrate its limited resources on the greatest opportunities to increase sales and achieve a sustainable competitive advantage (Nymous, 2006).</w:t>
      </w:r>
      <w:r w:rsidR="002154D5" w:rsidRPr="00156EF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Strategic Marketing must focus on delivering greater value to customers and the firm at a lower cost however quantifying the return on investment from marketing expenditure on activities such as advertising, promotion and distribution is one of the most complex issue facing decision makers. Marketing performance is central to success in today fast moving competitive markets, and measuring marketing performance is critical to managin</w:t>
      </w:r>
      <w:r w:rsidR="000D1B74">
        <w:rPr>
          <w:rFonts w:ascii="Times New Roman" w:eastAsia="Times New Roman" w:hAnsi="Times New Roman" w:cs="Times New Roman"/>
          <w:sz w:val="24"/>
          <w:szCs w:val="24"/>
        </w:rPr>
        <w:t xml:space="preserve">g it effective (Chiliya, 2009). </w:t>
      </w:r>
      <w:r w:rsidRPr="00156EF4">
        <w:rPr>
          <w:rFonts w:ascii="Times New Roman" w:eastAsia="Times New Roman" w:hAnsi="Times New Roman" w:cs="Times New Roman"/>
          <w:sz w:val="24"/>
          <w:szCs w:val="24"/>
        </w:rPr>
        <w:t>In order to measure Strategic Marketing effectiveness, a business has to break down its marketing function into constituent parts, along with a mechanism through which to analyses the interaction between those parts. By doing this, decision-makers will finally be in a position to relate marketing expenses to shareholder value and to understand how to tie marketing initiatives back into the value created for the company. Decision-makers will be able to understand the internal motives that propel the marketing value of the business. The manipulation of the following marketing variables namely price variation and price promotion, research, advertising, product differentiation, quality,</w:t>
      </w:r>
      <w:r w:rsidR="002154D5" w:rsidRPr="00156EF4">
        <w:rPr>
          <w:rFonts w:ascii="Times New Roman" w:eastAsia="Times New Roman" w:hAnsi="Times New Roman" w:cs="Times New Roman"/>
          <w:sz w:val="24"/>
          <w:szCs w:val="24"/>
        </w:rPr>
        <w:t xml:space="preserve"> packaging and place will yield </w:t>
      </w:r>
      <w:r w:rsidR="000D1B74">
        <w:rPr>
          <w:rFonts w:ascii="Times New Roman" w:eastAsia="Times New Roman" w:hAnsi="Times New Roman" w:cs="Times New Roman"/>
          <w:sz w:val="24"/>
          <w:szCs w:val="24"/>
        </w:rPr>
        <w:t>in-creased returns for firms.</w:t>
      </w:r>
      <w:r w:rsidR="000D1B74">
        <w:rPr>
          <w:rFonts w:ascii="Times New Roman" w:eastAsia="Times New Roman" w:hAnsi="Times New Roman" w:cs="Times New Roman"/>
          <w:sz w:val="24"/>
          <w:szCs w:val="24"/>
        </w:rPr>
        <w:br/>
      </w:r>
      <w:r w:rsidRPr="00156EF4">
        <w:rPr>
          <w:rFonts w:ascii="Times New Roman" w:eastAsia="Times New Roman" w:hAnsi="Times New Roman" w:cs="Times New Roman"/>
          <w:sz w:val="24"/>
          <w:szCs w:val="24"/>
        </w:rPr>
        <w:t>Marketing strategies in commercial banks serve as the fundamental component of marketing plans designed to fill market needs and reach marketing objective. Strategic Marketing involves careful scanning of the internal and external environments. Internal environmental factors include marketing mix, plus performance analysis and strategic constraints. While external environmental factors include customer analysis, competitive analysis target market analysis as well as evaluation of the element of technological, economic, cultural or political/legal/environment likely to impact, success.</w:t>
      </w:r>
      <w:r w:rsidRPr="00156EF4">
        <w:rPr>
          <w:rFonts w:ascii="Times New Roman" w:eastAsia="Times New Roman" w:hAnsi="Times New Roman" w:cs="Times New Roman"/>
          <w:sz w:val="24"/>
          <w:szCs w:val="24"/>
        </w:rPr>
        <w:br/>
        <w:t>Strategic Marketing in commercial banks in Nigeria is basically designed to direct the flow of banking services profitably to target customers. The need for an effective Strategic Marketing stems from intense competition, not just from bank but other financial organization. Therefore banks strategize there marketing to create customer value as well as to establish customers need and to provide such needs in order to add more value to their service and gain competitive advantage. </w:t>
      </w:r>
      <w:r w:rsidRPr="00156EF4">
        <w:rPr>
          <w:rFonts w:ascii="Times New Roman" w:eastAsia="Times New Roman" w:hAnsi="Times New Roman" w:cs="Times New Roman"/>
          <w:sz w:val="24"/>
          <w:szCs w:val="24"/>
        </w:rPr>
        <w:br/>
        <w:t>However, there are challenges in measuring marketing strategies in relation to productivity.  Indeed several researchers indicate that there is a gab in this regard (okoh, 2009). It is against this, that the researcher considered the subject matter as a problem worthy of investigation.</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bCs/>
          <w:sz w:val="24"/>
          <w:szCs w:val="24"/>
        </w:rPr>
        <w:t>1.2</w:t>
      </w:r>
      <w:r w:rsidRPr="00156EF4">
        <w:rPr>
          <w:rFonts w:ascii="Times New Roman" w:eastAsia="Times New Roman" w:hAnsi="Times New Roman" w:cs="Times New Roman"/>
          <w:b/>
          <w:bCs/>
          <w:sz w:val="24"/>
          <w:szCs w:val="24"/>
        </w:rPr>
        <w:tab/>
      </w:r>
      <w:r w:rsidR="00007113" w:rsidRPr="00156EF4">
        <w:rPr>
          <w:rFonts w:ascii="Times New Roman" w:eastAsia="Times New Roman" w:hAnsi="Times New Roman" w:cs="Times New Roman"/>
          <w:b/>
          <w:bCs/>
          <w:sz w:val="24"/>
          <w:szCs w:val="24"/>
        </w:rPr>
        <w:t>statement of the problem</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Strategies marketing are dynamic and interactive. They are partially planned as such; most organizations do not adhere strictly to their organization planned strategy sequel to influence of micro and micro environmental factors. As such most organizational component of Strategic Marketing is not inline with the company’s overarching mission hence Strategic Marketing is vague and complex to comprehend. As such implementing strategic marketing plan in most organization becomes a big constraint. This  is evident in the fact that there are challenges in measuring marketing strategies in relation to productivity which several marketing literatures as well as journals have fail to address.  Indeed several researchers indicate that there is g</w:t>
      </w:r>
      <w:r w:rsidR="000D1B74">
        <w:rPr>
          <w:rFonts w:ascii="Times New Roman" w:eastAsia="Times New Roman" w:hAnsi="Times New Roman" w:cs="Times New Roman"/>
          <w:sz w:val="24"/>
          <w:szCs w:val="24"/>
        </w:rPr>
        <w:t xml:space="preserve">ab in this regard (okoh, 2009). </w:t>
      </w:r>
      <w:r w:rsidRPr="00156EF4">
        <w:rPr>
          <w:rFonts w:ascii="Times New Roman" w:eastAsia="Times New Roman" w:hAnsi="Times New Roman" w:cs="Times New Roman"/>
          <w:sz w:val="24"/>
          <w:szCs w:val="24"/>
        </w:rPr>
        <w:t>It is against this that the researcher sees the subject matter worthy of investigation.  Therefore the study addresses the challenges of measuring Strategic Marketing in relation to productivity which has not been address by previous researches and marketing text in Nigeria.</w:t>
      </w:r>
    </w:p>
    <w:p w:rsidR="000D1B74" w:rsidRDefault="000D1B74" w:rsidP="00B85486">
      <w:pPr>
        <w:spacing w:after="0" w:line="360" w:lineRule="auto"/>
        <w:jc w:val="both"/>
        <w:rPr>
          <w:rFonts w:ascii="Times New Roman" w:eastAsia="Times New Roman" w:hAnsi="Times New Roman" w:cs="Times New Roman"/>
          <w:b/>
          <w:sz w:val="24"/>
          <w:szCs w:val="24"/>
        </w:rPr>
      </w:pPr>
    </w:p>
    <w:p w:rsidR="000D1B74" w:rsidRDefault="000D1B74" w:rsidP="00B85486">
      <w:pPr>
        <w:spacing w:after="0" w:line="360" w:lineRule="auto"/>
        <w:jc w:val="both"/>
        <w:rPr>
          <w:rFonts w:ascii="Times New Roman" w:eastAsia="Times New Roman" w:hAnsi="Times New Roman" w:cs="Times New Roman"/>
          <w:b/>
          <w:sz w:val="24"/>
          <w:szCs w:val="24"/>
        </w:rPr>
      </w:pPr>
    </w:p>
    <w:p w:rsidR="00007113" w:rsidRDefault="00007113" w:rsidP="00B85486">
      <w:pPr>
        <w:spacing w:after="0" w:line="360" w:lineRule="auto"/>
        <w:jc w:val="both"/>
        <w:rPr>
          <w:rFonts w:ascii="Times New Roman" w:eastAsia="Times New Roman" w:hAnsi="Times New Roman" w:cs="Times New Roman"/>
          <w:b/>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3</w:t>
      </w:r>
      <w:r w:rsidRPr="00156EF4">
        <w:rPr>
          <w:rFonts w:ascii="Times New Roman" w:eastAsia="Times New Roman" w:hAnsi="Times New Roman" w:cs="Times New Roman"/>
          <w:b/>
          <w:sz w:val="24"/>
          <w:szCs w:val="24"/>
        </w:rPr>
        <w:tab/>
      </w:r>
      <w:r w:rsidR="00007113" w:rsidRPr="00156EF4">
        <w:rPr>
          <w:rFonts w:ascii="Times New Roman" w:eastAsia="Times New Roman" w:hAnsi="Times New Roman" w:cs="Times New Roman"/>
          <w:b/>
          <w:sz w:val="24"/>
          <w:szCs w:val="24"/>
        </w:rPr>
        <w:t>research question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following research question guided this study:</w:t>
      </w:r>
    </w:p>
    <w:p w:rsidR="00B85486" w:rsidRPr="00156EF4" w:rsidRDefault="00B85486" w:rsidP="00B85486">
      <w:pPr>
        <w:pStyle w:val="ListParagraph"/>
        <w:numPr>
          <w:ilvl w:val="0"/>
          <w:numId w:val="9"/>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What kind of Strategic Marketing does first bank use?</w:t>
      </w:r>
    </w:p>
    <w:p w:rsidR="00B85486" w:rsidRPr="00156EF4" w:rsidRDefault="00B85486" w:rsidP="00B85486">
      <w:pPr>
        <w:pStyle w:val="ListParagraph"/>
        <w:numPr>
          <w:ilvl w:val="0"/>
          <w:numId w:val="9"/>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What is the optimal marketing mix used in attaining organizational goal in first bank?</w:t>
      </w:r>
    </w:p>
    <w:p w:rsidR="00B85486" w:rsidRPr="00156EF4" w:rsidRDefault="00B85486" w:rsidP="00B85486">
      <w:pPr>
        <w:pStyle w:val="ListParagraph"/>
        <w:numPr>
          <w:ilvl w:val="0"/>
          <w:numId w:val="9"/>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How does the Strategic Marketing of first bank affect its productivity?</w:t>
      </w:r>
    </w:p>
    <w:p w:rsidR="00B85486" w:rsidRPr="00156EF4" w:rsidRDefault="00B85486" w:rsidP="00B85486">
      <w:pPr>
        <w:pStyle w:val="ListParagraph"/>
        <w:numPr>
          <w:ilvl w:val="0"/>
          <w:numId w:val="9"/>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re there threats to the marketing strategies used by first bank?</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4</w:t>
      </w:r>
      <w:r w:rsidRPr="00156EF4">
        <w:rPr>
          <w:rFonts w:ascii="Times New Roman" w:eastAsia="Times New Roman" w:hAnsi="Times New Roman" w:cs="Times New Roman"/>
          <w:b/>
          <w:sz w:val="24"/>
          <w:szCs w:val="24"/>
        </w:rPr>
        <w:tab/>
      </w:r>
      <w:r w:rsidR="00007113" w:rsidRPr="00156EF4">
        <w:rPr>
          <w:rFonts w:ascii="Times New Roman" w:eastAsia="Times New Roman" w:hAnsi="Times New Roman" w:cs="Times New Roman"/>
          <w:b/>
          <w:sz w:val="24"/>
          <w:szCs w:val="24"/>
        </w:rPr>
        <w:t>objectives of the stud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central objective of this study is to examine the impact of strategies marketing on firm performance. Other specific objectives are to:</w:t>
      </w:r>
    </w:p>
    <w:p w:rsidR="00B85486" w:rsidRPr="00156EF4" w:rsidRDefault="00B85486" w:rsidP="00B85486">
      <w:pPr>
        <w:pStyle w:val="ListParagraph"/>
        <w:numPr>
          <w:ilvl w:val="0"/>
          <w:numId w:val="10"/>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To find out the Strategic Marketing adopted by staff of first bank  Nigeria plc</w:t>
      </w:r>
    </w:p>
    <w:p w:rsidR="00B85486" w:rsidRPr="00156EF4" w:rsidRDefault="00B85486" w:rsidP="00B85486">
      <w:pPr>
        <w:pStyle w:val="ListParagraph"/>
        <w:numPr>
          <w:ilvl w:val="0"/>
          <w:numId w:val="10"/>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To determine the optimal marketing mix used in attaining organizational objective</w:t>
      </w:r>
    </w:p>
    <w:p w:rsidR="00B85486" w:rsidRPr="00156EF4" w:rsidRDefault="00B85486" w:rsidP="00B85486">
      <w:pPr>
        <w:pStyle w:val="ListParagraph"/>
        <w:numPr>
          <w:ilvl w:val="0"/>
          <w:numId w:val="10"/>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scertain how strategies marketing affect productivity</w:t>
      </w:r>
    </w:p>
    <w:p w:rsidR="00B85486" w:rsidRPr="00156EF4" w:rsidRDefault="00B85486" w:rsidP="00B85486">
      <w:pPr>
        <w:pStyle w:val="ListParagraph"/>
        <w:numPr>
          <w:ilvl w:val="0"/>
          <w:numId w:val="10"/>
        </w:num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To identify the factors militating against the marketing strategies.</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5</w:t>
      </w:r>
      <w:r w:rsidRPr="00156EF4">
        <w:rPr>
          <w:rFonts w:ascii="Times New Roman" w:eastAsia="Times New Roman" w:hAnsi="Times New Roman" w:cs="Times New Roman"/>
          <w:b/>
          <w:sz w:val="24"/>
          <w:szCs w:val="24"/>
        </w:rPr>
        <w:tab/>
      </w:r>
      <w:r w:rsidR="00007113" w:rsidRPr="00156EF4">
        <w:rPr>
          <w:rFonts w:ascii="Times New Roman" w:eastAsia="Times New Roman" w:hAnsi="Times New Roman" w:cs="Times New Roman"/>
          <w:b/>
          <w:sz w:val="24"/>
          <w:szCs w:val="24"/>
        </w:rPr>
        <w:t>research hypothesi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Hi: Strategies marketing adopted by organizations has positive impact </w:t>
      </w:r>
      <w:r w:rsidRPr="00156EF4">
        <w:rPr>
          <w:rFonts w:ascii="Times New Roman" w:eastAsia="Times New Roman" w:hAnsi="Times New Roman" w:cs="Times New Roman"/>
          <w:sz w:val="24"/>
          <w:szCs w:val="24"/>
        </w:rPr>
        <w:tab/>
        <w:t xml:space="preserve">on business performance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Ho: Strategies marketing adopted by organizations does not have </w:t>
      </w:r>
      <w:r w:rsidRPr="00156EF4">
        <w:rPr>
          <w:rFonts w:ascii="Times New Roman" w:eastAsia="Times New Roman" w:hAnsi="Times New Roman" w:cs="Times New Roman"/>
          <w:sz w:val="24"/>
          <w:szCs w:val="24"/>
        </w:rPr>
        <w:tab/>
        <w:t>positive impact on business performance</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6</w:t>
      </w:r>
      <w:r w:rsidRPr="00156EF4">
        <w:rPr>
          <w:rFonts w:ascii="Times New Roman" w:eastAsia="Times New Roman" w:hAnsi="Times New Roman" w:cs="Times New Roman"/>
          <w:b/>
          <w:sz w:val="24"/>
          <w:szCs w:val="24"/>
        </w:rPr>
        <w:tab/>
      </w:r>
      <w:r w:rsidR="00007113" w:rsidRPr="00156EF4">
        <w:rPr>
          <w:rFonts w:ascii="Times New Roman" w:eastAsia="Times New Roman" w:hAnsi="Times New Roman" w:cs="Times New Roman"/>
          <w:b/>
          <w:sz w:val="24"/>
          <w:szCs w:val="24"/>
        </w:rPr>
        <w:t>significance of the stud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is study will contribute to existing body of knowledge on the subject matter by showing the relationship between Strategic Marketing and productivity. As such it will be a good reference material to students, scholars and the general public.</w:t>
      </w:r>
      <w:r w:rsidR="000D1B7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The study also is beneficial to banking industry, by way of improving their strategic planning especially as they utilize the finding of this study.</w:t>
      </w:r>
      <w:r w:rsidR="000D1B7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The study will also serve as a basis for policy formulation to central bank of Nigeria in area of marketing in commercial bank.</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research will also be beneficial to student’s members of the public and individual who may wish to undertake their own research as it will be a springboard and a basis for further study.</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7</w:t>
      </w:r>
      <w:r w:rsidRPr="00156EF4">
        <w:rPr>
          <w:rFonts w:ascii="Times New Roman" w:eastAsia="Times New Roman" w:hAnsi="Times New Roman" w:cs="Times New Roman"/>
          <w:b/>
          <w:sz w:val="24"/>
          <w:szCs w:val="24"/>
        </w:rPr>
        <w:tab/>
      </w:r>
      <w:r w:rsidR="00007113" w:rsidRPr="00156EF4">
        <w:rPr>
          <w:rFonts w:ascii="Times New Roman" w:eastAsia="Times New Roman" w:hAnsi="Times New Roman" w:cs="Times New Roman"/>
          <w:b/>
          <w:sz w:val="24"/>
          <w:szCs w:val="24"/>
        </w:rPr>
        <w:t>scope of the stud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study covers the examination of marketing strategies of first bank. In this regards the researcher shall examine the strategic marketing model adopted by first bank as well as the optimal marketing mix used in attaining organizational goal in first bank. The study equally identifies the factors threatening marketing strategies used by banks in Nigeria. The study covers a period of ten years spanning from 2002-2011.</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1.8</w:t>
      </w:r>
      <w:r w:rsidRPr="00156EF4">
        <w:rPr>
          <w:rFonts w:ascii="Times New Roman" w:eastAsia="Times New Roman" w:hAnsi="Times New Roman" w:cs="Times New Roman"/>
          <w:b/>
          <w:sz w:val="24"/>
          <w:szCs w:val="24"/>
        </w:rPr>
        <w:tab/>
      </w:r>
      <w:r w:rsidR="00007113" w:rsidRPr="00156EF4">
        <w:rPr>
          <w:rFonts w:ascii="Times New Roman" w:eastAsia="Times New Roman" w:hAnsi="Times New Roman" w:cs="Times New Roman"/>
          <w:b/>
          <w:sz w:val="24"/>
          <w:szCs w:val="24"/>
        </w:rPr>
        <w:t>definition of term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Strategic Marketing</w:t>
      </w:r>
      <w:r w:rsidRPr="00156EF4">
        <w:rPr>
          <w:rFonts w:ascii="Times New Roman" w:eastAsia="Times New Roman" w:hAnsi="Times New Roman" w:cs="Times New Roman"/>
          <w:sz w:val="24"/>
          <w:szCs w:val="24"/>
        </w:rPr>
        <w:t>: This is a method by which a firm attempts to reach its target markets. The rate at which a firm produces and markets its product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 xml:space="preserve">Marketing mix: Fours Ps of marketing: price, Promotion, Product and Public relation.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Marketing</w:t>
      </w:r>
      <w:r w:rsidRPr="00156EF4">
        <w:rPr>
          <w:rFonts w:ascii="Times New Roman" w:eastAsia="Times New Roman" w:hAnsi="Times New Roman" w:cs="Times New Roman"/>
          <w:sz w:val="24"/>
          <w:szCs w:val="24"/>
        </w:rPr>
        <w:t>: The performance of business activities that direct the flows of goods and services from the manufacturer to the consumer.</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ice:</w:t>
      </w:r>
      <w:r w:rsidRPr="00156EF4">
        <w:rPr>
          <w:rFonts w:ascii="Times New Roman" w:eastAsia="Times New Roman" w:hAnsi="Times New Roman" w:cs="Times New Roman"/>
          <w:sz w:val="24"/>
          <w:szCs w:val="24"/>
        </w:rPr>
        <w:t xml:space="preserve"> Price refers to the monetary values of produc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LC</w:t>
      </w:r>
      <w:r w:rsidRPr="00156EF4">
        <w:rPr>
          <w:rFonts w:ascii="Times New Roman" w:eastAsia="Times New Roman" w:hAnsi="Times New Roman" w:cs="Times New Roman"/>
          <w:sz w:val="24"/>
          <w:szCs w:val="24"/>
        </w:rPr>
        <w:t>: Public Limited Compan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duct</w:t>
      </w:r>
      <w:r w:rsidRPr="00156EF4">
        <w:rPr>
          <w:rFonts w:ascii="Times New Roman" w:eastAsia="Times New Roman" w:hAnsi="Times New Roman" w:cs="Times New Roman"/>
          <w:sz w:val="24"/>
          <w:szCs w:val="24"/>
        </w:rPr>
        <w:t>: Anything that can be offered to a market for attention, acquisition, use or consumption that might satisfy a want or need. It includes objects, services, person’s places, organization and idea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Service:</w:t>
      </w:r>
      <w:r w:rsidRPr="00156EF4">
        <w:rPr>
          <w:rFonts w:ascii="Times New Roman" w:eastAsia="Times New Roman" w:hAnsi="Times New Roman" w:cs="Times New Roman"/>
          <w:sz w:val="24"/>
          <w:szCs w:val="24"/>
        </w:rPr>
        <w:t xml:space="preserve"> Is any activity or benefit that one party can offer to another that is essential intangible and does not result in the ownership of anything. Its production may or may not be tied to a physical produc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Consumer value</w:t>
      </w:r>
      <w:r w:rsidRPr="00156EF4">
        <w:rPr>
          <w:rFonts w:ascii="Times New Roman" w:eastAsia="Times New Roman" w:hAnsi="Times New Roman" w:cs="Times New Roman"/>
          <w:sz w:val="24"/>
          <w:szCs w:val="24"/>
        </w:rPr>
        <w:t>: Is the different between the values the customer’s gains from owing and using a product and the cost of obtaining the produc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Customer satisfaction</w:t>
      </w:r>
      <w:r w:rsidRPr="00156EF4">
        <w:rPr>
          <w:rFonts w:ascii="Times New Roman" w:eastAsia="Times New Roman" w:hAnsi="Times New Roman" w:cs="Times New Roman"/>
          <w:sz w:val="24"/>
          <w:szCs w:val="24"/>
        </w:rPr>
        <w:t>: The extent to which a product perceived performance matches a buyer’s expectations. If the product does not perceive performance, the buyer is dissatisfied. If performances match or exceed expectations, the buyer is satisfied or delighted.</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Manufacturer</w:t>
      </w:r>
      <w:r w:rsidRPr="00156EF4">
        <w:rPr>
          <w:rFonts w:ascii="Times New Roman" w:eastAsia="Times New Roman" w:hAnsi="Times New Roman" w:cs="Times New Roman"/>
          <w:sz w:val="24"/>
          <w:szCs w:val="24"/>
        </w:rPr>
        <w:t>: The owner of a factory or company that produced goods or services for sale to consumer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Re-engineering:</w:t>
      </w:r>
      <w:r w:rsidRPr="00156EF4">
        <w:rPr>
          <w:rFonts w:ascii="Times New Roman" w:eastAsia="Times New Roman" w:hAnsi="Times New Roman" w:cs="Times New Roman"/>
          <w:sz w:val="24"/>
          <w:szCs w:val="24"/>
        </w:rPr>
        <w:t xml:space="preserve"> Re- design of work proces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Workflow</w:t>
      </w:r>
      <w:r w:rsidRPr="00156EF4">
        <w:rPr>
          <w:rFonts w:ascii="Times New Roman" w:eastAsia="Times New Roman" w:hAnsi="Times New Roman" w:cs="Times New Roman"/>
          <w:sz w:val="24"/>
          <w:szCs w:val="24"/>
        </w:rPr>
        <w:t>: Work process or procedures</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BPR:</w:t>
      </w:r>
      <w:r w:rsidRPr="00156EF4">
        <w:rPr>
          <w:rFonts w:ascii="Times New Roman" w:eastAsia="Times New Roman" w:hAnsi="Times New Roman" w:cs="Times New Roman"/>
          <w:sz w:val="24"/>
          <w:szCs w:val="24"/>
        </w:rPr>
        <w:t xml:space="preserve"> This is an acronym for business process re-engineering</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BPM:</w:t>
      </w:r>
      <w:r w:rsidRPr="00156EF4">
        <w:rPr>
          <w:rFonts w:ascii="Times New Roman" w:eastAsia="Times New Roman" w:hAnsi="Times New Roman" w:cs="Times New Roman"/>
          <w:sz w:val="24"/>
          <w:szCs w:val="24"/>
        </w:rPr>
        <w:t xml:space="preserve"> This is an acronym for business process managemen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cess innovation:</w:t>
      </w:r>
      <w:r w:rsidRPr="00156EF4">
        <w:rPr>
          <w:rFonts w:ascii="Times New Roman" w:eastAsia="Times New Roman" w:hAnsi="Times New Roman" w:cs="Times New Roman"/>
          <w:sz w:val="24"/>
          <w:szCs w:val="24"/>
        </w:rPr>
        <w:t xml:space="preserve"> Introduction of a new technique in work procedure</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cess improvement:</w:t>
      </w:r>
      <w:r w:rsidRPr="00156EF4">
        <w:rPr>
          <w:rFonts w:ascii="Times New Roman" w:eastAsia="Times New Roman" w:hAnsi="Times New Roman" w:cs="Times New Roman"/>
          <w:sz w:val="24"/>
          <w:szCs w:val="24"/>
        </w:rPr>
        <w:t xml:space="preserve"> This is the incremental, gradual and constant change or innovation in workflow.</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TQM</w:t>
      </w:r>
      <w:r w:rsidRPr="00156EF4">
        <w:rPr>
          <w:rFonts w:ascii="Times New Roman" w:eastAsia="Times New Roman" w:hAnsi="Times New Roman" w:cs="Times New Roman"/>
          <w:sz w:val="24"/>
          <w:szCs w:val="24"/>
        </w:rPr>
        <w:t>: This is acronym for total quality management</w:t>
      </w: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744580">
      <w:pPr>
        <w:spacing w:after="0" w:line="360" w:lineRule="auto"/>
        <w:rPr>
          <w:rFonts w:ascii="Times New Roman" w:eastAsia="Times New Roman" w:hAnsi="Times New Roman" w:cs="Times New Roman"/>
          <w:b/>
          <w:sz w:val="24"/>
          <w:szCs w:val="24"/>
        </w:rPr>
      </w:pPr>
    </w:p>
    <w:p w:rsidR="00744580" w:rsidRPr="00156EF4" w:rsidRDefault="00744580" w:rsidP="00744580">
      <w:pPr>
        <w:spacing w:after="0" w:line="360" w:lineRule="auto"/>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522727" w:rsidRPr="00156EF4" w:rsidRDefault="00522727" w:rsidP="00B85486">
      <w:pPr>
        <w:spacing w:after="0" w:line="360" w:lineRule="auto"/>
        <w:jc w:val="center"/>
        <w:rPr>
          <w:rFonts w:ascii="Times New Roman" w:eastAsia="Times New Roman" w:hAnsi="Times New Roman" w:cs="Times New Roman"/>
          <w:b/>
          <w:sz w:val="24"/>
          <w:szCs w:val="24"/>
        </w:rPr>
      </w:pPr>
    </w:p>
    <w:p w:rsidR="00B85486" w:rsidRPr="00156EF4" w:rsidRDefault="00B85486" w:rsidP="00B85486">
      <w:pPr>
        <w:spacing w:after="0" w:line="360" w:lineRule="auto"/>
        <w:jc w:val="center"/>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CHAPTER TWO</w:t>
      </w:r>
    </w:p>
    <w:p w:rsidR="00B85486" w:rsidRPr="00156EF4" w:rsidRDefault="00B85486" w:rsidP="00B85486">
      <w:pPr>
        <w:spacing w:after="0" w:line="360" w:lineRule="auto"/>
        <w:jc w:val="center"/>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LITRATURE REVIEW</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2.1</w:t>
      </w:r>
      <w:r w:rsidRPr="00156EF4">
        <w:rPr>
          <w:rFonts w:ascii="Times New Roman" w:eastAsia="Times New Roman" w:hAnsi="Times New Roman" w:cs="Times New Roman"/>
          <w:b/>
          <w:sz w:val="24"/>
          <w:szCs w:val="24"/>
        </w:rPr>
        <w:tab/>
      </w:r>
      <w:r w:rsidR="00007113" w:rsidRPr="00156EF4">
        <w:rPr>
          <w:rFonts w:ascii="Times New Roman" w:eastAsia="Times New Roman" w:hAnsi="Times New Roman" w:cs="Times New Roman"/>
          <w:b/>
          <w:sz w:val="24"/>
          <w:szCs w:val="24"/>
        </w:rPr>
        <w:t>introduction</w:t>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re are numerous definitions of Strategic Marketing in the literature and such definitions reflect different perspectives (Liet al, 2000). However, the consensus is that Strategic Marketing provides the avenue for utilizing the resources of an organization in order to achieve its set goals and objectives. Strategic Marketing is define as in a given market area, the proper allocation of resources to support enterprises to win competitive advantage. Goi (2005) define Strategic Marketing as the set of the marketing tools that firms use to pursue their marketing objectives in the target market; the view which was earlier expressed by (Gronroos, 1999, and Osuagwu, 2006).Therefore, the function of Strategic Marketing is to determine the nature, strength, direction, and interaction between the marketing mix- elements and the environmental factors in a particular situation. According to (owomoyela, et al, 2013), the aim of the development of an organization’sStrategic Marketing development is to establish, build, defend and maintain its competitive advantage. Managerial judgment is important in coping with environmental ambiguity and uncertainty in strategic marketing. Lin (1993) as cited in Long-Yi and Ya – Huei,(2012) proposes that Strategic Marketing can be divided into four ways to research that:</w:t>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1) Dual-oriented Strategic Marketing: using rational and emotional product name, easy to remember, and pricing to take into account the cost of service and quality orientation, psychological factors and competitors‟ prices. </w:t>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2) Rational Strategic Marketing: the use of functional demands of a rational position, consider after-sales service, warranties, delivery and installation attached by the product factors. </w:t>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3) Emotional Strategic Marketing: the emotional appeal to locate, emphasis on physical product shape, color design, the use of emotional product names, and so on memory, attention to product packaging and labeling. </w:t>
      </w:r>
    </w:p>
    <w:p w:rsidR="00522727" w:rsidRPr="00007113" w:rsidRDefault="00B85486" w:rsidP="00007113">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 Maintenance Strategic Marketing: consumers are more concerned about price and quality, it is not suitable to use a lot of marketing techniques, manufacturers can improve product packaging and labeling, give a simple name for remember, consider the quality position and competitor pricing during pricing. Lin (2003) divides Strategic Marketing into four parts that is dual-oriented, rational, emotional and low involvement, different product types with different Strategic Marketing, so the manufacturer’sStrategic Marketing can be divided into five parts which is the choice of target market, product strategy, pricing strategy, channel strategy and Strategic Marketing. He use a total of 29 questions to measure new product Strategic Marketing and seven points Likert scale is used to measure. When the industry lack of competition, the business performance would be better even when companies are not entirely market-driven, the performance will have a more excellent performance (Kohliet al., 2003). Previous studies have established relationships between the marketing strategies and performance (Owomoyelaet al, 2013; Shoham, 2002; Theodosiou&amp;Leonidou, 2003). Leonidou, Katsikeas and Samiee (2002) propose a study in which a meta-analysis was also conducted to evaluate the relationships between the marketing strategies and performanc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eastAsia="Times New Roman" w:hAnsi="Times New Roman" w:cs="Times New Roman"/>
          <w:b/>
          <w:sz w:val="24"/>
          <w:szCs w:val="24"/>
        </w:rPr>
        <w:t>2.2</w:t>
      </w:r>
      <w:r w:rsidRPr="00156EF4">
        <w:rPr>
          <w:rFonts w:ascii="Times New Roman" w:eastAsia="Times New Roman" w:hAnsi="Times New Roman" w:cs="Times New Roman"/>
          <w:b/>
          <w:sz w:val="24"/>
          <w:szCs w:val="24"/>
        </w:rPr>
        <w:tab/>
      </w:r>
      <w:r w:rsidR="00007113" w:rsidRPr="00156EF4">
        <w:rPr>
          <w:rFonts w:ascii="Times New Roman" w:eastAsia="Times New Roman" w:hAnsi="Times New Roman" w:cs="Times New Roman"/>
          <w:b/>
          <w:sz w:val="24"/>
          <w:szCs w:val="24"/>
        </w:rPr>
        <w:t>conceptual review</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Drucker 2003 Strategic marketing as seen as a process consisting of: analyzing environmental, market competitive and business factors affecting the corporation and its business units, identifying market opportunities and threats and forecasting future trends in business areas of interest for the enterprise , and participating in setting objectives and formulating corporate and business unit strategies. Selecting market target strategies for the product-markets in each business unit, establishing marketing objectives as well as developing, implementing and managing the marketing program positioning strategies in order to meet market target needs”. Hart &amp; Stapleton 2007 a statement in very general terms of how the marketing objective is to be achieved, e.g. acquiring a competitive company, by price reductions, by product improvement, or by intensive advertising. The strategy becomes the basis of the marketing plan"</w:t>
      </w:r>
      <w:r w:rsidR="00522727" w:rsidRPr="00156EF4">
        <w:rPr>
          <w:rFonts w:ascii="Times New Roman" w:eastAsia="Times New Roman" w:hAnsi="Times New Roman" w:cs="Times New Roman"/>
          <w:sz w:val="24"/>
          <w:szCs w:val="24"/>
          <w:lang w:bidi="en-US"/>
        </w:rPr>
        <w:t xml:space="preserve"> </w:t>
      </w:r>
      <w:r w:rsidRPr="00156EF4">
        <w:rPr>
          <w:rFonts w:ascii="Times New Roman" w:eastAsia="Times New Roman" w:hAnsi="Times New Roman" w:cs="Times New Roman"/>
          <w:sz w:val="24"/>
          <w:szCs w:val="24"/>
          <w:lang w:bidi="en-US"/>
        </w:rPr>
        <w:t>Lambin 2007 “The role of strategic marketing is to lead the firm towards attractive economic opportunities, that is, opportunities that are adapted to its resources and knowhow and offer a potential for growth and profitability”.</w:t>
      </w:r>
      <w:r w:rsidR="00522727" w:rsidRPr="00156EF4">
        <w:rPr>
          <w:rFonts w:ascii="Times New Roman" w:eastAsia="Times New Roman" w:hAnsi="Times New Roman" w:cs="Times New Roman"/>
          <w:sz w:val="24"/>
          <w:szCs w:val="24"/>
          <w:lang w:bidi="en-US"/>
        </w:rPr>
        <w:t xml:space="preserve"> </w:t>
      </w:r>
      <w:r w:rsidRPr="00156EF4">
        <w:rPr>
          <w:rFonts w:ascii="Times New Roman" w:eastAsia="Times New Roman" w:hAnsi="Times New Roman" w:cs="Times New Roman"/>
          <w:sz w:val="24"/>
          <w:szCs w:val="24"/>
          <w:lang w:bidi="en-US"/>
        </w:rPr>
        <w:t xml:space="preserve">Jain 1993 “Strategic Marketing is mainly indicated by the marketing </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 xml:space="preserve">WORKING PAPER. JM-A1-2006 5 objectives, customer and competitive perspectives and product/market momentum ( i.e. extrapolation of past performance to the future), form the basis of Strategic Marketing”.......... “Strategic Marketing is developed at the business unit level. Within a given environment, Strategic Marketing deals essentially with the interplay of three forces known as the strategic 3 C’s: the Customer, the Competition and the Corporation. A good Strategic Marketing should be characterized by a) clear market definition, b) a good match between corporate strengths and the needs of the market and c) superior performance, relative to the competition, in the key success factors of the business. Strategic Marketing, in terms of these key constituents, must be defined as an endeavour by a corporation to differentiate itself positively from its competitors, using its relative corporate strengths to better satisfy customer needs in a given environmental setting. Based on the interplay of the strategic three C’s, formation of Strategic Marketing requires the following 4 decisions: </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 xml:space="preserve">1. Where to compete. (definition of the market). One or various segments… </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2. How to compete, that is, it requires a means for competing .</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3. When to compete, that is, it requires timing of market entry.“In its strategic role, marketing focuses on a business’s intentions in a market and the means and timing of realizing those intentions. The strategic role of marketing is quite different from marketing management which deals with developing, implementing and directing programs to achieve designated intentions. To clearly differentiate between marketing management and marketing in its new role , a term -strategic marketing.- has been coined to represent the latter”.</w:t>
      </w:r>
    </w:p>
    <w:p w:rsidR="00B85486" w:rsidRPr="00156EF4" w:rsidRDefault="00007113" w:rsidP="00B85486">
      <w:pPr>
        <w:spacing w:after="0" w:line="360" w:lineRule="auto"/>
        <w:jc w:val="both"/>
        <w:rPr>
          <w:rFonts w:ascii="Times New Roman" w:eastAsia="Times New Roman" w:hAnsi="Times New Roman" w:cs="Times New Roman"/>
          <w:b/>
          <w:sz w:val="24"/>
          <w:szCs w:val="24"/>
          <w:lang w:bidi="en-US"/>
        </w:rPr>
      </w:pPr>
      <w:r w:rsidRPr="00156EF4">
        <w:rPr>
          <w:rFonts w:ascii="Times New Roman" w:eastAsia="Times New Roman" w:hAnsi="Times New Roman" w:cs="Times New Roman"/>
          <w:b/>
          <w:sz w:val="24"/>
          <w:szCs w:val="24"/>
          <w:lang w:bidi="en-US"/>
        </w:rPr>
        <w:t>strategic marketing</w:t>
      </w:r>
    </w:p>
    <w:p w:rsidR="00B85486" w:rsidRPr="00156EF4" w:rsidRDefault="00B85486" w:rsidP="00B85486">
      <w:pPr>
        <w:spacing w:after="0" w:line="360" w:lineRule="auto"/>
        <w:jc w:val="both"/>
        <w:rPr>
          <w:rFonts w:ascii="Times New Roman" w:eastAsia="Times New Roman" w:hAnsi="Times New Roman" w:cs="Times New Roman"/>
          <w:sz w:val="24"/>
          <w:szCs w:val="24"/>
          <w:lang w:bidi="en-US"/>
        </w:rPr>
      </w:pPr>
      <w:r w:rsidRPr="00156EF4">
        <w:rPr>
          <w:rFonts w:ascii="Times New Roman" w:eastAsia="Times New Roman" w:hAnsi="Times New Roman" w:cs="Times New Roman"/>
          <w:sz w:val="24"/>
          <w:szCs w:val="24"/>
          <w:lang w:bidi="en-US"/>
        </w:rPr>
        <w:tab/>
        <w:t>The marketing mix strategy is one of main concepts of marketing theory, business environment live in dynamic and Changeable circumstances where it will effect organization situation in a positive or negative way. Through building an right Strategic Marketing by applying fit product, price, promotion, and place strategy to the  right target market and  through  forecasting  or  studying  the  surrounding  environment  to  gain  competitive  advantage  over competitors.(Foxall, 2001  ) In  our study  we  focused  on  marketing  strategy as  being an  indication of  how  each element of the marketing mix will be used to achieve the marketing objectives .also Strategic Marketing consist of the analysis, strategy development, and implementation of activities in: developing a vision about the market of interest to  the  organization,  selecting  market  target  strategies,  setting  objectives,  and  developing,  implementing,  and managing the marketing program positioning strategies designed to meet the value requirements of the customers in each market segment. (Cravens, Percy, 2009).</w:t>
      </w:r>
    </w:p>
    <w:p w:rsidR="00B85486" w:rsidRPr="00156EF4" w:rsidRDefault="00007113"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duct strateg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Kotler and Armstrong (2006) define a product as anything that can be offered to a market for attention, acquisition, use, or consumption that might satisfy a want or need. They further define a consumer product as the product bought by the final consumer for personal consumption. Consumers buy products frequently, with careful planning, and by comparing brands based on price, quality and style.Borden, (2004) sees a product as about quality, design, features, brand name and sizes. Mohammad et al, (2012) also say that product is the physical appearance of the product, packaging, and labeling</w:t>
      </w:r>
      <w:r w:rsidR="007D3D0E">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Information, which can also influence whether consumers notice a product in-store, examine it, and</w:t>
      </w:r>
      <w:r w:rsidR="007D3D0E">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purchase it. Past researchers have clearly suggested that product influences have a significant impact on business performance (KazemandHeijden, 2006; Kemppainen, Vepsäläinen, andTinnilä, 2008; Ogunmokun and Esther, 2004; Owomoyelaetal, 2013).</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ICING STRATEGY</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Kotler (2007) defines price as a cost of producing, delivering and promoting the product charged by the organization. Zeithaml (1988) is of the view that monetary cost is one of the factors that influence consumer‟s perception of a product‟s value. Price can be stated as the actual or rated value of a valuable product which is up for exchange; some define it as amount of money paid for product (Kotleret al, 2005). In the studies of Colpan,( 2006); Dooleet al., (2006) and Owomoyelaet al, (2013) they establish significant relationship between price and business performance. The price you set for your product or service plays a large role in its marketability. Pricing for products or services that are more commonly available in the market is more elastic, meaning that unit sales will go up or down more responsively in response to price changes (Jones, 2007).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ROMOTION STRATEGY:</w:t>
      </w:r>
      <w:r w:rsidRPr="00156EF4">
        <w:rPr>
          <w:rFonts w:ascii="Times New Roman" w:eastAsia="Times New Roman" w:hAnsi="Times New Roman" w:cs="Times New Roman"/>
          <w:sz w:val="24"/>
          <w:szCs w:val="24"/>
        </w:rPr>
        <w:t xml:space="preserve">Zeithamlet al. (20055) describes promotion as part of specific effort to encourage customers to tell others about their services. According to Duncan (2005), promotion is the key to the market exchange process that communicates with present and potential stakeholders, and the general public. </w:t>
      </w:r>
      <w:r w:rsidR="00156EF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 xml:space="preserve">Every firm or store must cast itself into the role of communicator and promoter. Hakansson (2005) also reports that promotion appears as an issue of how to create an optimal mix of marketing communication tools in order to get a product's message and brand from the producer to the consumer. Borden, (1984) defines promotion as sales promotion, advertising, personal selling, public relations and direct marketing. Kotler, (2007) discovers that Promotions have become a critical factor in the product marketing mix which consists of the specific blend of advertising, personal selling, sales promotion, public relations and direct marketing tools that the company uses to pursue its advertising and marketing objective. Previous researches (Amine and Cavusgil, 2001; Francis and Collins-Dodd, 2004) have established significant relationship between promotion and business performance.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LACE STRATEGY</w:t>
      </w:r>
      <w:r w:rsidRPr="00156EF4">
        <w:rPr>
          <w:rFonts w:ascii="Times New Roman" w:eastAsia="Times New Roman" w:hAnsi="Times New Roman" w:cs="Times New Roman"/>
          <w:sz w:val="24"/>
          <w:szCs w:val="24"/>
        </w:rPr>
        <w:t xml:space="preserve">: Jones, (2007) defines place as any way that the customer can obtain a product or receive a service. Bowersox and Closs (2006) give distribution as another name for place. According to them, it is the third element of the marketing mix, and it encompasses all decisions and tools which relate to making products and services available to customers. Kotler and Armstrong (2006), also define place or distribution as a set of interdependent organizations involved in the process of making a product available for use or consumption by consumers. Place strategy calls for effective distribution of products among the marketing channels such as the wholesalers or retailers (Berman, 1996). Owomoyela et al, (2013); Amine and Cavusgil, {2001}; and McNaughton,(2002) agree that place has significant effect on business performance. </w:t>
      </w:r>
    </w:p>
    <w:p w:rsidR="00522727"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b/>
          <w:sz w:val="24"/>
          <w:szCs w:val="24"/>
        </w:rPr>
        <w:t>PACKAGING STRATEGY:</w:t>
      </w:r>
      <w:r w:rsidRPr="00156EF4">
        <w:rPr>
          <w:rFonts w:ascii="Times New Roman" w:eastAsia="Times New Roman" w:hAnsi="Times New Roman" w:cs="Times New Roman"/>
          <w:sz w:val="24"/>
          <w:szCs w:val="24"/>
        </w:rPr>
        <w:t xml:space="preserve"> Packaging is a crucial component of the "marketing mix" for a product. It is the "least expensive form of advertising" and is of particular importance at the point of sale, as the package is the manufacturer's last chance to convince the customer to purchase the product (Sajuyigbeet al, 2013). Packaging is a very important Strategic Marketing to glamorize product in order to attract the consumer’s attention. Sometimes packaging is so important that it cost more than the product itself in order to lure the consumers to buy it (Sajuyigbeet al,2013).Olayinka and Aminu (2006) see packaging as all activities of designing and producing the container or wrapper for a product. Kottler (2007) defines packaging as all materials products used for the containment, protection, hard delivery and presentation of goods. Packaging is the protecting products for distribution, storage, sale and use, packaging also refers to the process of design evaluation and production of packages. Packaging can be described as a coordinated system of preparing goods for transport, warehousing information and sell. It is fully integrated into government business, institutional, industry, and personal use (Diana, 2005).Sajuyigbeet al, (2013) point out that packaging is one of the inevitable communication tools that influence buying behavior and enhance business performance.</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AFTER SALES SERVICE STRATEGY</w:t>
      </w:r>
    </w:p>
    <w:p w:rsidR="00B85486"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After sales service involves a continuous interaction between the service provider and the customer throughout the post-purchase product life cycle. At the time the product is sold to the customer, this interaction is formalized by a mutually agreed warranty or service contract. Urbaniak, (2001) defines after sales service as those activities that enhance or facilitate the role and use of the product. (Asugman, et al., 1997) also define after sales service as those activities in which a firm engages after purchase of its product that minimize potential problems related to product use, and maximize the value of the consumption experience. Past researchers (Ruben, 2012; Saccani, et al., 2007;;Raddats, 2011; Goffin and New, 2001) agree that after sales service is a Strategic Marketing that enhance and establish strong and long relationship with customers, which in long run lead to customer satisfaction, retention and profitability.</w:t>
      </w:r>
    </w:p>
    <w:p w:rsidR="000D1B74" w:rsidRPr="00156EF4" w:rsidRDefault="000D1B74" w:rsidP="00B85486">
      <w:pPr>
        <w:spacing w:after="0" w:line="360" w:lineRule="auto"/>
        <w:jc w:val="both"/>
        <w:rPr>
          <w:rFonts w:ascii="Times New Roman" w:eastAsia="Times New Roman" w:hAnsi="Times New Roman" w:cs="Times New Roman"/>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2.3</w:t>
      </w:r>
      <w:r w:rsidRPr="00156EF4">
        <w:rPr>
          <w:rFonts w:ascii="Times New Roman" w:eastAsia="Times New Roman" w:hAnsi="Times New Roman" w:cs="Times New Roman"/>
          <w:b/>
          <w:sz w:val="24"/>
          <w:szCs w:val="24"/>
        </w:rPr>
        <w:tab/>
        <w:t>THEORETICAL REVIEW</w:t>
      </w: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 xml:space="preserve">CLASSICAL THEORY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This is the oldest and still most influential theory of strategy. The theory relies on the rational planning methods and profitability is the supreme goal. Oyedijo, 2004 identified Chandler, 1962, Sloan, 1963 and Ansoff, 1965 as the three men that developed the classical theory.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 xml:space="preserve">They established the key features of the classical in strategy namely;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 xml:space="preserve">1. The attachment to rational analysis;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2. The separation of strategy concept from strategy execution</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3. The commitment to profit maximization.</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 xml:space="preserve">This theory relies on the rational planning methods and profitability is the supreme goal. </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The classical school believes that strategy should be formal and explicit based on the organization structure for profit maximization. Here, success or failure is determined internally by the existence or non-existence and quality of the strategic issue management activities in an organization (Sloan, 1963)</w:t>
      </w:r>
    </w:p>
    <w:p w:rsidR="00B85486" w:rsidRPr="00156EF4" w:rsidRDefault="00B85486" w:rsidP="00B85486">
      <w:pPr>
        <w:spacing w:after="0" w:line="360" w:lineRule="auto"/>
        <w:jc w:val="both"/>
        <w:rPr>
          <w:rFonts w:ascii="Times New Roman" w:eastAsia="Times New Roman" w:hAnsi="Times New Roman" w:cs="Times New Roman"/>
          <w:b/>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 xml:space="preserve">Evolution and Revolution Theory </w:t>
      </w:r>
    </w:p>
    <w:p w:rsidR="00B85486"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 xml:space="preserve">Darwin, the naturalist, proposed a theory of evolutionary change of biological species. In its most basic form, Darwin’s theory suggested that environmental change forces each species into incremental, but continuous, mutation or transformation. Through such changes, a living entity can adapt to its environment and survive. A species that cannot conform to its environment requirement is doomed eventually becoming extinct. This perspective of evolutionary change has influenced many management thinkers like (Porter, 1985, Kempner and Hewkins, 1968) amonge others. As a result, they believe that organizations are influenced by environment, that environmental change is gradual, requiring Concomitant organizational change; and that effective organizations are those that conform closely to environmental requirements. Firms that cannot or can but do not adapt to gradual external change eventually find themselves outpaced by their competitors and forced out of business. </w:t>
      </w:r>
      <w:r w:rsidR="000D1B74">
        <w:rPr>
          <w:rFonts w:ascii="Times New Roman" w:eastAsia="Times New Roman" w:hAnsi="Times New Roman" w:cs="Times New Roman"/>
          <w:sz w:val="24"/>
          <w:szCs w:val="24"/>
        </w:rPr>
        <w:t xml:space="preserve"> </w:t>
      </w:r>
      <w:r w:rsidRPr="00156EF4">
        <w:rPr>
          <w:rFonts w:ascii="Times New Roman" w:eastAsia="Times New Roman" w:hAnsi="Times New Roman" w:cs="Times New Roman"/>
          <w:sz w:val="24"/>
          <w:szCs w:val="24"/>
        </w:rPr>
        <w:t>A different view of environmental change was proposed by certain natural historians and by the economist (Schumpeter, 1950). According to this view, environmental change is not gradual but occurs in revolutionary and abrupt forms. Natural historians in this school of thought believe that species can exist in unaltered form for a lengthy period of time. Then, as a result of a sudden revolutionary environmental change, such as a radical change in policy or emergence of a new superior competitor, old species might be destroyed and novel species created. The resultant species then exist for many decades or centuries until the environment again changes abruptly, promoting the creation of still newer species. In the field of social sciences, (Schumpeter, 1934) proposes that an economic environment is characterized by a relatively long period of stability, punctuated by brief periods of discontinuous and revolutionary change. These revolutions are generated by the advent of new entrepreneurial enterprises with novel technologies. The new industries created by these entrepreneurial ventures destroy existing firms by making them obsolete some views of revolutionary change are more moderate, proposing that at least some of the existing firms would be able to adapt to the abrupt environmental change. These adaptive organizations allow the innovative firms to absorb the costs and risks of creating new products and services and then initiate successful innovations. Even Schumpeter in 1950, changed from his earlier (1934) position by arguing that some existing firms could survive revolutionary change. Survival, he believed, could come reactively through initiating the revolutionary products and services of newer enterprises or proactively by originating new products or services(Schumpeter, 2000)</w:t>
      </w:r>
    </w:p>
    <w:p w:rsidR="00C76EA2" w:rsidRPr="00156EF4" w:rsidRDefault="00C76EA2" w:rsidP="00B85486">
      <w:pPr>
        <w:spacing w:after="0" w:line="360" w:lineRule="auto"/>
        <w:jc w:val="both"/>
        <w:rPr>
          <w:rFonts w:ascii="Times New Roman" w:eastAsia="Times New Roman" w:hAnsi="Times New Roman" w:cs="Times New Roman"/>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Segmentation</w:t>
      </w:r>
    </w:p>
    <w:p w:rsidR="00B85486"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Products and services are designed to solve customers' problems or meet their needs. And because not all customers share the same needs, not all will purchase the same product. Market segmentation is the craft of presenting a company's product to segments that want it, can afford it, and know how to access it. Business owners and marketers who identify these segments based on demographics, behaviors and desires can concentrate their marketing efforts on the customers who are most likely to buy. They then can design their marketing mix strategy to attract these consumers, appeal to their needs, and extend the product's profitability.</w:t>
      </w:r>
    </w:p>
    <w:p w:rsidR="00C76EA2" w:rsidRPr="00156EF4" w:rsidRDefault="00C76EA2" w:rsidP="00B85486">
      <w:pPr>
        <w:spacing w:after="0" w:line="360" w:lineRule="auto"/>
        <w:jc w:val="both"/>
        <w:rPr>
          <w:rFonts w:ascii="Times New Roman" w:eastAsia="Times New Roman" w:hAnsi="Times New Roman" w:cs="Times New Roman"/>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Marketing Mix</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idea of a marketing mix is to organize all aspects of the marketing plan around the habits, desires and psychology of the target market. This orientation considers marketing as it applies to the theory of the "4 Ps." The first P is product, and takes into account its design, features and competitors. The second P, price, is a factor that can be adjusted to manage demand, to determine profit margin, and to drive market share. Promotion is the third P. It seeks to find which media to engage in order to make the right people aware of the product's benefits, and which slogans, tag lines and logos will resonate with the target market. Placement, the fourth P, determines where and how potential customers can access the product. Young people may want to browse, buy and pay online. Others may prefer the personal service of a trained salesperson.</w:t>
      </w:r>
    </w:p>
    <w:p w:rsidR="00156EF4" w:rsidRDefault="00156EF4" w:rsidP="00B85486">
      <w:pPr>
        <w:spacing w:after="0" w:line="360" w:lineRule="auto"/>
        <w:jc w:val="both"/>
        <w:rPr>
          <w:rFonts w:ascii="Times New Roman" w:eastAsia="Times New Roman" w:hAnsi="Times New Roman" w:cs="Times New Roman"/>
          <w:b/>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Life Cycle</w:t>
      </w:r>
    </w:p>
    <w:p w:rsidR="00B85486"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he product life cycle theory asserts that marketing strategies must evolve along with a product from inception through obsolescence. Early in a product's life, companies should tailor their marketing mix to spark interest and educate potential customers. During the growth phase, the effort shifts to secure a wider audience by building brand loyalty, a stable supply chain, and additional distribution channels as defenses against competitors enter the market. As the market for the product matures, weaker players are driven out, and there is little differentiation among competitors. Marketing should again shift to attempts to steal market share from other producers through incentives to distribution channels, such as cooperative advertising, in-store promotions, and volume discounts.</w:t>
      </w:r>
    </w:p>
    <w:p w:rsidR="00C76EA2" w:rsidRPr="00156EF4" w:rsidRDefault="00C76EA2" w:rsidP="00B85486">
      <w:pPr>
        <w:spacing w:after="0" w:line="360" w:lineRule="auto"/>
        <w:jc w:val="both"/>
        <w:rPr>
          <w:rFonts w:ascii="Times New Roman" w:eastAsia="Times New Roman" w:hAnsi="Times New Roman" w:cs="Times New Roman"/>
          <w:sz w:val="24"/>
          <w:szCs w:val="24"/>
        </w:rPr>
      </w:pPr>
    </w:p>
    <w:p w:rsidR="00B85486" w:rsidRPr="00156EF4" w:rsidRDefault="00B85486" w:rsidP="00B85486">
      <w:pPr>
        <w:spacing w:after="0" w:line="360" w:lineRule="auto"/>
        <w:jc w:val="both"/>
        <w:rPr>
          <w:rFonts w:ascii="Times New Roman" w:eastAsia="Times New Roman" w:hAnsi="Times New Roman" w:cs="Times New Roman"/>
          <w:b/>
          <w:sz w:val="24"/>
          <w:szCs w:val="24"/>
        </w:rPr>
      </w:pPr>
      <w:r w:rsidRPr="00156EF4">
        <w:rPr>
          <w:rFonts w:ascii="Times New Roman" w:eastAsia="Times New Roman" w:hAnsi="Times New Roman" w:cs="Times New Roman"/>
          <w:b/>
          <w:sz w:val="24"/>
          <w:szCs w:val="24"/>
        </w:rPr>
        <w:t>Alignment</w:t>
      </w:r>
    </w:p>
    <w:p w:rsidR="00B85486" w:rsidRPr="00156EF4" w:rsidRDefault="00B85486" w:rsidP="00B85486">
      <w:pPr>
        <w:spacing w:after="0" w:line="360" w:lineRule="auto"/>
        <w:jc w:val="both"/>
        <w:rPr>
          <w:rFonts w:ascii="Times New Roman" w:eastAsia="Times New Roman" w:hAnsi="Times New Roman" w:cs="Times New Roman"/>
          <w:sz w:val="24"/>
          <w:szCs w:val="24"/>
        </w:rPr>
      </w:pPr>
      <w:r w:rsidRPr="00156EF4">
        <w:rPr>
          <w:rFonts w:ascii="Times New Roman" w:eastAsia="Times New Roman" w:hAnsi="Times New Roman" w:cs="Times New Roman"/>
          <w:sz w:val="24"/>
          <w:szCs w:val="24"/>
        </w:rPr>
        <w:tab/>
        <w:t>To be effective, Strategic Marketing must effectively communicate all the features, benefits or psychological frisson the product's purchasers demand. This requires the marketing team to align its strategy with the business's "generic strategy" -- the way it will compete. For example, if a product intends to compete by offering a low-cost alternative to similar products, its Strategic Marketingprobably won't include an unveiling party at the top of the Eiffel Tower. On the other hand, marketing for sports cars will focus on speed, style and sex appeal, downplaying its fundamental use. Even though the car's'\ primary benefit is getting its owner from Point A to Point B, transportation is not the motivating purchasing factor. Therefore, it should not be the primary selling factor.</w:t>
      </w:r>
    </w:p>
    <w:p w:rsidR="00B85486" w:rsidRPr="00156EF4" w:rsidRDefault="00B85486" w:rsidP="00B85486">
      <w:pPr>
        <w:spacing w:after="0" w:line="360" w:lineRule="auto"/>
        <w:contextualSpacing/>
        <w:jc w:val="both"/>
        <w:rPr>
          <w:rFonts w:ascii="Times New Roman" w:hAnsi="Times New Roman" w:cs="Times New Roman"/>
          <w:b/>
          <w:sz w:val="24"/>
          <w:szCs w:val="24"/>
        </w:rPr>
      </w:pPr>
    </w:p>
    <w:p w:rsidR="00522727" w:rsidRPr="00156EF4" w:rsidRDefault="00522727" w:rsidP="00522727">
      <w:pPr>
        <w:spacing w:after="0" w:line="360" w:lineRule="auto"/>
        <w:contextualSpacing/>
        <w:rPr>
          <w:rFonts w:ascii="Times New Roman" w:hAnsi="Times New Roman" w:cs="Times New Roman"/>
          <w:b/>
          <w:sz w:val="24"/>
          <w:szCs w:val="24"/>
        </w:rPr>
      </w:pPr>
    </w:p>
    <w:p w:rsidR="00B85486" w:rsidRPr="00156EF4" w:rsidRDefault="00B85486" w:rsidP="00B85486">
      <w:pPr>
        <w:spacing w:after="0" w:line="360" w:lineRule="auto"/>
        <w:contextualSpacing/>
        <w:jc w:val="center"/>
        <w:rPr>
          <w:rFonts w:ascii="Times New Roman" w:hAnsi="Times New Roman" w:cs="Times New Roman"/>
          <w:b/>
          <w:sz w:val="24"/>
          <w:szCs w:val="24"/>
        </w:rPr>
      </w:pPr>
      <w:r w:rsidRPr="00156EF4">
        <w:rPr>
          <w:rFonts w:ascii="Times New Roman" w:hAnsi="Times New Roman" w:cs="Times New Roman"/>
          <w:b/>
          <w:sz w:val="24"/>
          <w:szCs w:val="24"/>
        </w:rPr>
        <w:t>CHAPTER THREE</w:t>
      </w:r>
    </w:p>
    <w:p w:rsidR="00B85486" w:rsidRPr="00156EF4" w:rsidRDefault="00B85486" w:rsidP="00B85486">
      <w:pPr>
        <w:spacing w:after="0" w:line="360" w:lineRule="auto"/>
        <w:contextualSpacing/>
        <w:jc w:val="center"/>
        <w:rPr>
          <w:rFonts w:ascii="Times New Roman" w:hAnsi="Times New Roman" w:cs="Times New Roman"/>
          <w:b/>
          <w:sz w:val="24"/>
          <w:szCs w:val="24"/>
        </w:rPr>
      </w:pPr>
      <w:r w:rsidRPr="00156EF4">
        <w:rPr>
          <w:rFonts w:ascii="Times New Roman" w:hAnsi="Times New Roman" w:cs="Times New Roman"/>
          <w:b/>
          <w:sz w:val="24"/>
          <w:szCs w:val="24"/>
        </w:rPr>
        <w:t>METHODOLOGY</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1</w:t>
      </w:r>
      <w:r w:rsidRPr="00156EF4">
        <w:rPr>
          <w:rFonts w:ascii="Times New Roman" w:hAnsi="Times New Roman" w:cs="Times New Roman"/>
          <w:b/>
          <w:sz w:val="24"/>
          <w:szCs w:val="24"/>
        </w:rPr>
        <w:tab/>
        <w:t>INTRODUCTION</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A Research methodology seeks to put into proper perspectives the subject matter and also enables the Researches proper feasible solutions.</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b/>
        <w:t>This chapter aims at understanding the target population of the study, the sample size, Research design, sampler and sampling techniques. Method of data collection, method of data analysis.</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2</w:t>
      </w:r>
      <w:r w:rsidRPr="00156EF4">
        <w:rPr>
          <w:rFonts w:ascii="Times New Roman" w:hAnsi="Times New Roman" w:cs="Times New Roman"/>
          <w:b/>
          <w:sz w:val="24"/>
          <w:szCs w:val="24"/>
        </w:rPr>
        <w:tab/>
        <w:t>RESEARCH DESIGN</w:t>
      </w: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 xml:space="preserve">This project work is aimed at understanding how entrepreneurship as a panacea for employment creation. Using </w:t>
      </w:r>
      <w:r w:rsidRPr="00156EF4">
        <w:rPr>
          <w:rFonts w:ascii="Times New Roman" w:hAnsi="Times New Roman"/>
          <w:sz w:val="24"/>
          <w:szCs w:val="24"/>
        </w:rPr>
        <w:t xml:space="preserve">First Bank of Nigeria plc </w:t>
      </w:r>
      <w:r w:rsidRPr="00156EF4">
        <w:rPr>
          <w:rFonts w:ascii="Times New Roman" w:hAnsi="Times New Roman" w:cs="Times New Roman"/>
          <w:sz w:val="24"/>
          <w:szCs w:val="24"/>
        </w:rPr>
        <w:t>as a case study.</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Research deign is the framework for executing the study, it is plan of action on how the proposed hypothesis will b verified. It applied the use of questionnaire distributed in the company; this data is to be tested using the chi-square method of analysis.</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3</w:t>
      </w:r>
      <w:r w:rsidRPr="00156EF4">
        <w:rPr>
          <w:rFonts w:ascii="Times New Roman" w:hAnsi="Times New Roman" w:cs="Times New Roman"/>
          <w:b/>
          <w:sz w:val="24"/>
          <w:szCs w:val="24"/>
        </w:rPr>
        <w:tab/>
        <w:t>POPULATION OF THE STUDY</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According to Aladebe (1993), population can be defined as the set of all possible value or variable in one or more geographical location.</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J.A. Awolola (business Research methods) (2012) Research population is the total sum of all unit of analysis.</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b/>
        <w:t xml:space="preserve">The population of workers or employees working with First Bank is too large, so am taking portion of subset out of the whole population of 30 workers as sample especially the </w:t>
      </w:r>
      <w:r w:rsidRPr="00156EF4">
        <w:rPr>
          <w:rFonts w:ascii="Times New Roman" w:hAnsi="Times New Roman"/>
          <w:sz w:val="24"/>
          <w:szCs w:val="24"/>
        </w:rPr>
        <w:t xml:space="preserve">First Bank of Nigeria plc </w:t>
      </w:r>
      <w:r w:rsidRPr="00156EF4">
        <w:rPr>
          <w:rFonts w:ascii="Times New Roman" w:hAnsi="Times New Roman" w:cs="Times New Roman"/>
          <w:sz w:val="24"/>
          <w:szCs w:val="24"/>
        </w:rPr>
        <w:t>here in Ilorin.</w:t>
      </w:r>
    </w:p>
    <w:p w:rsidR="00500A65" w:rsidRDefault="00500A65" w:rsidP="00B85486">
      <w:pPr>
        <w:spacing w:after="0" w:line="360" w:lineRule="auto"/>
        <w:contextualSpacing/>
        <w:jc w:val="both"/>
        <w:rPr>
          <w:rFonts w:ascii="Times New Roman" w:hAnsi="Times New Roman" w:cs="Times New Roman"/>
          <w:b/>
          <w:sz w:val="24"/>
          <w:szCs w:val="24"/>
        </w:rPr>
      </w:pP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4</w:t>
      </w:r>
      <w:r w:rsidRPr="00156EF4">
        <w:rPr>
          <w:rFonts w:ascii="Times New Roman" w:hAnsi="Times New Roman" w:cs="Times New Roman"/>
          <w:b/>
          <w:sz w:val="24"/>
          <w:szCs w:val="24"/>
        </w:rPr>
        <w:tab/>
        <w:t>SAMPLING TECHNIQUES AND SAMPLE SIZE</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For the purpose of this Research work, the sampling techniques here will be drawing a sample (subset) from the population. The sample size will include (30) workers from the case study.</w:t>
      </w: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b/>
        <w:t>This project work shall adopt the use of random sampling. This method all the members have an equal and an independent chance o f being selected.</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5</w:t>
      </w:r>
      <w:r w:rsidRPr="00156EF4">
        <w:rPr>
          <w:rFonts w:ascii="Times New Roman" w:hAnsi="Times New Roman" w:cs="Times New Roman"/>
          <w:sz w:val="24"/>
          <w:szCs w:val="24"/>
        </w:rPr>
        <w:tab/>
      </w:r>
      <w:r w:rsidRPr="00156EF4">
        <w:rPr>
          <w:rFonts w:ascii="Times New Roman" w:hAnsi="Times New Roman" w:cs="Times New Roman"/>
          <w:b/>
          <w:sz w:val="24"/>
          <w:szCs w:val="24"/>
        </w:rPr>
        <w:t>METHODS OF DATA COLLECTION</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J.A. Awolola (2012) data collection is the systematic collection of relevant information based on the nature of the problem and formulated hypothesis under investigation.</w:t>
      </w:r>
      <w:r w:rsidR="00522727" w:rsidRPr="00156EF4">
        <w:rPr>
          <w:rFonts w:ascii="Times New Roman" w:hAnsi="Times New Roman" w:cs="Times New Roman"/>
          <w:sz w:val="24"/>
          <w:szCs w:val="24"/>
        </w:rPr>
        <w:t xml:space="preserve"> </w:t>
      </w:r>
      <w:r w:rsidRPr="00156EF4">
        <w:rPr>
          <w:rFonts w:ascii="Times New Roman" w:hAnsi="Times New Roman" w:cs="Times New Roman"/>
          <w:sz w:val="24"/>
          <w:szCs w:val="24"/>
        </w:rPr>
        <w:t>There are basically two method of data collection; for the purpose of this study we shall use both the primary and secondary method of data collection.</w:t>
      </w: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 xml:space="preserve">Primary data: - </w:t>
      </w:r>
      <w:r w:rsidRPr="00156EF4">
        <w:rPr>
          <w:rFonts w:ascii="Times New Roman" w:hAnsi="Times New Roman" w:cs="Times New Roman"/>
          <w:sz w:val="24"/>
          <w:szCs w:val="24"/>
        </w:rPr>
        <w:t>J.A. Awolola (2012) primary source are original works of Research or raw data without interpretation or pronouncements that represent an official opinion or position. Primary sources are the authoritative because the information has not been filtered or interpreted by a second party.</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For the purpose of this Research work, I use, questionnaire, speeches, personal observation</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 xml:space="preserve">Secondary data: - </w:t>
      </w:r>
      <w:r w:rsidRPr="00156EF4">
        <w:rPr>
          <w:rFonts w:ascii="Times New Roman" w:hAnsi="Times New Roman" w:cs="Times New Roman"/>
          <w:sz w:val="24"/>
          <w:szCs w:val="24"/>
        </w:rPr>
        <w:t>these are statistical not originally gathered for an immediate study at hand, but some other purpose. This Research work makes use of the following secondary source data, library Research, seminar papers, journals, records, encyclopedias.</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6</w:t>
      </w:r>
      <w:r w:rsidRPr="00156EF4">
        <w:rPr>
          <w:rFonts w:ascii="Times New Roman" w:hAnsi="Times New Roman" w:cs="Times New Roman"/>
          <w:b/>
          <w:sz w:val="24"/>
          <w:szCs w:val="24"/>
        </w:rPr>
        <w:tab/>
        <w:t xml:space="preserve"> INSTRUMENT OF DATA COLLECTION </w:t>
      </w:r>
    </w:p>
    <w:p w:rsidR="00B85486"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b/>
        <w:t>The instruction used in the collection of data was an instruction personal interview method the individual is contacted are the manager and some other staff especially from the customer service department. The general manager of the company was also contacted and research instrument is the only device used in measuring or recording data.</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Development an appropriate instrument is perhaps the most time consuming and important aspects of conducting a study. Some of the sample research tools which are commonly used together data in business research include the following major categories:</w:t>
      </w:r>
    </w:p>
    <w:p w:rsidR="00C76EA2" w:rsidRPr="00156EF4" w:rsidRDefault="00C76EA2" w:rsidP="00B85486">
      <w:pPr>
        <w:spacing w:after="0" w:line="360" w:lineRule="auto"/>
        <w:contextualSpacing/>
        <w:jc w:val="both"/>
        <w:rPr>
          <w:rFonts w:ascii="Times New Roman" w:hAnsi="Times New Roman" w:cs="Times New Roman"/>
          <w:sz w:val="24"/>
          <w:szCs w:val="24"/>
        </w:rPr>
      </w:pPr>
    </w:p>
    <w:p w:rsidR="00B85486" w:rsidRPr="00156EF4" w:rsidRDefault="00B85486" w:rsidP="00B85486">
      <w:pPr>
        <w:pStyle w:val="ListParagraph"/>
        <w:numPr>
          <w:ilvl w:val="0"/>
          <w:numId w:val="5"/>
        </w:num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Questionnaires</w:t>
      </w:r>
    </w:p>
    <w:p w:rsidR="00B85486" w:rsidRPr="00156EF4" w:rsidRDefault="00B85486" w:rsidP="00B85486">
      <w:pPr>
        <w:pStyle w:val="ListParagraph"/>
        <w:numPr>
          <w:ilvl w:val="0"/>
          <w:numId w:val="5"/>
        </w:num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Interview </w:t>
      </w:r>
    </w:p>
    <w:p w:rsidR="00B85486" w:rsidRPr="00156EF4" w:rsidRDefault="00B85486" w:rsidP="00B85486">
      <w:pPr>
        <w:pStyle w:val="ListParagraph"/>
        <w:numPr>
          <w:ilvl w:val="0"/>
          <w:numId w:val="5"/>
        </w:num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Observation </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3.7</w:t>
      </w:r>
      <w:r w:rsidRPr="00156EF4">
        <w:rPr>
          <w:rFonts w:ascii="Times New Roman" w:hAnsi="Times New Roman" w:cs="Times New Roman"/>
          <w:sz w:val="24"/>
          <w:szCs w:val="24"/>
        </w:rPr>
        <w:tab/>
      </w:r>
      <w:r w:rsidRPr="00156EF4">
        <w:rPr>
          <w:rFonts w:ascii="Times New Roman" w:hAnsi="Times New Roman" w:cs="Times New Roman"/>
          <w:b/>
          <w:sz w:val="24"/>
          <w:szCs w:val="24"/>
        </w:rPr>
        <w:t>METHODS OF DATA ANALYSIS</w:t>
      </w:r>
    </w:p>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b/>
          <w:sz w:val="24"/>
          <w:szCs w:val="24"/>
        </w:rPr>
        <w:tab/>
      </w:r>
      <w:r w:rsidRPr="00156EF4">
        <w:rPr>
          <w:rFonts w:ascii="Times New Roman" w:hAnsi="Times New Roman" w:cs="Times New Roman"/>
          <w:sz w:val="24"/>
          <w:szCs w:val="24"/>
        </w:rPr>
        <w:t>For this Research work, the method of data analysis and the statistical procedure adopted in the computation of data is chi-square method to test the data. This will also be used in testing the hypothesis.</w:t>
      </w:r>
    </w:p>
    <w:p w:rsidR="00B85486" w:rsidRPr="00156EF4" w:rsidRDefault="00B85486" w:rsidP="00B85486">
      <w:pPr>
        <w:spacing w:line="360" w:lineRule="auto"/>
        <w:jc w:val="both"/>
        <w:rPr>
          <w:rFonts w:ascii="Times New Roman" w:hAnsi="Times New Roman"/>
          <w:b/>
          <w:sz w:val="24"/>
          <w:szCs w:val="24"/>
        </w:rPr>
      </w:pPr>
      <w:r w:rsidRPr="00156EF4">
        <w:rPr>
          <w:rFonts w:ascii="Times New Roman" w:eastAsia="Times New Roman" w:hAnsi="Times New Roman" w:cs="Times New Roman"/>
          <w:b/>
          <w:sz w:val="24"/>
          <w:szCs w:val="24"/>
        </w:rPr>
        <w:t>3.8</w:t>
      </w:r>
      <w:r w:rsidRPr="00156EF4">
        <w:rPr>
          <w:rFonts w:ascii="Times New Roman" w:eastAsia="Times New Roman" w:hAnsi="Times New Roman" w:cs="Times New Roman"/>
          <w:b/>
          <w:sz w:val="24"/>
          <w:szCs w:val="24"/>
        </w:rPr>
        <w:tab/>
      </w:r>
      <w:r w:rsidRPr="00156EF4">
        <w:rPr>
          <w:rFonts w:ascii="Times New Roman" w:hAnsi="Times New Roman"/>
          <w:b/>
          <w:sz w:val="24"/>
          <w:szCs w:val="24"/>
        </w:rPr>
        <w:t>HISTORCAL BACKGROUND OF FIRST BANK NIGERIA PLC</w:t>
      </w:r>
    </w:p>
    <w:p w:rsidR="00B85486" w:rsidRPr="00156EF4" w:rsidRDefault="00B85486" w:rsidP="00B85486">
      <w:pPr>
        <w:spacing w:line="360" w:lineRule="auto"/>
        <w:jc w:val="both"/>
        <w:rPr>
          <w:rFonts w:ascii="Times New Roman" w:hAnsi="Times New Roman"/>
          <w:sz w:val="24"/>
          <w:szCs w:val="24"/>
        </w:rPr>
      </w:pPr>
      <w:r w:rsidRPr="00156EF4">
        <w:rPr>
          <w:rFonts w:ascii="Times New Roman" w:hAnsi="Times New Roman"/>
          <w:sz w:val="24"/>
          <w:szCs w:val="24"/>
        </w:rPr>
        <w:tab/>
        <w:t>From humbler beginning in 1984 First Bank of Nigeria plc was founded by sir Alfred jonnes as shipping in the office of elder dumpster and commence puny after absorateit predecessor, the Africa banking cooperation. It was in corporate as a limited liability company name of the bank of British West Africa. It started business with a dialup capital of 12,000 pound sterling. The bank marketed in close cooperation with the colonial government account.</w:t>
      </w:r>
      <w:r w:rsidR="00522727" w:rsidRPr="00156EF4">
        <w:rPr>
          <w:rFonts w:ascii="Times New Roman" w:hAnsi="Times New Roman"/>
          <w:sz w:val="24"/>
          <w:szCs w:val="24"/>
        </w:rPr>
        <w:t xml:space="preserve"> </w:t>
      </w:r>
      <w:r w:rsidRPr="00156EF4">
        <w:rPr>
          <w:rFonts w:ascii="Times New Roman" w:hAnsi="Times New Roman"/>
          <w:sz w:val="24"/>
          <w:szCs w:val="24"/>
        </w:rPr>
        <w:t>The bank has growth rapidly over the years the total assets of 104,030 pound sterling at inception equivalent to 208,060 naira at that time has grow steadily reaching 28million naira in 1960 and 17billion naira in 1992 during the same period the deposit based moved from 88,000 pound sterling equivalent 176000 naira (at that time) to 60000000 in 1960 and then 12billion in 1992 with an initial staff strength of six at inception in 1894 comprising the expatiate and three Africa the workforce has increase presently to over 1000. If new as 280 branches spread over the federation in the city of London. First bank today has the network of branch as in Nigeria the bank as continually respondents to changing marketing environment by review it organization structure managerial approach cooperate entity these begin with archangel of it naira from bank of British west African of bank of Nigeria limited in response to the dictated of the companies decree of 1968 than after active participation of Nigeria in the Managing to become a cooperate policy. The bank also change its name in 1979 and 1919 to first bank Nigeria limited and now first bank Nigeria plc respectively.</w:t>
      </w:r>
      <w:r w:rsidR="00522727" w:rsidRPr="00156EF4">
        <w:rPr>
          <w:rFonts w:ascii="Times New Roman" w:hAnsi="Times New Roman"/>
          <w:sz w:val="24"/>
          <w:szCs w:val="24"/>
        </w:rPr>
        <w:t xml:space="preserve"> </w:t>
      </w:r>
      <w:r w:rsidRPr="00156EF4">
        <w:rPr>
          <w:rFonts w:ascii="Times New Roman" w:hAnsi="Times New Roman"/>
          <w:sz w:val="24"/>
          <w:szCs w:val="24"/>
        </w:rPr>
        <w:t xml:space="preserve">The owner structure 44.8% and 17.2% held by ministry of finance incorporated behave of the federal government standard change bank and Nigeria public in 1992 when the federal government under its privatilization programmed after the sales of its equity of 44.8% of the Nigeria public today the ownership structure stand at 62% by Nigeria and 38% by standard of chartered of financing its leadership position which begin in 1947 with a long time loan to the colonial government the first bank today has one largest port-folio of the diversified loan in the country rural banking record remain the best credit, for your years consecutively they won first position of the CBN former maxim award. First bank attach much priority to its social responsibilities to the society philanthropist cultured education and sporting event as the bank mart it century in 1994 the board and management radiated themselves to the provision of the best banking services within the parameters of the environment to the benefit customer and shareholders. The bank achievement is its hundred years of existence speak for themselves and confirm it claim as being truly the first in the name historical and performance. </w:t>
      </w:r>
    </w:p>
    <w:p w:rsidR="00B85486" w:rsidRPr="00156EF4" w:rsidRDefault="00B85486" w:rsidP="00B85486">
      <w:pPr>
        <w:spacing w:line="360" w:lineRule="auto"/>
        <w:jc w:val="both"/>
        <w:rPr>
          <w:rFonts w:ascii="Times New Roman" w:hAnsi="Times New Roman"/>
          <w:sz w:val="24"/>
          <w:szCs w:val="24"/>
        </w:rPr>
      </w:pPr>
      <w:r w:rsidRPr="00156EF4">
        <w:rPr>
          <w:rFonts w:ascii="Times New Roman" w:hAnsi="Times New Roman"/>
          <w:sz w:val="24"/>
          <w:szCs w:val="24"/>
        </w:rPr>
        <w:tab/>
        <w:t>The following were the chairman and CEO Board of Directors.</w:t>
      </w:r>
    </w:p>
    <w:p w:rsidR="00B85486" w:rsidRPr="00156EF4" w:rsidRDefault="00B85486" w:rsidP="00B85486">
      <w:pPr>
        <w:pStyle w:val="ListParagraph"/>
        <w:numPr>
          <w:ilvl w:val="0"/>
          <w:numId w:val="6"/>
        </w:numPr>
        <w:spacing w:line="360" w:lineRule="auto"/>
        <w:jc w:val="both"/>
        <w:rPr>
          <w:rFonts w:ascii="Times New Roman" w:hAnsi="Times New Roman"/>
          <w:sz w:val="24"/>
          <w:szCs w:val="24"/>
        </w:rPr>
      </w:pPr>
      <w:r w:rsidRPr="00156EF4">
        <w:rPr>
          <w:rFonts w:ascii="Times New Roman" w:hAnsi="Times New Roman"/>
          <w:sz w:val="24"/>
          <w:szCs w:val="24"/>
        </w:rPr>
        <w:t>Chairman Dr Ayoolaobaotundeko</w:t>
      </w:r>
    </w:p>
    <w:p w:rsidR="00B85486" w:rsidRPr="00156EF4" w:rsidRDefault="00B85486" w:rsidP="00B85486">
      <w:pPr>
        <w:spacing w:line="360" w:lineRule="auto"/>
        <w:jc w:val="both"/>
        <w:rPr>
          <w:rFonts w:ascii="Times New Roman" w:hAnsi="Times New Roman"/>
          <w:b/>
          <w:sz w:val="24"/>
          <w:szCs w:val="24"/>
        </w:rPr>
      </w:pPr>
      <w:r w:rsidRPr="00156EF4">
        <w:rPr>
          <w:rFonts w:ascii="Times New Roman" w:hAnsi="Times New Roman"/>
          <w:b/>
          <w:sz w:val="24"/>
          <w:szCs w:val="24"/>
        </w:rPr>
        <w:t xml:space="preserve">Board of directors </w:t>
      </w:r>
    </w:p>
    <w:p w:rsidR="00B85486" w:rsidRPr="00156EF4" w:rsidRDefault="00B85486" w:rsidP="00B85486">
      <w:pPr>
        <w:pStyle w:val="ListParagraph"/>
        <w:numPr>
          <w:ilvl w:val="0"/>
          <w:numId w:val="6"/>
        </w:numPr>
        <w:spacing w:line="360" w:lineRule="auto"/>
        <w:jc w:val="both"/>
        <w:rPr>
          <w:rFonts w:ascii="Times New Roman" w:hAnsi="Times New Roman"/>
          <w:sz w:val="24"/>
          <w:szCs w:val="24"/>
        </w:rPr>
      </w:pPr>
      <w:r w:rsidRPr="00156EF4">
        <w:rPr>
          <w:rFonts w:ascii="Times New Roman" w:hAnsi="Times New Roman"/>
          <w:sz w:val="24"/>
          <w:szCs w:val="24"/>
        </w:rPr>
        <w:t>Prince Ajibola A. Afonja</w:t>
      </w:r>
    </w:p>
    <w:p w:rsidR="00B85486" w:rsidRPr="00156EF4" w:rsidRDefault="00B85486" w:rsidP="00B85486">
      <w:pPr>
        <w:pStyle w:val="ListParagraph"/>
        <w:numPr>
          <w:ilvl w:val="0"/>
          <w:numId w:val="6"/>
        </w:numPr>
        <w:spacing w:line="360" w:lineRule="auto"/>
        <w:jc w:val="both"/>
        <w:rPr>
          <w:rFonts w:ascii="Times New Roman" w:hAnsi="Times New Roman"/>
          <w:sz w:val="24"/>
          <w:szCs w:val="24"/>
        </w:rPr>
      </w:pPr>
      <w:r w:rsidRPr="00156EF4">
        <w:rPr>
          <w:rFonts w:ascii="Times New Roman" w:hAnsi="Times New Roman"/>
          <w:sz w:val="24"/>
          <w:szCs w:val="24"/>
        </w:rPr>
        <w:t>Kehinde Laweson</w:t>
      </w:r>
    </w:p>
    <w:p w:rsidR="00B85486" w:rsidRPr="00156EF4" w:rsidRDefault="00B85486" w:rsidP="00B85486">
      <w:pPr>
        <w:spacing w:line="360" w:lineRule="auto"/>
        <w:jc w:val="both"/>
        <w:rPr>
          <w:rFonts w:ascii="Times New Roman" w:hAnsi="Times New Roman"/>
          <w:sz w:val="24"/>
          <w:szCs w:val="24"/>
        </w:rPr>
      </w:pPr>
      <w:r w:rsidRPr="00156EF4">
        <w:rPr>
          <w:rFonts w:ascii="Times New Roman" w:hAnsi="Times New Roman"/>
          <w:sz w:val="24"/>
          <w:szCs w:val="24"/>
        </w:rPr>
        <w:t>Executives director/incorpotate banking</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Stephen Olabisi Onasanya F.C.A</w:t>
      </w:r>
    </w:p>
    <w:p w:rsidR="00B85486" w:rsidRPr="00156EF4" w:rsidRDefault="00B85486" w:rsidP="00B85486">
      <w:pPr>
        <w:spacing w:line="360" w:lineRule="auto"/>
        <w:jc w:val="both"/>
        <w:rPr>
          <w:rFonts w:ascii="Times New Roman" w:hAnsi="Times New Roman"/>
          <w:sz w:val="24"/>
          <w:szCs w:val="24"/>
        </w:rPr>
      </w:pPr>
      <w:r w:rsidRPr="00156EF4">
        <w:rPr>
          <w:rFonts w:ascii="Times New Roman" w:hAnsi="Times New Roman"/>
          <w:sz w:val="24"/>
          <w:szCs w:val="24"/>
        </w:rPr>
        <w:t>Group management director/chief executives</w:t>
      </w:r>
    </w:p>
    <w:p w:rsidR="00B85486" w:rsidRPr="00156EF4" w:rsidRDefault="00B85486" w:rsidP="00B85486">
      <w:pPr>
        <w:spacing w:line="360" w:lineRule="auto"/>
        <w:jc w:val="both"/>
        <w:rPr>
          <w:rFonts w:ascii="Times New Roman" w:hAnsi="Times New Roman"/>
          <w:b/>
          <w:sz w:val="24"/>
          <w:szCs w:val="24"/>
        </w:rPr>
      </w:pPr>
      <w:r w:rsidRPr="00156EF4">
        <w:rPr>
          <w:rFonts w:ascii="Times New Roman" w:hAnsi="Times New Roman"/>
          <w:b/>
          <w:sz w:val="24"/>
          <w:szCs w:val="24"/>
        </w:rPr>
        <w:t>(GMD/CEO)</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Bello Mohammed MeccindoExcutive Director (Retail North)</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Remilekun A. Odulami (Chief Risk office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Urem Kalu Luk Eke (Executives director public s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Tunde Hassan Odukale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Obafemi Ademola (Non executive)</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sIdiatAyomogbia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Alhaji MaheyRafindadi Rasheed OFR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s Ibukun Abiodun Awosika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Ebenzer Adewale Jolaoso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sKhadijatAlaoSurab (Non executive director)</w:t>
      </w:r>
    </w:p>
    <w:p w:rsidR="00B85486" w:rsidRPr="00156EF4" w:rsidRDefault="00B85486" w:rsidP="00B85486">
      <w:pPr>
        <w:pStyle w:val="ListParagraph"/>
        <w:numPr>
          <w:ilvl w:val="0"/>
          <w:numId w:val="7"/>
        </w:numPr>
        <w:spacing w:line="360" w:lineRule="auto"/>
        <w:jc w:val="both"/>
        <w:rPr>
          <w:rFonts w:ascii="Times New Roman" w:hAnsi="Times New Roman"/>
          <w:sz w:val="24"/>
          <w:szCs w:val="24"/>
        </w:rPr>
      </w:pPr>
      <w:r w:rsidRPr="00156EF4">
        <w:rPr>
          <w:rFonts w:ascii="Times New Roman" w:hAnsi="Times New Roman"/>
          <w:sz w:val="24"/>
          <w:szCs w:val="24"/>
        </w:rPr>
        <w:t>Mr Ambrose Fecse (Non executive director)</w:t>
      </w:r>
    </w:p>
    <w:p w:rsidR="00905C8C" w:rsidRPr="00156EF4" w:rsidRDefault="00905C8C" w:rsidP="00B85486">
      <w:pPr>
        <w:spacing w:after="0" w:line="360" w:lineRule="auto"/>
        <w:jc w:val="center"/>
        <w:rPr>
          <w:rFonts w:ascii="Times New Roman" w:hAnsi="Times New Roman" w:cs="Times New Roman"/>
          <w:b/>
          <w:sz w:val="24"/>
          <w:szCs w:val="24"/>
        </w:rPr>
      </w:pPr>
    </w:p>
    <w:p w:rsidR="00744580" w:rsidRPr="00156EF4" w:rsidRDefault="00744580" w:rsidP="00744580">
      <w:pPr>
        <w:spacing w:after="0" w:line="360" w:lineRule="auto"/>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500A65" w:rsidRDefault="00500A65" w:rsidP="00905C8C">
      <w:pPr>
        <w:spacing w:after="0" w:line="360" w:lineRule="auto"/>
        <w:ind w:left="2880" w:firstLine="720"/>
        <w:rPr>
          <w:rFonts w:ascii="Times New Roman" w:hAnsi="Times New Roman" w:cs="Times New Roman"/>
          <w:b/>
          <w:sz w:val="24"/>
          <w:szCs w:val="24"/>
        </w:rPr>
      </w:pPr>
    </w:p>
    <w:p w:rsidR="00C76EA2" w:rsidRDefault="00C76EA2" w:rsidP="00905C8C">
      <w:pPr>
        <w:spacing w:after="0" w:line="360" w:lineRule="auto"/>
        <w:ind w:left="2880" w:firstLine="720"/>
        <w:rPr>
          <w:rFonts w:ascii="Times New Roman" w:hAnsi="Times New Roman" w:cs="Times New Roman"/>
          <w:b/>
          <w:sz w:val="24"/>
          <w:szCs w:val="24"/>
        </w:rPr>
      </w:pPr>
    </w:p>
    <w:p w:rsidR="00C76EA2" w:rsidRDefault="00C76EA2" w:rsidP="00905C8C">
      <w:pPr>
        <w:spacing w:after="0" w:line="360" w:lineRule="auto"/>
        <w:ind w:left="2880" w:firstLine="720"/>
        <w:rPr>
          <w:rFonts w:ascii="Times New Roman" w:hAnsi="Times New Roman" w:cs="Times New Roman"/>
          <w:b/>
          <w:sz w:val="24"/>
          <w:szCs w:val="24"/>
        </w:rPr>
      </w:pPr>
    </w:p>
    <w:p w:rsidR="00B85486" w:rsidRPr="00156EF4" w:rsidRDefault="00B85486" w:rsidP="00905C8C">
      <w:pPr>
        <w:spacing w:after="0" w:line="360" w:lineRule="auto"/>
        <w:ind w:left="2880" w:firstLine="720"/>
        <w:rPr>
          <w:rFonts w:ascii="Times New Roman" w:hAnsi="Times New Roman" w:cs="Times New Roman"/>
          <w:b/>
          <w:sz w:val="24"/>
          <w:szCs w:val="24"/>
        </w:rPr>
      </w:pPr>
      <w:r w:rsidRPr="00156EF4">
        <w:rPr>
          <w:rFonts w:ascii="Times New Roman" w:hAnsi="Times New Roman" w:cs="Times New Roman"/>
          <w:b/>
          <w:sz w:val="24"/>
          <w:szCs w:val="24"/>
        </w:rPr>
        <w:t>CHAPTER FOUR</w:t>
      </w:r>
    </w:p>
    <w:p w:rsidR="00B85486" w:rsidRPr="00156EF4" w:rsidRDefault="00B85486" w:rsidP="00B85486">
      <w:pPr>
        <w:spacing w:after="0" w:line="360" w:lineRule="auto"/>
        <w:jc w:val="center"/>
        <w:rPr>
          <w:rFonts w:ascii="Times New Roman" w:hAnsi="Times New Roman" w:cs="Times New Roman"/>
          <w:b/>
          <w:sz w:val="24"/>
          <w:szCs w:val="24"/>
        </w:rPr>
      </w:pPr>
      <w:r w:rsidRPr="00156EF4">
        <w:rPr>
          <w:rFonts w:ascii="Times New Roman" w:hAnsi="Times New Roman" w:cs="Times New Roman"/>
          <w:b/>
          <w:sz w:val="24"/>
          <w:szCs w:val="24"/>
        </w:rPr>
        <w:t>DATA PRESENTATION AND ANALYSIS</w:t>
      </w:r>
    </w:p>
    <w:p w:rsidR="00B85486" w:rsidRPr="00156EF4" w:rsidRDefault="00B85486" w:rsidP="00B85486">
      <w:pPr>
        <w:spacing w:after="0" w:line="360" w:lineRule="auto"/>
        <w:rPr>
          <w:rFonts w:ascii="Times New Roman" w:hAnsi="Times New Roman" w:cs="Times New Roman"/>
          <w:b/>
          <w:sz w:val="24"/>
          <w:szCs w:val="24"/>
        </w:rPr>
      </w:pPr>
      <w:r w:rsidRPr="00156EF4">
        <w:rPr>
          <w:rFonts w:ascii="Times New Roman" w:hAnsi="Times New Roman" w:cs="Times New Roman"/>
          <w:b/>
          <w:sz w:val="24"/>
          <w:szCs w:val="24"/>
        </w:rPr>
        <w:t>4.1</w:t>
      </w:r>
      <w:r w:rsidRPr="00156EF4">
        <w:rPr>
          <w:rFonts w:ascii="Times New Roman" w:hAnsi="Times New Roman" w:cs="Times New Roman"/>
          <w:b/>
          <w:sz w:val="24"/>
          <w:szCs w:val="24"/>
        </w:rPr>
        <w:tab/>
        <w:t>INTRODUCTION</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data collected from questionnaire method used, the research use tabular and percentage method of data presentation to represent the data collected.</w:t>
      </w:r>
      <w:r w:rsidR="00C76EA2">
        <w:rPr>
          <w:rFonts w:ascii="Times New Roman" w:hAnsi="Times New Roman" w:cs="Times New Roman"/>
          <w:sz w:val="24"/>
          <w:szCs w:val="24"/>
        </w:rPr>
        <w:t xml:space="preserve"> </w:t>
      </w:r>
      <w:r w:rsidRPr="00156EF4">
        <w:rPr>
          <w:rFonts w:ascii="Times New Roman" w:hAnsi="Times New Roman" w:cs="Times New Roman"/>
          <w:sz w:val="24"/>
          <w:szCs w:val="24"/>
        </w:rPr>
        <w:t>Data analysis</w:t>
      </w:r>
      <w:r w:rsidR="00522727" w:rsidRPr="00156EF4">
        <w:rPr>
          <w:rFonts w:ascii="Times New Roman" w:hAnsi="Times New Roman" w:cs="Times New Roman"/>
          <w:sz w:val="24"/>
          <w:szCs w:val="24"/>
        </w:rPr>
        <w:t xml:space="preserve"> </w:t>
      </w:r>
      <w:r w:rsidRPr="00156EF4">
        <w:rPr>
          <w:rFonts w:ascii="Times New Roman" w:hAnsi="Times New Roman" w:cs="Times New Roman"/>
          <w:sz w:val="24"/>
          <w:szCs w:val="24"/>
        </w:rPr>
        <w:t>The important of data analysis cannot be over emphasized to any research work. Data becomes meaningful only after they are analyzed. Data analysis involve the conversion, information obtain through interviews or questionnaires or other form of data into descriptive statement.</w:t>
      </w:r>
      <w:r w:rsidR="00522727" w:rsidRPr="00156EF4">
        <w:rPr>
          <w:rFonts w:ascii="Times New Roman" w:hAnsi="Times New Roman" w:cs="Times New Roman"/>
          <w:sz w:val="24"/>
          <w:szCs w:val="24"/>
        </w:rPr>
        <w:t xml:space="preserve"> </w:t>
      </w:r>
      <w:r w:rsidRPr="00156EF4">
        <w:rPr>
          <w:rFonts w:ascii="Times New Roman" w:hAnsi="Times New Roman" w:cs="Times New Roman"/>
          <w:sz w:val="24"/>
          <w:szCs w:val="24"/>
        </w:rPr>
        <w:t>In these research works, data analysis was grouped into sections.</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Section “A” is concerned with bio data presentation of respondent while section is concerned with the sample percentage presentation to the response to the question in the questionnaire.</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4.2</w:t>
      </w:r>
      <w:r w:rsidRPr="00156EF4">
        <w:rPr>
          <w:rFonts w:ascii="Times New Roman" w:hAnsi="Times New Roman" w:cs="Times New Roman"/>
          <w:b/>
          <w:sz w:val="24"/>
          <w:szCs w:val="24"/>
        </w:rPr>
        <w:tab/>
        <w:t>DATA PRESENTATION AND ANALYSIS</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SECTION A BIO DATA</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1: SEX DISTRIBUTION RESPONDENTS</w:t>
      </w:r>
    </w:p>
    <w:tbl>
      <w:tblPr>
        <w:tblStyle w:val="TableGrid"/>
        <w:tblW w:w="0" w:type="auto"/>
        <w:tblLook w:val="04A0"/>
      </w:tblPr>
      <w:tblGrid>
        <w:gridCol w:w="2942"/>
        <w:gridCol w:w="2913"/>
        <w:gridCol w:w="3001"/>
      </w:tblGrid>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VARIABLE</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NUMBER</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PERCENTAGE</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Femal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8</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6</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Mal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2</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64</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Source: field survey </w:t>
      </w:r>
      <w:r w:rsidR="00373934">
        <w:rPr>
          <w:rFonts w:ascii="Times New Roman" w:hAnsi="Times New Roman" w:cs="Times New Roman"/>
          <w:sz w:val="24"/>
          <w:szCs w:val="24"/>
        </w:rPr>
        <w:t>202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From the above reveals that there are more female respondents than male which the female is 36% while male respondents is 64%.</w:t>
      </w:r>
    </w:p>
    <w:p w:rsidR="00522727" w:rsidRPr="00156EF4" w:rsidRDefault="00522727" w:rsidP="00B85486">
      <w:pPr>
        <w:spacing w:after="0" w:line="360" w:lineRule="auto"/>
        <w:jc w:val="both"/>
        <w:rPr>
          <w:rFonts w:ascii="Times New Roman" w:hAnsi="Times New Roman" w:cs="Times New Roman"/>
          <w:b/>
          <w:sz w:val="24"/>
          <w:szCs w:val="24"/>
        </w:rPr>
      </w:pPr>
    </w:p>
    <w:p w:rsidR="00500A65" w:rsidRDefault="00500A65" w:rsidP="00B85486">
      <w:pPr>
        <w:spacing w:after="0" w:line="360" w:lineRule="auto"/>
        <w:jc w:val="both"/>
        <w:rPr>
          <w:rFonts w:ascii="Times New Roman" w:hAnsi="Times New Roman" w:cs="Times New Roman"/>
          <w:b/>
          <w:sz w:val="24"/>
          <w:szCs w:val="24"/>
        </w:rPr>
      </w:pPr>
    </w:p>
    <w:p w:rsidR="00500A65" w:rsidRDefault="00500A65" w:rsidP="00B85486">
      <w:pPr>
        <w:spacing w:after="0" w:line="360" w:lineRule="auto"/>
        <w:jc w:val="both"/>
        <w:rPr>
          <w:rFonts w:ascii="Times New Roman" w:hAnsi="Times New Roman" w:cs="Times New Roman"/>
          <w:b/>
          <w:sz w:val="24"/>
          <w:szCs w:val="24"/>
        </w:rPr>
      </w:pPr>
    </w:p>
    <w:p w:rsidR="00C76EA2" w:rsidRDefault="00C76EA2"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2: MARITAL STATUS OF RESPONDENTS</w:t>
      </w:r>
    </w:p>
    <w:tbl>
      <w:tblPr>
        <w:tblStyle w:val="TableGrid"/>
        <w:tblW w:w="0" w:type="auto"/>
        <w:tblLook w:val="04A0"/>
      </w:tblPr>
      <w:tblGrid>
        <w:gridCol w:w="2942"/>
        <w:gridCol w:w="2913"/>
        <w:gridCol w:w="3001"/>
      </w:tblGrid>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VARIABLE</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NUMBER</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PERCENTAGE</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Singl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Married</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Divorced</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idow</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Source: field survey </w:t>
      </w:r>
      <w:r w:rsidR="00373934">
        <w:rPr>
          <w:rFonts w:ascii="Times New Roman" w:hAnsi="Times New Roman" w:cs="Times New Roman"/>
          <w:sz w:val="24"/>
          <w:szCs w:val="24"/>
        </w:rPr>
        <w:t>202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above table shows that there are more married respondents which are 25 at the rate of 50% while single is 20 at the rate of 40% and also divorce 5 at the rate of 10% respectively</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3: EDUCATIONAL QUALIFICATION OF RESPONDENTS</w:t>
      </w:r>
    </w:p>
    <w:tbl>
      <w:tblPr>
        <w:tblStyle w:val="TableGrid"/>
        <w:tblW w:w="0" w:type="auto"/>
        <w:tblLook w:val="04A0"/>
      </w:tblPr>
      <w:tblGrid>
        <w:gridCol w:w="2942"/>
        <w:gridCol w:w="2913"/>
        <w:gridCol w:w="3001"/>
      </w:tblGrid>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VARIABLE</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NUMBER</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PERCENTAGE</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SSC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HND/OND</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BSc / BA</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NCE</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thers</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Total </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Source: field survey </w:t>
      </w:r>
      <w:r w:rsidR="00373934">
        <w:rPr>
          <w:rFonts w:ascii="Times New Roman" w:hAnsi="Times New Roman" w:cs="Times New Roman"/>
          <w:sz w:val="24"/>
          <w:szCs w:val="24"/>
        </w:rPr>
        <w:t>202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The table above reveals that SSCE is rate 10% while HND/OND respondents is 15 at 30% for Bsc/BA is rated 30 at 60% which equals highest percentage respectively</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b/>
          <w:sz w:val="24"/>
          <w:szCs w:val="24"/>
        </w:rPr>
        <w:t xml:space="preserve">TABLE 4: YEAR ON OPERATION </w:t>
      </w:r>
    </w:p>
    <w:tbl>
      <w:tblPr>
        <w:tblStyle w:val="TableGrid"/>
        <w:tblW w:w="0" w:type="auto"/>
        <w:tblLook w:val="04A0"/>
      </w:tblPr>
      <w:tblGrid>
        <w:gridCol w:w="2942"/>
        <w:gridCol w:w="2913"/>
        <w:gridCol w:w="3001"/>
      </w:tblGrid>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VARIABLE</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NUMBER</w:t>
            </w:r>
          </w:p>
        </w:tc>
        <w:tc>
          <w:tcPr>
            <w:tcW w:w="3192" w:type="dxa"/>
          </w:tcPr>
          <w:p w:rsidR="00B85486" w:rsidRPr="00156EF4" w:rsidRDefault="00B85486" w:rsidP="00B85486">
            <w:pPr>
              <w:spacing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PERCENTAGE</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 – 10 years</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1 – 15 years</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6 – 20</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Above 20 years </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p>
        </w:tc>
      </w:tr>
      <w:tr w:rsidR="00B85486" w:rsidRPr="00156EF4" w:rsidTr="00B85486">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88</w:t>
            </w:r>
          </w:p>
        </w:tc>
        <w:tc>
          <w:tcPr>
            <w:tcW w:w="3192"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Source: field survey </w:t>
      </w:r>
      <w:r w:rsidR="00373934">
        <w:rPr>
          <w:rFonts w:ascii="Times New Roman" w:hAnsi="Times New Roman" w:cs="Times New Roman"/>
          <w:sz w:val="24"/>
          <w:szCs w:val="24"/>
        </w:rPr>
        <w:t>202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above table revealed that 11 – 15 years 15 at the rate 30% while 20 5 – 10 years rate 40% and also 16 – 20 years 15 for 30% respectively</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SECTION B</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5: DOES STRATEGIC MARKETINGTHE PRIME CONCERN IN </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 xml:space="preserve">BANKING ENVIRO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7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3</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6</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522727">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many respondents agreed that working capital the prime concern in Banking environment because 35 respondents which represents 70% agree, 13 respondents which is 26% disagree, 2 respondents which represents 4% were undecided respectively. </w:t>
      </w:r>
    </w:p>
    <w:p w:rsidR="00500A65" w:rsidRDefault="00500A65" w:rsidP="00B85486">
      <w:pPr>
        <w:spacing w:after="0" w:line="360" w:lineRule="auto"/>
        <w:contextualSpacing/>
        <w:rPr>
          <w:rFonts w:ascii="Times New Roman" w:hAnsi="Times New Roman" w:cs="Times New Roman"/>
          <w:b/>
          <w:sz w:val="24"/>
          <w:szCs w:val="24"/>
        </w:rPr>
      </w:pPr>
    </w:p>
    <w:p w:rsidR="00500A65" w:rsidRDefault="00500A65" w:rsidP="00B85486">
      <w:pPr>
        <w:spacing w:after="0" w:line="360" w:lineRule="auto"/>
        <w:contextualSpacing/>
        <w:rPr>
          <w:rFonts w:ascii="Times New Roman" w:hAnsi="Times New Roman" w:cs="Times New Roman"/>
          <w:b/>
          <w:sz w:val="24"/>
          <w:szCs w:val="24"/>
        </w:rPr>
      </w:pPr>
    </w:p>
    <w:p w:rsidR="00B85486" w:rsidRPr="00156EF4" w:rsidRDefault="00B85486" w:rsidP="00B85486">
      <w:pPr>
        <w:spacing w:after="0" w:line="360" w:lineRule="auto"/>
        <w:contextualSpacing/>
        <w:rPr>
          <w:rFonts w:ascii="Times New Roman" w:hAnsi="Times New Roman" w:cs="Times New Roman"/>
          <w:b/>
          <w:sz w:val="24"/>
          <w:szCs w:val="24"/>
        </w:rPr>
      </w:pPr>
      <w:r w:rsidRPr="00156EF4">
        <w:rPr>
          <w:rFonts w:ascii="Times New Roman" w:hAnsi="Times New Roman" w:cs="Times New Roman"/>
          <w:b/>
          <w:sz w:val="24"/>
          <w:szCs w:val="24"/>
        </w:rPr>
        <w:t>TABLE 6: DOES THE EFFICIENCY OF STRATEGIC MARKETINGINDUCES PRODCUTIV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8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40 respondents which represent 80% agree, while 10 respondents which represent 20% disagree that product development does not enhance product development respectively. </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TABLE 7: DOES STRATEGIC MARKETINGHAS SIGNIFICANT IMPACT ON FIRST BANK NIGERIA PL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center"/>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7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522727">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35 respondents which represent 70% agree, 10 respondents which represent 20% disagree, while 5 respondents which represent 10% were undecided respectively. </w:t>
      </w:r>
    </w:p>
    <w:p w:rsidR="00500A65" w:rsidRDefault="00500A65" w:rsidP="00B85486">
      <w:pPr>
        <w:spacing w:after="0" w:line="360" w:lineRule="auto"/>
        <w:contextualSpacing/>
        <w:rPr>
          <w:rFonts w:ascii="Times New Roman" w:hAnsi="Times New Roman" w:cs="Times New Roman"/>
          <w:b/>
          <w:sz w:val="24"/>
          <w:szCs w:val="24"/>
        </w:rPr>
      </w:pPr>
    </w:p>
    <w:p w:rsidR="00500A65" w:rsidRDefault="00500A65" w:rsidP="00B85486">
      <w:pPr>
        <w:spacing w:after="0" w:line="360" w:lineRule="auto"/>
        <w:contextualSpacing/>
        <w:rPr>
          <w:rFonts w:ascii="Times New Roman" w:hAnsi="Times New Roman" w:cs="Times New Roman"/>
          <w:b/>
          <w:sz w:val="24"/>
          <w:szCs w:val="24"/>
        </w:rPr>
      </w:pPr>
    </w:p>
    <w:p w:rsidR="00500A65" w:rsidRDefault="00500A65" w:rsidP="00B85486">
      <w:pPr>
        <w:spacing w:after="0" w:line="360" w:lineRule="auto"/>
        <w:contextualSpacing/>
        <w:rPr>
          <w:rFonts w:ascii="Times New Roman" w:hAnsi="Times New Roman" w:cs="Times New Roman"/>
          <w:b/>
          <w:sz w:val="24"/>
          <w:szCs w:val="24"/>
        </w:rPr>
      </w:pPr>
    </w:p>
    <w:p w:rsidR="00500A65" w:rsidRDefault="00500A65" w:rsidP="00B85486">
      <w:pPr>
        <w:spacing w:after="0" w:line="360" w:lineRule="auto"/>
        <w:contextualSpacing/>
        <w:rPr>
          <w:rFonts w:ascii="Times New Roman" w:hAnsi="Times New Roman" w:cs="Times New Roman"/>
          <w:b/>
          <w:sz w:val="24"/>
          <w:szCs w:val="24"/>
        </w:rPr>
      </w:pPr>
    </w:p>
    <w:p w:rsidR="00B85486" w:rsidRPr="00156EF4" w:rsidRDefault="00B85486" w:rsidP="00B85486">
      <w:pPr>
        <w:spacing w:after="0" w:line="360" w:lineRule="auto"/>
        <w:contextualSpacing/>
        <w:rPr>
          <w:rFonts w:ascii="Times New Roman" w:hAnsi="Times New Roman" w:cs="Times New Roman"/>
          <w:b/>
          <w:sz w:val="24"/>
          <w:szCs w:val="24"/>
        </w:rPr>
      </w:pPr>
      <w:r w:rsidRPr="00156EF4">
        <w:rPr>
          <w:rFonts w:ascii="Times New Roman" w:hAnsi="Times New Roman" w:cs="Times New Roman"/>
          <w:b/>
          <w:sz w:val="24"/>
          <w:szCs w:val="24"/>
        </w:rPr>
        <w:t>TABLE 8: DOES INADQUATE STRATEGIC MARKETINGMANAGEMENT INDUCE LIQUIDITY IN AN ORGANIZ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30 respondents which represent 60% agree, 15 respondents which represent 30% disagree, 5 respondents which represents 10% were undecided respectively. </w:t>
      </w:r>
    </w:p>
    <w:p w:rsidR="00B85486" w:rsidRPr="00156EF4" w:rsidRDefault="00B85486" w:rsidP="00B85486">
      <w:pPr>
        <w:spacing w:after="0" w:line="360" w:lineRule="auto"/>
        <w:contextualSpacing/>
        <w:rPr>
          <w:rFonts w:ascii="Times New Roman" w:hAnsi="Times New Roman" w:cs="Times New Roman"/>
          <w:b/>
          <w:sz w:val="24"/>
          <w:szCs w:val="24"/>
        </w:rPr>
      </w:pPr>
      <w:r w:rsidRPr="00156EF4">
        <w:rPr>
          <w:rFonts w:ascii="Times New Roman" w:hAnsi="Times New Roman" w:cs="Times New Roman"/>
          <w:b/>
          <w:sz w:val="24"/>
          <w:szCs w:val="24"/>
        </w:rPr>
        <w:t>TABLE 9: DOES THE EFFECT OF STRATEGIC MARKETING AFFECT ORGANIZATION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b/>
          <w:sz w:val="24"/>
          <w:szCs w:val="24"/>
        </w:rPr>
      </w:pPr>
      <w:r w:rsidRPr="00156EF4">
        <w:rPr>
          <w:rFonts w:ascii="Times New Roman" w:hAnsi="Times New Roman" w:cs="Times New Roman"/>
          <w:sz w:val="24"/>
          <w:szCs w:val="24"/>
        </w:rPr>
        <w:t xml:space="preserve">The table above shows that 30 respondents which represents 60% agree, 20 respondents which represents 40% disagrees respectively. </w:t>
      </w:r>
    </w:p>
    <w:p w:rsidR="00B85486" w:rsidRPr="00156EF4" w:rsidRDefault="00B85486" w:rsidP="00B85486">
      <w:pPr>
        <w:spacing w:after="0" w:line="360" w:lineRule="auto"/>
        <w:contextualSpacing/>
        <w:jc w:val="both"/>
        <w:rPr>
          <w:rFonts w:ascii="Times New Roman" w:hAnsi="Times New Roman" w:cs="Times New Roman"/>
          <w:b/>
          <w:sz w:val="24"/>
          <w:szCs w:val="24"/>
        </w:rPr>
      </w:pPr>
      <w:r w:rsidRPr="00156EF4">
        <w:rPr>
          <w:rFonts w:ascii="Times New Roman" w:hAnsi="Times New Roman" w:cs="Times New Roman"/>
          <w:b/>
          <w:sz w:val="24"/>
          <w:szCs w:val="24"/>
        </w:rPr>
        <w:t>TABLE 10: DOES THE EFFECT OF STRATEGIC MARKETING AFFECT ORGANIZATIONAL GO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8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above shows that 40 respondents which represents 80% agree, while 10 respondents which represents 20% disagree with the thesis respectively. </w:t>
      </w:r>
    </w:p>
    <w:p w:rsidR="00B85486" w:rsidRPr="00156EF4" w:rsidRDefault="00B85486" w:rsidP="00B85486">
      <w:pPr>
        <w:spacing w:after="0" w:line="360" w:lineRule="auto"/>
        <w:contextualSpacing/>
        <w:rPr>
          <w:rFonts w:ascii="Times New Roman" w:hAnsi="Times New Roman" w:cs="Times New Roman"/>
          <w:b/>
          <w:sz w:val="24"/>
          <w:szCs w:val="24"/>
        </w:rPr>
      </w:pPr>
      <w:r w:rsidRPr="00156EF4">
        <w:rPr>
          <w:rFonts w:ascii="Times New Roman" w:hAnsi="Times New Roman" w:cs="Times New Roman"/>
          <w:b/>
          <w:sz w:val="24"/>
          <w:szCs w:val="24"/>
        </w:rPr>
        <w:t>TABLE 11: DOES THE EFFECT OF STRATEGIC MARKETING ENHANCE ORGANIZATIONAL GOALS, GROWTH OR PROFIT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9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2</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above shows that 45 respondents which represents 90% agree, 3 respondents which represents 6% disagrees, while 2 respondents which represent 4% were undecided respectively. </w:t>
      </w:r>
    </w:p>
    <w:p w:rsidR="00522727" w:rsidRPr="00156EF4" w:rsidRDefault="00522727"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12: DOES STRATEGIC MARKETING DEVELOPMENT ENHANCE PRODUCT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above shows that 30 respondents which represents 60% agree, 15 respondents which represents 30% disagrees, and 5 respondents which represent 10% were undecided respectively. </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13: DOES STRATEGIES MARKETING AFFECT PRODUCTIVIT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9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45 respondents which represent 90% agree, 5 respondents which represent 10% disagree respectively. </w:t>
      </w:r>
    </w:p>
    <w:p w:rsidR="00522727" w:rsidRPr="00156EF4" w:rsidRDefault="00522727"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i/>
          <w:sz w:val="24"/>
          <w:szCs w:val="24"/>
        </w:rPr>
      </w:pPr>
      <w:r w:rsidRPr="00156EF4">
        <w:rPr>
          <w:rFonts w:ascii="Times New Roman" w:hAnsi="Times New Roman" w:cs="Times New Roman"/>
          <w:b/>
          <w:sz w:val="24"/>
          <w:szCs w:val="24"/>
        </w:rPr>
        <w:t xml:space="preserve">TABLE 14: DOES STRATEGIES MARKETING ADOPTED BY ORGANIZATIONS HAS POSITIVE IMPACT </w:t>
      </w:r>
      <w:r w:rsidRPr="00156EF4">
        <w:rPr>
          <w:rFonts w:ascii="Times New Roman" w:hAnsi="Times New Roman" w:cs="Times New Roman"/>
          <w:b/>
          <w:sz w:val="24"/>
          <w:szCs w:val="24"/>
        </w:rPr>
        <w:tab/>
        <w:t>BUSINESS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8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The table above shows that 40 respondents which represents 80% agree, 5 respondents which represents 10% disagree, 5 respondents which represents 10% are undecided respectively.</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TABLE 15: DOES OPTIMAL MARKETING MIX USED IN ATTAINING ORGANIZATIONAL OBJEC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contextualSpacing/>
        <w:jc w:val="both"/>
        <w:rPr>
          <w:rFonts w:ascii="Times New Roman" w:hAnsi="Times New Roman" w:cs="Times New Roman"/>
          <w:i/>
          <w:sz w:val="24"/>
          <w:szCs w:val="24"/>
        </w:rPr>
      </w:pPr>
      <w:r w:rsidRPr="00156EF4">
        <w:rPr>
          <w:rFonts w:ascii="Times New Roman" w:hAnsi="Times New Roman" w:cs="Times New Roman"/>
          <w:b/>
          <w:i/>
          <w:sz w:val="24"/>
          <w:szCs w:val="24"/>
        </w:rPr>
        <w:t>Source:</w:t>
      </w:r>
      <w:r w:rsidRPr="00156EF4">
        <w:rPr>
          <w:rFonts w:ascii="Times New Roman" w:hAnsi="Times New Roman" w:cs="Times New Roman"/>
          <w:i/>
          <w:sz w:val="24"/>
          <w:szCs w:val="24"/>
        </w:rPr>
        <w:t xml:space="preserve"> Field Research, </w:t>
      </w:r>
      <w:r w:rsidR="00373934">
        <w:rPr>
          <w:rFonts w:ascii="Times New Roman" w:hAnsi="Times New Roman" w:cs="Times New Roman"/>
          <w:i/>
          <w:sz w:val="24"/>
          <w:szCs w:val="24"/>
        </w:rPr>
        <w:t>2025</w:t>
      </w:r>
    </w:p>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The table above shows that 30 respondents which represents 60% agree, 15 respondents which represents 30% disagree, 5 respondents which represents 10% are undecided respectively.</w:t>
      </w:r>
    </w:p>
    <w:p w:rsidR="00522727" w:rsidRPr="00156EF4" w:rsidRDefault="00522727"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HYPOTHESIS TESTING</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O</w:t>
      </w:r>
      <w:r w:rsidRPr="00156EF4">
        <w:rPr>
          <w:rFonts w:ascii="Times New Roman" w:hAnsi="Times New Roman" w:cs="Times New Roman"/>
          <w:sz w:val="24"/>
          <w:szCs w:val="24"/>
        </w:rPr>
        <w:t xml:space="preserve">: Strategies marketing adopted by organizations does not has positive impact </w:t>
      </w:r>
      <w:r w:rsidRPr="00156EF4">
        <w:rPr>
          <w:rFonts w:ascii="Times New Roman" w:hAnsi="Times New Roman" w:cs="Times New Roman"/>
          <w:sz w:val="24"/>
          <w:szCs w:val="24"/>
        </w:rPr>
        <w:tab/>
        <w:t xml:space="preserve">on business performance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xml:space="preserve">: Strategies marketing adopted by organizations has positive impact </w:t>
      </w:r>
      <w:r w:rsidRPr="00156EF4">
        <w:rPr>
          <w:rFonts w:ascii="Times New Roman" w:hAnsi="Times New Roman" w:cs="Times New Roman"/>
          <w:sz w:val="24"/>
          <w:szCs w:val="24"/>
        </w:rPr>
        <w:tab/>
        <w:t>on business performance</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14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8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table above shows that 40 respondents which represents 80% agree, 5 respondents which represents 10% disagree, 5 respondents which represents 10% are undecided respectively.</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hi-square = E (o-e)</w:t>
      </w:r>
    </w:p>
    <w:p w:rsidR="00B85486" w:rsidRPr="00156EF4" w:rsidRDefault="0031639D"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Straight Arrow Connector 4" o:spid="_x0000_s1034" type="#_x0000_t32" style="position:absolute;left:0;text-align:left;margin-left:94.5pt;margin-top:.6pt;width:28.5pt;height:0;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wamJAIAAEkEAAAOAAAAZHJzL2Uyb0RvYy54bWysVE2P2jAQvVfqf7B8Z0PYQ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"/>
        </w:pict>
      </w:r>
      <w:r w:rsidR="00B85486" w:rsidRPr="00156EF4">
        <w:rPr>
          <w:rFonts w:ascii="Times New Roman" w:hAnsi="Times New Roman" w:cs="Times New Roman"/>
          <w:sz w:val="24"/>
          <w:szCs w:val="24"/>
        </w:rPr>
        <w:tab/>
      </w:r>
      <w:r w:rsidR="00B85486" w:rsidRPr="00156EF4">
        <w:rPr>
          <w:rFonts w:ascii="Times New Roman" w:hAnsi="Times New Roman" w:cs="Times New Roman"/>
          <w:sz w:val="24"/>
          <w:szCs w:val="24"/>
        </w:rPr>
        <w:tab/>
        <w:t xml:space="preserve">        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Level of significant 5%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1-0.0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0.9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R-1)</w:t>
      </w:r>
      <w:r w:rsidRPr="00156EF4">
        <w:rPr>
          <w:rFonts w:ascii="Times New Roman" w:hAnsi="Times New Roman" w:cs="Times New Roman"/>
          <w:sz w:val="24"/>
          <w:szCs w:val="24"/>
        </w:rPr>
        <w:tab/>
        <w:t>(C-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1)</w:t>
      </w:r>
      <w:r w:rsidRPr="00156EF4">
        <w:rPr>
          <w:rFonts w:ascii="Times New Roman" w:hAnsi="Times New Roman" w:cs="Times New Roman"/>
          <w:sz w:val="24"/>
          <w:szCs w:val="24"/>
        </w:rPr>
        <w:tab/>
        <w:t>(4-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x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Expected valu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 x 50</w:t>
      </w:r>
    </w:p>
    <w:p w:rsidR="00B85486" w:rsidRPr="00156EF4" w:rsidRDefault="0031639D"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Straight Arrow Connector 3" o:spid="_x0000_s1035" type="#_x0000_t32" style="position:absolute;left:0;text-align:left;margin-left:26.6pt;margin-top:-.3pt;width:12.5pt;height:0;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"/>
        </w:pict>
      </w:r>
      <w:r>
        <w:rPr>
          <w:rFonts w:ascii="Times New Roman" w:hAnsi="Times New Roman" w:cs="Times New Roman"/>
          <w:noProof/>
          <w:sz w:val="24"/>
          <w:szCs w:val="24"/>
        </w:rPr>
        <w:pict>
          <v:shape id="Straight Arrow Connector 2" o:spid="_x0000_s1036" type="#_x0000_t32" style="position:absolute;left:0;text-align:left;margin-left:-3.75pt;margin-top:-.3pt;width:12.5pt;height:0;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"/>
        </w:pict>
      </w:r>
      <w:r w:rsidR="00B85486" w:rsidRPr="00156EF4">
        <w:rPr>
          <w:rFonts w:ascii="Times New Roman" w:hAnsi="Times New Roman" w:cs="Times New Roman"/>
          <w:sz w:val="24"/>
          <w:szCs w:val="24"/>
        </w:rPr>
        <w:t>4      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72</w:t>
      </w:r>
    </w:p>
    <w:tbl>
      <w:tblPr>
        <w:tblStyle w:val="TableGrid"/>
        <w:tblW w:w="0" w:type="auto"/>
        <w:tblLook w:val="04A0"/>
      </w:tblPr>
      <w:tblGrid>
        <w:gridCol w:w="1593"/>
        <w:gridCol w:w="1588"/>
        <w:gridCol w:w="1593"/>
        <w:gridCol w:w="1611"/>
        <w:gridCol w:w="1546"/>
      </w:tblGrid>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E</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p w:rsidR="00B85486" w:rsidRPr="00156EF4" w:rsidRDefault="0031639D" w:rsidP="00B8548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Straight Arrow Connector 1" o:spid="_x0000_s1037" type="#_x0000_t32" style="position:absolute;left:0;text-align:left;margin-left:.25pt;margin-top:.1pt;width:49.5pt;height:0;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"/>
              </w:pict>
            </w:r>
            <w:r w:rsidR="00B85486" w:rsidRPr="00156EF4">
              <w:rPr>
                <w:rFonts w:ascii="Times New Roman" w:hAnsi="Times New Roman" w:cs="Times New Roman"/>
                <w:sz w:val="24"/>
                <w:szCs w:val="24"/>
              </w:rPr>
              <w:t xml:space="preserve">    E</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0</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29</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8.32</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9.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96</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9.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96</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p>
        </w:tc>
        <w:tc>
          <w:tcPr>
            <w:tcW w:w="1593" w:type="dxa"/>
          </w:tcPr>
          <w:p w:rsidR="00B85486" w:rsidRPr="00156EF4" w:rsidRDefault="00B85486" w:rsidP="00B85486">
            <w:pPr>
              <w:spacing w:line="360" w:lineRule="auto"/>
              <w:jc w:val="both"/>
              <w:rPr>
                <w:rFonts w:ascii="Times New Roman" w:hAnsi="Times New Roman" w:cs="Times New Roman"/>
                <w:sz w:val="24"/>
                <w:szCs w:val="24"/>
              </w:rPr>
            </w:pPr>
          </w:p>
        </w:tc>
        <w:tc>
          <w:tcPr>
            <w:tcW w:w="1611" w:type="dxa"/>
          </w:tcPr>
          <w:p w:rsidR="00B85486" w:rsidRPr="00156EF4" w:rsidRDefault="00B85486" w:rsidP="00B85486">
            <w:pPr>
              <w:spacing w:line="360" w:lineRule="auto"/>
              <w:jc w:val="both"/>
              <w:rPr>
                <w:rFonts w:ascii="Times New Roman" w:hAnsi="Times New Roman" w:cs="Times New Roman"/>
                <w:sz w:val="24"/>
                <w:szCs w:val="24"/>
              </w:rPr>
            </w:pP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66.24</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alculated vale = 66.24</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Table value = 7.8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cision: we decided to reject null hypothesis (H</w:t>
      </w:r>
      <w:r w:rsidRPr="00156EF4">
        <w:rPr>
          <w:rFonts w:ascii="Times New Roman" w:hAnsi="Times New Roman" w:cs="Times New Roman"/>
          <w:sz w:val="24"/>
          <w:szCs w:val="24"/>
          <w:vertAlign w:val="subscript"/>
        </w:rPr>
        <w:t>O</w:t>
      </w:r>
      <w:r w:rsidRPr="00156EF4">
        <w:rPr>
          <w:rFonts w:ascii="Times New Roman" w:hAnsi="Times New Roman" w:cs="Times New Roman"/>
          <w:sz w:val="24"/>
          <w:szCs w:val="24"/>
        </w:rPr>
        <w:t>) and alternative hypothesis will be accepted (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since the calculated value is greater than the calculated value.</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HYPOTHESIS TESTING II</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O</w:t>
      </w:r>
      <w:r w:rsidRPr="00156EF4">
        <w:rPr>
          <w:rFonts w:ascii="Times New Roman" w:hAnsi="Times New Roman" w:cs="Times New Roman"/>
          <w:sz w:val="24"/>
          <w:szCs w:val="24"/>
        </w:rPr>
        <w:t>: optimal marketing mix used in attaining organizationaldoes not has positive impact objectiv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optimal marketing mix used in attaining organizationalhas positive impact objective</w:t>
      </w:r>
    </w:p>
    <w:p w:rsidR="00522727" w:rsidRPr="00156EF4" w:rsidRDefault="00522727" w:rsidP="00B85486">
      <w:pPr>
        <w:spacing w:after="0" w:line="360" w:lineRule="auto"/>
        <w:jc w:val="both"/>
        <w:rPr>
          <w:rFonts w:ascii="Times New Roman" w:hAnsi="Times New Roman" w:cs="Times New Roman"/>
          <w:b/>
          <w:sz w:val="24"/>
          <w:szCs w:val="24"/>
        </w:rPr>
      </w:pPr>
    </w:p>
    <w:p w:rsidR="00522727" w:rsidRPr="00156EF4" w:rsidRDefault="00522727" w:rsidP="00B85486">
      <w:pPr>
        <w:spacing w:after="0" w:line="360" w:lineRule="auto"/>
        <w:jc w:val="both"/>
        <w:rPr>
          <w:rFonts w:ascii="Times New Roman" w:hAnsi="Times New Roman" w:cs="Times New Roman"/>
          <w:b/>
          <w:sz w:val="24"/>
          <w:szCs w:val="24"/>
        </w:rPr>
      </w:pPr>
    </w:p>
    <w:p w:rsidR="00522727" w:rsidRPr="00156EF4" w:rsidRDefault="00522727" w:rsidP="00B85486">
      <w:pPr>
        <w:spacing w:after="0" w:line="360" w:lineRule="auto"/>
        <w:jc w:val="both"/>
        <w:rPr>
          <w:rFonts w:ascii="Times New Roman" w:hAnsi="Times New Roman" w:cs="Times New Roman"/>
          <w:b/>
          <w:sz w:val="24"/>
          <w:szCs w:val="24"/>
        </w:rPr>
      </w:pP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15 WAS TES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6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3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The table above shows that 30 respondents which represents 60% agree, 15 respondents which represents 30% disagree, 5 respondents which represents 10% are undecided respectively.</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hi-square = E (o-e)</w:t>
      </w:r>
    </w:p>
    <w:p w:rsidR="00B85486" w:rsidRPr="00156EF4" w:rsidRDefault="0031639D"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38" type="#_x0000_t32" style="position:absolute;left:0;text-align:left;margin-left:94.5pt;margin-top:.6pt;width:28.5pt;height:0;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wamJAIAAEkEAAAOAAAAZHJzL2Uyb0RvYy54bWysVE2P2jAQvVfqf7B8Z0PYQ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"/>
        </w:pict>
      </w:r>
      <w:r w:rsidR="00B85486" w:rsidRPr="00156EF4">
        <w:rPr>
          <w:rFonts w:ascii="Times New Roman" w:hAnsi="Times New Roman" w:cs="Times New Roman"/>
          <w:sz w:val="24"/>
          <w:szCs w:val="24"/>
        </w:rPr>
        <w:tab/>
      </w:r>
      <w:r w:rsidR="00B85486" w:rsidRPr="00156EF4">
        <w:rPr>
          <w:rFonts w:ascii="Times New Roman" w:hAnsi="Times New Roman" w:cs="Times New Roman"/>
          <w:sz w:val="24"/>
          <w:szCs w:val="24"/>
        </w:rPr>
        <w:tab/>
        <w:t xml:space="preserve">        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Level of significant 5%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1-0.0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0.9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R-1)</w:t>
      </w:r>
      <w:r w:rsidRPr="00156EF4">
        <w:rPr>
          <w:rFonts w:ascii="Times New Roman" w:hAnsi="Times New Roman" w:cs="Times New Roman"/>
          <w:sz w:val="24"/>
          <w:szCs w:val="24"/>
        </w:rPr>
        <w:tab/>
        <w:t>(C-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1)</w:t>
      </w:r>
      <w:r w:rsidRPr="00156EF4">
        <w:rPr>
          <w:rFonts w:ascii="Times New Roman" w:hAnsi="Times New Roman" w:cs="Times New Roman"/>
          <w:sz w:val="24"/>
          <w:szCs w:val="24"/>
        </w:rPr>
        <w:tab/>
        <w:t>(4-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x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Expected valu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 x 50</w:t>
      </w:r>
    </w:p>
    <w:p w:rsidR="00B85486" w:rsidRPr="00156EF4" w:rsidRDefault="0031639D"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39" type="#_x0000_t32" style="position:absolute;left:0;text-align:left;margin-left:26.6pt;margin-top:-.3pt;width:12.5pt;height:0;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"/>
        </w:pict>
      </w:r>
      <w:r>
        <w:rPr>
          <w:rFonts w:ascii="Times New Roman" w:hAnsi="Times New Roman" w:cs="Times New Roman"/>
          <w:noProof/>
          <w:sz w:val="24"/>
          <w:szCs w:val="24"/>
        </w:rPr>
        <w:pict>
          <v:shape id="_x0000_s1040" type="#_x0000_t32" style="position:absolute;left:0;text-align:left;margin-left:-3.75pt;margin-top:-.3pt;width:12.5pt;height:0;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"/>
        </w:pict>
      </w:r>
      <w:r w:rsidR="00B85486" w:rsidRPr="00156EF4">
        <w:rPr>
          <w:rFonts w:ascii="Times New Roman" w:hAnsi="Times New Roman" w:cs="Times New Roman"/>
          <w:sz w:val="24"/>
          <w:szCs w:val="24"/>
        </w:rPr>
        <w:t>4      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72</w:t>
      </w:r>
    </w:p>
    <w:p w:rsidR="00B85486" w:rsidRPr="00156EF4" w:rsidRDefault="00B85486" w:rsidP="00B85486">
      <w:pPr>
        <w:spacing w:after="0" w:line="360" w:lineRule="auto"/>
        <w:jc w:val="both"/>
        <w:rPr>
          <w:rFonts w:ascii="Times New Roman" w:hAnsi="Times New Roman" w:cs="Times New Roman"/>
          <w:sz w:val="24"/>
          <w:szCs w:val="24"/>
        </w:rPr>
      </w:pPr>
    </w:p>
    <w:tbl>
      <w:tblPr>
        <w:tblStyle w:val="TableGrid"/>
        <w:tblW w:w="0" w:type="auto"/>
        <w:tblLook w:val="04A0"/>
      </w:tblPr>
      <w:tblGrid>
        <w:gridCol w:w="1593"/>
        <w:gridCol w:w="1588"/>
        <w:gridCol w:w="1593"/>
        <w:gridCol w:w="1611"/>
        <w:gridCol w:w="1546"/>
      </w:tblGrid>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E</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p w:rsidR="00B85486" w:rsidRPr="00156EF4" w:rsidRDefault="0031639D" w:rsidP="00B8548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41" type="#_x0000_t32" style="position:absolute;left:0;text-align:left;margin-left:.25pt;margin-top:.1pt;width:49.5pt;height:0;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"/>
              </w:pict>
            </w:r>
            <w:r w:rsidR="00B85486" w:rsidRPr="00156EF4">
              <w:rPr>
                <w:rFonts w:ascii="Times New Roman" w:hAnsi="Times New Roman" w:cs="Times New Roman"/>
                <w:sz w:val="24"/>
                <w:szCs w:val="24"/>
              </w:rPr>
              <w:t xml:space="preserve">    E</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06.23</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4.5</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1.2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5</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9.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96</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p>
        </w:tc>
        <w:tc>
          <w:tcPr>
            <w:tcW w:w="1593" w:type="dxa"/>
          </w:tcPr>
          <w:p w:rsidR="00B85486" w:rsidRPr="00156EF4" w:rsidRDefault="00B85486" w:rsidP="00B85486">
            <w:pPr>
              <w:spacing w:line="360" w:lineRule="auto"/>
              <w:jc w:val="both"/>
              <w:rPr>
                <w:rFonts w:ascii="Times New Roman" w:hAnsi="Times New Roman" w:cs="Times New Roman"/>
                <w:sz w:val="24"/>
                <w:szCs w:val="24"/>
              </w:rPr>
            </w:pPr>
          </w:p>
        </w:tc>
        <w:tc>
          <w:tcPr>
            <w:tcW w:w="1611" w:type="dxa"/>
          </w:tcPr>
          <w:p w:rsidR="00B85486" w:rsidRPr="00156EF4" w:rsidRDefault="00B85486" w:rsidP="00B85486">
            <w:pPr>
              <w:spacing w:line="360" w:lineRule="auto"/>
              <w:jc w:val="both"/>
              <w:rPr>
                <w:rFonts w:ascii="Times New Roman" w:hAnsi="Times New Roman" w:cs="Times New Roman"/>
                <w:sz w:val="24"/>
                <w:szCs w:val="24"/>
              </w:rPr>
            </w:pP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23.04</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alculated vale = 23.04</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Table value = 7.8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Decision: we decided to reject null hypothesis (Ho) andalternative hypothesis will be accepted (Hi) since table value is greater than the calculated value </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HYPOTHESIS TESTING III</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O</w:t>
      </w:r>
      <w:r w:rsidRPr="00156EF4">
        <w:rPr>
          <w:rFonts w:ascii="Times New Roman" w:hAnsi="Times New Roman" w:cs="Times New Roman"/>
          <w:sz w:val="24"/>
          <w:szCs w:val="24"/>
        </w:rPr>
        <w:t xml:space="preserve">: Strategy marketing has not, positive impact on productivity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xml:space="preserve">: Strategy marketing has positive impact on productivity </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 xml:space="preserve">TABLE 13 WAS TES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52"/>
        <w:gridCol w:w="2952"/>
        <w:gridCol w:w="2952"/>
      </w:tblGrid>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Response </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Percentage (%)</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4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9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Disagree</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Undecided</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50</w:t>
            </w:r>
          </w:p>
        </w:tc>
        <w:tc>
          <w:tcPr>
            <w:tcW w:w="2952" w:type="dxa"/>
          </w:tcPr>
          <w:p w:rsidR="00B85486" w:rsidRPr="00156EF4" w:rsidRDefault="00B85486" w:rsidP="00B85486">
            <w:pPr>
              <w:spacing w:after="0" w:line="360" w:lineRule="auto"/>
              <w:contextualSpacing/>
              <w:jc w:val="both"/>
              <w:rPr>
                <w:rFonts w:ascii="Times New Roman" w:hAnsi="Times New Roman" w:cs="Times New Roman"/>
                <w:sz w:val="24"/>
                <w:szCs w:val="24"/>
              </w:rPr>
            </w:pPr>
            <w:r w:rsidRPr="00156EF4">
              <w:rPr>
                <w:rFonts w:ascii="Times New Roman" w:hAnsi="Times New Roman" w:cs="Times New Roman"/>
                <w:sz w:val="24"/>
                <w:szCs w:val="24"/>
              </w:rPr>
              <w:t>100</w:t>
            </w:r>
          </w:p>
        </w:tc>
      </w:tr>
    </w:tbl>
    <w:p w:rsidR="00B85486" w:rsidRPr="00156EF4" w:rsidRDefault="00B85486" w:rsidP="00B85486">
      <w:pPr>
        <w:spacing w:after="0" w:line="360" w:lineRule="auto"/>
        <w:ind w:firstLine="720"/>
        <w:contextualSpacing/>
        <w:jc w:val="both"/>
        <w:rPr>
          <w:rFonts w:ascii="Times New Roman" w:hAnsi="Times New Roman" w:cs="Times New Roman"/>
          <w:sz w:val="24"/>
          <w:szCs w:val="24"/>
        </w:rPr>
      </w:pPr>
      <w:r w:rsidRPr="00156EF4">
        <w:rPr>
          <w:rFonts w:ascii="Times New Roman" w:hAnsi="Times New Roman" w:cs="Times New Roman"/>
          <w:sz w:val="24"/>
          <w:szCs w:val="24"/>
        </w:rPr>
        <w:t xml:space="preserve">The table shows that 45 respondents which represent 90% agree, 5 respondents which represent 10% disagree respectively.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hi-square = E (o-e)</w:t>
      </w:r>
    </w:p>
    <w:p w:rsidR="00B85486" w:rsidRPr="00156EF4" w:rsidRDefault="0031639D"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42" type="#_x0000_t32" style="position:absolute;left:0;text-align:left;margin-left:94.5pt;margin-top:.6pt;width:28.5pt;height:0;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wamJAIAAEkEAAAOAAAAZHJzL2Uyb0RvYy54bWysVE2P2jAQvVfqf7B8Z0PYQ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"/>
        </w:pict>
      </w:r>
      <w:r w:rsidR="00B85486" w:rsidRPr="00156EF4">
        <w:rPr>
          <w:rFonts w:ascii="Times New Roman" w:hAnsi="Times New Roman" w:cs="Times New Roman"/>
          <w:sz w:val="24"/>
          <w:szCs w:val="24"/>
        </w:rPr>
        <w:tab/>
      </w:r>
      <w:r w:rsidR="00B85486" w:rsidRPr="00156EF4">
        <w:rPr>
          <w:rFonts w:ascii="Times New Roman" w:hAnsi="Times New Roman" w:cs="Times New Roman"/>
          <w:sz w:val="24"/>
          <w:szCs w:val="24"/>
        </w:rPr>
        <w:tab/>
        <w:t xml:space="preserve">        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Level of significant 5% </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1-0.0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 = 0.95</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R-1)</w:t>
      </w:r>
      <w:r w:rsidRPr="00156EF4">
        <w:rPr>
          <w:rFonts w:ascii="Times New Roman" w:hAnsi="Times New Roman" w:cs="Times New Roman"/>
          <w:sz w:val="24"/>
          <w:szCs w:val="24"/>
        </w:rPr>
        <w:tab/>
        <w:t>(C-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2-1)</w:t>
      </w:r>
      <w:r w:rsidRPr="00156EF4">
        <w:rPr>
          <w:rFonts w:ascii="Times New Roman" w:hAnsi="Times New Roman" w:cs="Times New Roman"/>
          <w:sz w:val="24"/>
          <w:szCs w:val="24"/>
        </w:rPr>
        <w:tab/>
        <w:t>(4-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x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Expected value</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1 x 50</w:t>
      </w:r>
    </w:p>
    <w:p w:rsidR="00B85486" w:rsidRPr="00156EF4" w:rsidRDefault="0031639D" w:rsidP="00B85486">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43" type="#_x0000_t32" style="position:absolute;left:0;text-align:left;margin-left:26.6pt;margin-top:-.3pt;width:12.5pt;height:0;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"/>
        </w:pict>
      </w:r>
      <w:r>
        <w:rPr>
          <w:rFonts w:ascii="Times New Roman" w:hAnsi="Times New Roman" w:cs="Times New Roman"/>
          <w:noProof/>
          <w:sz w:val="24"/>
          <w:szCs w:val="24"/>
        </w:rPr>
        <w:pict>
          <v:shape id="_x0000_s1044" type="#_x0000_t32" style="position:absolute;left:0;text-align:left;margin-left:-3.75pt;margin-top:-.3pt;width:12.5pt;height:0;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"/>
        </w:pict>
      </w:r>
      <w:r w:rsidR="00B85486" w:rsidRPr="00156EF4">
        <w:rPr>
          <w:rFonts w:ascii="Times New Roman" w:hAnsi="Times New Roman" w:cs="Times New Roman"/>
          <w:sz w:val="24"/>
          <w:szCs w:val="24"/>
        </w:rPr>
        <w:t>4      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 72</w:t>
      </w:r>
    </w:p>
    <w:tbl>
      <w:tblPr>
        <w:tblStyle w:val="TableGrid"/>
        <w:tblW w:w="0" w:type="auto"/>
        <w:tblLook w:val="04A0"/>
      </w:tblPr>
      <w:tblGrid>
        <w:gridCol w:w="1593"/>
        <w:gridCol w:w="1588"/>
        <w:gridCol w:w="1593"/>
        <w:gridCol w:w="1611"/>
        <w:gridCol w:w="1546"/>
      </w:tblGrid>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E</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O – E)</w:t>
            </w:r>
            <w:r w:rsidRPr="00156EF4">
              <w:rPr>
                <w:rFonts w:ascii="Times New Roman" w:hAnsi="Times New Roman" w:cs="Times New Roman"/>
                <w:sz w:val="24"/>
                <w:szCs w:val="24"/>
                <w:vertAlign w:val="superscript"/>
              </w:rPr>
              <w:t>2</w:t>
            </w:r>
          </w:p>
          <w:p w:rsidR="00B85486" w:rsidRPr="00156EF4" w:rsidRDefault="0031639D" w:rsidP="00B8548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45" type="#_x0000_t32" style="position:absolute;left:0;text-align:left;margin-left:.25pt;margin-top:.1pt;width:49.5pt;height:0;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"/>
              </w:pict>
            </w:r>
            <w:r w:rsidR="00B85486" w:rsidRPr="00156EF4">
              <w:rPr>
                <w:rFonts w:ascii="Times New Roman" w:hAnsi="Times New Roman" w:cs="Times New Roman"/>
                <w:sz w:val="24"/>
                <w:szCs w:val="24"/>
              </w:rPr>
              <w:t xml:space="preserve">    E</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2.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056.2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84.5</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5</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12.5</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7.5</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49.5</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3.96</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1611"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w:t>
            </w:r>
          </w:p>
        </w:tc>
      </w:tr>
      <w:tr w:rsidR="00B85486" w:rsidRPr="00156EF4" w:rsidTr="00B85486">
        <w:tc>
          <w:tcPr>
            <w:tcW w:w="1593"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otal</w:t>
            </w:r>
          </w:p>
        </w:tc>
        <w:tc>
          <w:tcPr>
            <w:tcW w:w="1588" w:type="dxa"/>
          </w:tcPr>
          <w:p w:rsidR="00B85486" w:rsidRPr="00156EF4" w:rsidRDefault="00B85486" w:rsidP="00B85486">
            <w:pPr>
              <w:spacing w:line="360" w:lineRule="auto"/>
              <w:jc w:val="both"/>
              <w:rPr>
                <w:rFonts w:ascii="Times New Roman" w:hAnsi="Times New Roman" w:cs="Times New Roman"/>
                <w:sz w:val="24"/>
                <w:szCs w:val="24"/>
              </w:rPr>
            </w:pPr>
          </w:p>
        </w:tc>
        <w:tc>
          <w:tcPr>
            <w:tcW w:w="1593" w:type="dxa"/>
          </w:tcPr>
          <w:p w:rsidR="00B85486" w:rsidRPr="00156EF4" w:rsidRDefault="00B85486" w:rsidP="00B85486">
            <w:pPr>
              <w:spacing w:line="360" w:lineRule="auto"/>
              <w:jc w:val="both"/>
              <w:rPr>
                <w:rFonts w:ascii="Times New Roman" w:hAnsi="Times New Roman" w:cs="Times New Roman"/>
                <w:sz w:val="24"/>
                <w:szCs w:val="24"/>
              </w:rPr>
            </w:pPr>
          </w:p>
        </w:tc>
        <w:tc>
          <w:tcPr>
            <w:tcW w:w="1611" w:type="dxa"/>
          </w:tcPr>
          <w:p w:rsidR="00B85486" w:rsidRPr="00156EF4" w:rsidRDefault="00B85486" w:rsidP="00B85486">
            <w:pPr>
              <w:spacing w:line="360" w:lineRule="auto"/>
              <w:jc w:val="both"/>
              <w:rPr>
                <w:rFonts w:ascii="Times New Roman" w:hAnsi="Times New Roman" w:cs="Times New Roman"/>
                <w:sz w:val="24"/>
                <w:szCs w:val="24"/>
              </w:rPr>
            </w:pPr>
          </w:p>
        </w:tc>
        <w:tc>
          <w:tcPr>
            <w:tcW w:w="1546" w:type="dxa"/>
          </w:tcPr>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80.54</w:t>
            </w:r>
          </w:p>
        </w:tc>
      </w:tr>
    </w:tbl>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Calculated vale = 80.54</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Table value = 7.81</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gree of freedom = 3</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Decision: we decided to accept null hypothesis (Ho) and alternative hypothesis will be rejected (Hi). Since calculated value is greater than table</w:t>
      </w:r>
    </w:p>
    <w:p w:rsidR="00B85486" w:rsidRPr="00156EF4" w:rsidRDefault="00B85486" w:rsidP="00B85486">
      <w:pPr>
        <w:spacing w:after="0" w:line="360" w:lineRule="auto"/>
        <w:jc w:val="both"/>
        <w:rPr>
          <w:rFonts w:ascii="Times New Roman" w:hAnsi="Times New Roman" w:cs="Times New Roman"/>
          <w:b/>
          <w:sz w:val="24"/>
          <w:szCs w:val="24"/>
        </w:rPr>
      </w:pPr>
      <w:r w:rsidRPr="00156EF4">
        <w:rPr>
          <w:rFonts w:ascii="Times New Roman" w:hAnsi="Times New Roman" w:cs="Times New Roman"/>
          <w:b/>
          <w:sz w:val="24"/>
          <w:szCs w:val="24"/>
        </w:rPr>
        <w:t>4.3</w:t>
      </w:r>
      <w:r w:rsidRPr="00156EF4">
        <w:rPr>
          <w:rFonts w:ascii="Times New Roman" w:hAnsi="Times New Roman" w:cs="Times New Roman"/>
          <w:b/>
          <w:sz w:val="24"/>
          <w:szCs w:val="24"/>
        </w:rPr>
        <w:tab/>
        <w:t>DISCUSSION OF FINDINGS</w:t>
      </w:r>
    </w:p>
    <w:p w:rsidR="00B85486" w:rsidRPr="00156EF4" w:rsidRDefault="00B85486" w:rsidP="00B85486">
      <w:pPr>
        <w:spacing w:after="0" w:line="360" w:lineRule="auto"/>
        <w:jc w:val="both"/>
        <w:rPr>
          <w:rFonts w:ascii="Times New Roman" w:hAnsi="Times New Roman" w:cs="Times New Roman"/>
          <w:sz w:val="24"/>
          <w:szCs w:val="24"/>
        </w:rPr>
      </w:pPr>
      <w:r w:rsidRPr="00156EF4">
        <w:rPr>
          <w:rFonts w:ascii="Times New Roman" w:hAnsi="Times New Roman" w:cs="Times New Roman"/>
          <w:sz w:val="24"/>
          <w:szCs w:val="24"/>
        </w:rPr>
        <w:tab/>
        <w:t>The study was conducted to focus on strategic marketing in the organization to assist in enhancing regarding the organizational development. This study examined opinion of management regarding strategic marketing on organization performance. Based upon the results derived from testing hypotheses, the alternate hypothesis is accepted. H</w:t>
      </w:r>
      <w:r w:rsidRPr="00156EF4">
        <w:rPr>
          <w:rFonts w:ascii="Times New Roman" w:hAnsi="Times New Roman" w:cs="Times New Roman"/>
          <w:sz w:val="24"/>
          <w:szCs w:val="24"/>
          <w:vertAlign w:val="subscript"/>
        </w:rPr>
        <w:t>I</w:t>
      </w:r>
      <w:r w:rsidRPr="00156EF4">
        <w:rPr>
          <w:rFonts w:ascii="Times New Roman" w:hAnsi="Times New Roman" w:cs="Times New Roman"/>
          <w:sz w:val="24"/>
          <w:szCs w:val="24"/>
        </w:rPr>
        <w:t xml:space="preserve">: Strategies marketing adopted by organizations has positive impact </w:t>
      </w:r>
      <w:r w:rsidRPr="00156EF4">
        <w:rPr>
          <w:rFonts w:ascii="Times New Roman" w:hAnsi="Times New Roman" w:cs="Times New Roman"/>
          <w:sz w:val="24"/>
          <w:szCs w:val="24"/>
        </w:rPr>
        <w:tab/>
        <w:t xml:space="preserve">on business performance in First bank Nigeria Plc In most of the organizations. However, the authors found and concluded that Strategies marketing adopted by organizations has positive impact organization performanceShould be considered while taking into account any given situation, cultural norms and values. It should be performed for the purpose of well-being. It should not be a day activity or so rather should be followed on continuous basis. </w:t>
      </w:r>
    </w:p>
    <w:p w:rsidR="00B85486" w:rsidRPr="00156EF4" w:rsidRDefault="00B85486" w:rsidP="00B85486">
      <w:pPr>
        <w:spacing w:after="0" w:line="360" w:lineRule="auto"/>
        <w:jc w:val="both"/>
        <w:rPr>
          <w:rFonts w:ascii="Times New Roman" w:hAnsi="Times New Roman" w:cs="Times New Roman"/>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imes New Roman" w:eastAsia="Times New Roman" w:hAnsi="Times New Roman"/>
          <w:b/>
          <w:color w:val="000000" w:themeColor="text1"/>
          <w:sz w:val="24"/>
          <w:szCs w:val="24"/>
        </w:rPr>
      </w:pPr>
    </w:p>
    <w:p w:rsidR="00905C8C" w:rsidRPr="00156EF4" w:rsidRDefault="00905C8C" w:rsidP="00B85486">
      <w:pPr>
        <w:tabs>
          <w:tab w:val="left" w:pos="-8730"/>
        </w:tabs>
        <w:spacing w:after="0" w:line="360" w:lineRule="auto"/>
        <w:jc w:val="center"/>
        <w:rPr>
          <w:rFonts w:ascii="Times New Roman" w:eastAsia="Times New Roman" w:hAnsi="Times New Roman"/>
          <w:b/>
          <w:color w:val="000000" w:themeColor="text1"/>
          <w:sz w:val="24"/>
          <w:szCs w:val="24"/>
        </w:rPr>
      </w:pPr>
    </w:p>
    <w:p w:rsidR="00905C8C" w:rsidRPr="00156EF4" w:rsidRDefault="00905C8C" w:rsidP="00B85486">
      <w:pPr>
        <w:tabs>
          <w:tab w:val="left" w:pos="-8730"/>
        </w:tabs>
        <w:spacing w:after="0" w:line="360" w:lineRule="auto"/>
        <w:jc w:val="center"/>
        <w:rPr>
          <w:rFonts w:ascii="Times New Roman" w:eastAsia="Times New Roman" w:hAnsi="Times New Roman"/>
          <w:b/>
          <w:color w:val="000000" w:themeColor="text1"/>
          <w:sz w:val="24"/>
          <w:szCs w:val="24"/>
        </w:rPr>
      </w:pPr>
    </w:p>
    <w:p w:rsidR="00905C8C" w:rsidRPr="00156EF4" w:rsidRDefault="00905C8C"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744580" w:rsidRPr="00156EF4" w:rsidRDefault="00744580"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500A65" w:rsidRDefault="00500A65" w:rsidP="00B85486">
      <w:pPr>
        <w:tabs>
          <w:tab w:val="left" w:pos="-8730"/>
        </w:tabs>
        <w:spacing w:after="0" w:line="360" w:lineRule="auto"/>
        <w:jc w:val="center"/>
        <w:rPr>
          <w:rFonts w:ascii="Times New Roman" w:eastAsia="Times New Roman" w:hAnsi="Times New Roman"/>
          <w:b/>
          <w:color w:val="000000" w:themeColor="text1"/>
          <w:sz w:val="24"/>
          <w:szCs w:val="24"/>
        </w:rPr>
      </w:pPr>
    </w:p>
    <w:p w:rsidR="00B85486" w:rsidRPr="00156EF4" w:rsidRDefault="00B85486" w:rsidP="00B85486">
      <w:pPr>
        <w:tabs>
          <w:tab w:val="left" w:pos="-8730"/>
        </w:tabs>
        <w:spacing w:after="0" w:line="360" w:lineRule="auto"/>
        <w:jc w:val="center"/>
        <w:rPr>
          <w:rFonts w:asciiTheme="majorBidi" w:hAnsiTheme="majorBidi" w:cstheme="majorBidi"/>
          <w:sz w:val="24"/>
          <w:szCs w:val="24"/>
        </w:rPr>
      </w:pPr>
      <w:r w:rsidRPr="00156EF4">
        <w:rPr>
          <w:rFonts w:ascii="Times New Roman" w:eastAsia="Times New Roman" w:hAnsi="Times New Roman"/>
          <w:b/>
          <w:color w:val="000000" w:themeColor="text1"/>
          <w:sz w:val="24"/>
          <w:szCs w:val="24"/>
        </w:rPr>
        <w:t>CHAPTER FIVE</w:t>
      </w:r>
    </w:p>
    <w:p w:rsidR="00B85486" w:rsidRPr="00156EF4" w:rsidRDefault="00B85486" w:rsidP="00B85486">
      <w:pPr>
        <w:spacing w:after="0" w:line="360" w:lineRule="auto"/>
        <w:ind w:right="6"/>
        <w:contextualSpacing/>
        <w:jc w:val="center"/>
        <w:rPr>
          <w:rFonts w:ascii="Times New Roman" w:eastAsia="Times New Roman" w:hAnsi="Times New Roman"/>
          <w:b/>
          <w:color w:val="000000" w:themeColor="text1"/>
          <w:sz w:val="24"/>
          <w:szCs w:val="24"/>
        </w:rPr>
      </w:pPr>
      <w:r w:rsidRPr="00156EF4">
        <w:rPr>
          <w:rFonts w:ascii="Times New Roman" w:eastAsia="Times New Roman" w:hAnsi="Times New Roman"/>
          <w:b/>
          <w:color w:val="000000" w:themeColor="text1"/>
          <w:sz w:val="24"/>
          <w:szCs w:val="24"/>
        </w:rPr>
        <w:t>SUMMARY, CONCLUSION AND RECOMMENDATIONS</w:t>
      </w:r>
    </w:p>
    <w:p w:rsidR="00B85486" w:rsidRPr="00156EF4" w:rsidRDefault="00B85486" w:rsidP="00B85486">
      <w:pPr>
        <w:tabs>
          <w:tab w:val="left" w:pos="700"/>
        </w:tabs>
        <w:spacing w:after="0" w:line="360" w:lineRule="auto"/>
        <w:contextualSpacing/>
        <w:rPr>
          <w:rFonts w:ascii="Times New Roman" w:eastAsia="Times New Roman" w:hAnsi="Times New Roman"/>
          <w:b/>
          <w:color w:val="000000" w:themeColor="text1"/>
          <w:sz w:val="24"/>
          <w:szCs w:val="24"/>
        </w:rPr>
      </w:pPr>
      <w:r w:rsidRPr="00156EF4">
        <w:rPr>
          <w:rFonts w:ascii="Times New Roman" w:eastAsia="Times New Roman" w:hAnsi="Times New Roman"/>
          <w:b/>
          <w:color w:val="000000" w:themeColor="text1"/>
          <w:sz w:val="24"/>
          <w:szCs w:val="24"/>
        </w:rPr>
        <w:t>5.1</w:t>
      </w:r>
      <w:r w:rsidRPr="00156EF4">
        <w:rPr>
          <w:rFonts w:ascii="Times New Roman" w:eastAsia="Times New Roman" w:hAnsi="Times New Roman"/>
          <w:color w:val="000000" w:themeColor="text1"/>
          <w:sz w:val="24"/>
          <w:szCs w:val="24"/>
        </w:rPr>
        <w:tab/>
      </w:r>
      <w:r w:rsidRPr="00156EF4">
        <w:rPr>
          <w:rFonts w:ascii="Times New Roman" w:eastAsia="Times New Roman" w:hAnsi="Times New Roman"/>
          <w:b/>
          <w:color w:val="000000" w:themeColor="text1"/>
          <w:sz w:val="24"/>
          <w:szCs w:val="24"/>
        </w:rPr>
        <w:t>SUMMARY OF FINDINGS</w:t>
      </w:r>
    </w:p>
    <w:p w:rsidR="00B85486" w:rsidRDefault="00B85486" w:rsidP="00C76EA2">
      <w:pPr>
        <w:spacing w:after="0" w:line="360" w:lineRule="auto"/>
        <w:ind w:right="6"/>
        <w:contextualSpacing/>
        <w:jc w:val="both"/>
        <w:rPr>
          <w:rFonts w:ascii="Times New Roman" w:hAnsi="Times New Roman" w:cs="Times New Roman"/>
          <w:sz w:val="24"/>
          <w:szCs w:val="24"/>
        </w:rPr>
      </w:pPr>
      <w:r w:rsidRPr="00156EF4">
        <w:rPr>
          <w:rFonts w:ascii="Times New Roman" w:eastAsia="Times New Roman" w:hAnsi="Times New Roman"/>
          <w:color w:val="000000" w:themeColor="text1"/>
          <w:sz w:val="24"/>
          <w:szCs w:val="24"/>
        </w:rPr>
        <w:t>The focus of this chapter is to provide the summary and conclusion of the study and to provide recommendations to organizations, individuals, government and the society at large that uses strategic marketing to boost organizational performance.</w:t>
      </w:r>
      <w:r w:rsidR="00C76EA2">
        <w:rPr>
          <w:rFonts w:ascii="Times New Roman" w:eastAsia="Times New Roman" w:hAnsi="Times New Roman"/>
          <w:color w:val="000000" w:themeColor="text1"/>
          <w:sz w:val="24"/>
          <w:szCs w:val="24"/>
        </w:rPr>
        <w:t xml:space="preserve"> </w:t>
      </w:r>
      <w:r w:rsidRPr="00156EF4">
        <w:rPr>
          <w:rFonts w:ascii="Times New Roman" w:hAnsi="Times New Roman" w:cs="Times New Roman"/>
          <w:sz w:val="24"/>
          <w:szCs w:val="24"/>
        </w:rPr>
        <w:t>With reference the whole human resources management policies, the researcher was highly impressed to see uniquely packaged policies of employment staff such as health, safety and welfare, policies on remuneration, which particularly was in itself a model policy put in place for fringe benefits. Rewards and compensation, loan allocation and allowances, motivating incentive for the junior workers and a whole of others complied with their disciplinary policies and measures, all these were found to be skillfully and continuously instituted thus bringing about the progress of the organization its yearly performance even while impractical circumstance were occurring to the public sector.   In fact their major interest was their remuneration which was commendable. The researcher was further enlightened of the conventional approach, which was based on the determination of staff salaries the prevailing standard in the payment of workers.</w:t>
      </w:r>
    </w:p>
    <w:p w:rsidR="00C76EA2" w:rsidRPr="00C76EA2" w:rsidRDefault="00C76EA2" w:rsidP="00C76EA2">
      <w:pPr>
        <w:spacing w:after="0" w:line="360" w:lineRule="auto"/>
        <w:ind w:right="6"/>
        <w:contextualSpacing/>
        <w:jc w:val="both"/>
        <w:rPr>
          <w:rFonts w:ascii="Times New Roman" w:eastAsia="Times New Roman" w:hAnsi="Times New Roman"/>
          <w:color w:val="000000" w:themeColor="text1"/>
          <w:sz w:val="24"/>
          <w:szCs w:val="24"/>
        </w:rPr>
      </w:pPr>
    </w:p>
    <w:p w:rsidR="00B85486" w:rsidRPr="00156EF4" w:rsidRDefault="00B85486" w:rsidP="00B85486">
      <w:pPr>
        <w:spacing w:line="360" w:lineRule="auto"/>
        <w:jc w:val="both"/>
        <w:rPr>
          <w:rFonts w:ascii="Times New Roman" w:hAnsi="Times New Roman" w:cs="Times New Roman"/>
          <w:b/>
          <w:bCs/>
          <w:sz w:val="24"/>
          <w:szCs w:val="24"/>
        </w:rPr>
      </w:pPr>
      <w:r w:rsidRPr="00156EF4">
        <w:rPr>
          <w:rFonts w:ascii="Times New Roman" w:hAnsi="Times New Roman" w:cs="Times New Roman"/>
          <w:b/>
          <w:bCs/>
          <w:sz w:val="24"/>
          <w:szCs w:val="24"/>
        </w:rPr>
        <w:t>5.2</w:t>
      </w:r>
      <w:r w:rsidRPr="00156EF4">
        <w:rPr>
          <w:rFonts w:ascii="Times New Roman" w:hAnsi="Times New Roman" w:cs="Times New Roman"/>
          <w:b/>
          <w:bCs/>
          <w:sz w:val="24"/>
          <w:szCs w:val="24"/>
        </w:rPr>
        <w:tab/>
        <w:t>CONCLUSION</w:t>
      </w:r>
    </w:p>
    <w:p w:rsidR="00B85486" w:rsidRPr="00500A65"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b/>
          <w:bCs/>
          <w:sz w:val="24"/>
          <w:szCs w:val="24"/>
        </w:rPr>
        <w:tab/>
      </w:r>
      <w:r w:rsidRPr="00156EF4">
        <w:rPr>
          <w:rFonts w:ascii="Times New Roman" w:hAnsi="Times New Roman" w:cs="Times New Roman"/>
          <w:sz w:val="24"/>
          <w:szCs w:val="24"/>
        </w:rPr>
        <w:t>To this end we have come to the conclusion at first bank plc, Ilorin, that the proper and efficient management of an organization that wishes to attain great heights in its pursuit of achieving corporate goals and objectives must bear in mind that the proper management of an organization includes its human resources and that it actually makes the whole difference between a successful organization and an unsuccessful one.</w:t>
      </w:r>
      <w:r w:rsidR="00500A65">
        <w:rPr>
          <w:rFonts w:ascii="Times New Roman" w:hAnsi="Times New Roman" w:cs="Times New Roman"/>
          <w:sz w:val="24"/>
          <w:szCs w:val="24"/>
        </w:rPr>
        <w:t xml:space="preserve"> </w:t>
      </w:r>
      <w:r w:rsidRPr="00156EF4">
        <w:rPr>
          <w:rFonts w:ascii="Times New Roman" w:hAnsi="Times New Roman" w:cs="Times New Roman"/>
          <w:sz w:val="24"/>
          <w:szCs w:val="24"/>
        </w:rPr>
        <w:t xml:space="preserve">At this juncture, we get to know more about the research work done and it was discovered that there are several lapses in the human resources management policy of the case study.     </w:t>
      </w:r>
      <w:r w:rsidRPr="00156EF4">
        <w:rPr>
          <w:rFonts w:ascii="Times New Roman" w:hAnsi="Times New Roman" w:cs="Times New Roman"/>
          <w:b/>
          <w:bCs/>
          <w:sz w:val="24"/>
          <w:szCs w:val="24"/>
        </w:rPr>
        <w:tab/>
      </w:r>
    </w:p>
    <w:p w:rsidR="00B85486" w:rsidRPr="00156EF4" w:rsidRDefault="00B85486" w:rsidP="00B85486">
      <w:p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ab/>
        <w:t xml:space="preserve">During the period of the research work it was discovered as a matter of corporate principle that case study does not absorb enough youth corps members for any training whatsoever even though it allows first degree or diploma holders without working experience to apply for vacancies. </w:t>
      </w:r>
      <w:r w:rsidR="00500A65">
        <w:rPr>
          <w:rFonts w:ascii="Times New Roman" w:hAnsi="Times New Roman" w:cs="Times New Roman"/>
          <w:sz w:val="24"/>
          <w:szCs w:val="24"/>
        </w:rPr>
        <w:t xml:space="preserve"> </w:t>
      </w:r>
      <w:r w:rsidRPr="00156EF4">
        <w:rPr>
          <w:rFonts w:ascii="Times New Roman" w:hAnsi="Times New Roman" w:cs="Times New Roman"/>
          <w:sz w:val="24"/>
          <w:szCs w:val="24"/>
        </w:rPr>
        <w:t xml:space="preserve">This policy was found to be rather unsatisfactory and would like to advise on the contrary that corps members on training be giving a chance to come into the organization and learn more about the practical aspect of their field of study. This will also help the organization to discover outstanding potentials that might be use fill to the organization among the members on training. The second and final observation has to do with the group where the last respondent comes from. It was observed that the group solely comprises of junior workers like the drivers and security officers. The actual fact is that this group is not being given any credence from the management. It exists independently and has no official recognition. To this end, the advice to the management is to upgrade this informal group to a formal state in order to enhance or boost the morale of these junior workers. Even though the management is adequately catering for them, they still need some of recognition by the management. This will also help them to provide a route to channel their complaints and even appreciation to the management at any point in time. </w:t>
      </w:r>
    </w:p>
    <w:p w:rsidR="00B85486" w:rsidRPr="00156EF4" w:rsidRDefault="00B85486" w:rsidP="00B85486">
      <w:pPr>
        <w:spacing w:line="360" w:lineRule="auto"/>
        <w:jc w:val="both"/>
        <w:rPr>
          <w:rFonts w:ascii="Times New Roman" w:hAnsi="Times New Roman" w:cs="Times New Roman"/>
          <w:b/>
          <w:bCs/>
          <w:sz w:val="24"/>
          <w:szCs w:val="24"/>
        </w:rPr>
      </w:pPr>
      <w:r w:rsidRPr="00156EF4">
        <w:rPr>
          <w:rFonts w:ascii="Times New Roman" w:hAnsi="Times New Roman" w:cs="Times New Roman"/>
          <w:b/>
          <w:bCs/>
          <w:sz w:val="24"/>
          <w:szCs w:val="24"/>
        </w:rPr>
        <w:t>5.3</w:t>
      </w:r>
      <w:r w:rsidRPr="00156EF4">
        <w:rPr>
          <w:rFonts w:ascii="Times New Roman" w:hAnsi="Times New Roman" w:cs="Times New Roman"/>
          <w:b/>
          <w:bCs/>
          <w:sz w:val="24"/>
          <w:szCs w:val="24"/>
        </w:rPr>
        <w:tab/>
        <w:t xml:space="preserve">RECOMMENDATIONS </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Therefore the researcher recommends that the management should see to this issue with a critical view to adjusting the present situation. </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They should also bear in mind that work as well as group recognition is one of the motivational factors needed by employees as prescribed by Maslow is his theory of motivation.</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That should be made is that human resources is a pivotal variable without which all other variables with not function effectively. </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Human resources are a continuous and inevitable process of every organization whether public or private, it is essential that management should monitor it human resources critically and acknowledge its importance to the overall performance of the organization.</w:t>
      </w:r>
    </w:p>
    <w:p w:rsidR="00B85486" w:rsidRPr="00156EF4" w:rsidRDefault="00B85486" w:rsidP="00B85486">
      <w:pPr>
        <w:pStyle w:val="ListParagraph"/>
        <w:numPr>
          <w:ilvl w:val="0"/>
          <w:numId w:val="11"/>
        </w:numPr>
        <w:spacing w:line="360" w:lineRule="auto"/>
        <w:jc w:val="both"/>
        <w:rPr>
          <w:rFonts w:ascii="Times New Roman" w:hAnsi="Times New Roman" w:cs="Times New Roman"/>
          <w:sz w:val="24"/>
          <w:szCs w:val="24"/>
        </w:rPr>
      </w:pPr>
      <w:r w:rsidRPr="00156EF4">
        <w:rPr>
          <w:rFonts w:ascii="Times New Roman" w:hAnsi="Times New Roman" w:cs="Times New Roman"/>
          <w:sz w:val="24"/>
          <w:szCs w:val="24"/>
        </w:rPr>
        <w:t xml:space="preserve">Management should strengthen its human resources department because this will increase the motivation of the workers and hence improve the organizations productivity. </w:t>
      </w: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B85486">
      <w:pPr>
        <w:pStyle w:val="NormalWeb"/>
        <w:shd w:val="clear" w:color="auto" w:fill="FFFFFF"/>
        <w:spacing w:after="0" w:afterAutospacing="0" w:line="360" w:lineRule="auto"/>
        <w:contextualSpacing/>
        <w:jc w:val="center"/>
        <w:rPr>
          <w:rStyle w:val="Strong"/>
          <w:i/>
          <w:iCs/>
          <w:color w:val="000000" w:themeColor="text1"/>
        </w:rPr>
      </w:pPr>
    </w:p>
    <w:p w:rsidR="00500A65" w:rsidRDefault="00500A65" w:rsidP="00C76EA2">
      <w:pPr>
        <w:pStyle w:val="NormalWeb"/>
        <w:shd w:val="clear" w:color="auto" w:fill="FFFFFF"/>
        <w:spacing w:after="0" w:afterAutospacing="0" w:line="360" w:lineRule="auto"/>
        <w:contextualSpacing/>
        <w:rPr>
          <w:rStyle w:val="Strong"/>
          <w:i/>
          <w:iCs/>
          <w:color w:val="000000" w:themeColor="text1"/>
        </w:rPr>
      </w:pPr>
    </w:p>
    <w:p w:rsidR="00C76EA2" w:rsidRDefault="00C76EA2" w:rsidP="00C76EA2">
      <w:pPr>
        <w:pStyle w:val="NormalWeb"/>
        <w:shd w:val="clear" w:color="auto" w:fill="FFFFFF"/>
        <w:spacing w:after="0" w:afterAutospacing="0" w:line="360" w:lineRule="auto"/>
        <w:contextualSpacing/>
        <w:rPr>
          <w:rStyle w:val="Strong"/>
          <w:i/>
          <w:iCs/>
          <w:color w:val="000000" w:themeColor="text1"/>
        </w:rPr>
      </w:pPr>
    </w:p>
    <w:p w:rsidR="00B85486" w:rsidRPr="00156EF4" w:rsidRDefault="00B85486" w:rsidP="00B85486">
      <w:pPr>
        <w:pStyle w:val="NormalWeb"/>
        <w:shd w:val="clear" w:color="auto" w:fill="FFFFFF"/>
        <w:spacing w:after="0" w:afterAutospacing="0" w:line="360" w:lineRule="auto"/>
        <w:contextualSpacing/>
        <w:jc w:val="center"/>
        <w:rPr>
          <w:rStyle w:val="Strong"/>
          <w:i/>
          <w:iCs/>
          <w:color w:val="000000" w:themeColor="text1"/>
        </w:rPr>
      </w:pPr>
      <w:r w:rsidRPr="00156EF4">
        <w:rPr>
          <w:rStyle w:val="Strong"/>
          <w:i/>
          <w:iCs/>
          <w:color w:val="000000" w:themeColor="text1"/>
        </w:rPr>
        <w:t>REFERENCES</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lbrecht, K. 1980. </w:t>
      </w:r>
      <w:r w:rsidRPr="00156EF4">
        <w:rPr>
          <w:rStyle w:val="Emphasis"/>
          <w:color w:val="000000" w:themeColor="text1"/>
        </w:rPr>
        <w:t>Brain Power: Learning to Improve Your Thinking Skills</w:t>
      </w:r>
      <w:r w:rsidRPr="00156EF4">
        <w:rPr>
          <w:i/>
          <w:iCs/>
          <w:color w:val="000000" w:themeColor="text1"/>
        </w:rPr>
        <w:t>. New York: Simon and Schuster.</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llaire, Y., and M. E. Firsirotu, M.E. 1984. Theories of organizational culture. </w:t>
      </w:r>
      <w:r w:rsidRPr="00156EF4">
        <w:rPr>
          <w:rStyle w:val="Emphasis"/>
          <w:color w:val="000000" w:themeColor="text1"/>
        </w:rPr>
        <w:t>Organization Studies</w:t>
      </w:r>
      <w:r w:rsidRPr="00156EF4">
        <w:rPr>
          <w:i/>
          <w:iCs/>
          <w:color w:val="000000" w:themeColor="text1"/>
        </w:rPr>
        <w:t> 5:193-226.</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llen, R.W., et al. 1979. Organizational politics:tactics and characteristics of its actors. </w:t>
      </w:r>
      <w:r w:rsidRPr="00156EF4">
        <w:rPr>
          <w:rStyle w:val="Emphasis"/>
          <w:color w:val="000000" w:themeColor="text1"/>
        </w:rPr>
        <w:t>California Management Review</w:t>
      </w:r>
      <w:r w:rsidRPr="00156EF4">
        <w:rPr>
          <w:i/>
          <w:iCs/>
          <w:color w:val="000000" w:themeColor="text1"/>
        </w:rPr>
        <w:t> 22: 77-83.</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ndrews, Kenneth. 1989. Ethics in practice. </w:t>
      </w:r>
      <w:r w:rsidRPr="00156EF4">
        <w:rPr>
          <w:rStyle w:val="Emphasis"/>
          <w:color w:val="000000" w:themeColor="text1"/>
        </w:rPr>
        <w:t>Harvard Business Review </w:t>
      </w:r>
      <w:r w:rsidRPr="00156EF4">
        <w:rPr>
          <w:i/>
          <w:iCs/>
          <w:color w:val="000000" w:themeColor="text1"/>
        </w:rPr>
        <w:t>(Sept- Oct): 99-104.</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rgyris, Chris. 1987. Double loop learning in organizations. </w:t>
      </w:r>
      <w:r w:rsidRPr="00156EF4">
        <w:rPr>
          <w:rStyle w:val="Emphasis"/>
          <w:color w:val="000000" w:themeColor="text1"/>
        </w:rPr>
        <w:t>Harvard Business Review</w:t>
      </w:r>
      <w:r w:rsidRPr="00156EF4">
        <w:rPr>
          <w:i/>
          <w:iCs/>
          <w:color w:val="000000" w:themeColor="text1"/>
        </w:rPr>
        <w:t> (Sept-Oct): 115-125.</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shforth, B.E., and F. Mael. Social identity theory and the organization. </w:t>
      </w:r>
      <w:r w:rsidRPr="00156EF4">
        <w:rPr>
          <w:rStyle w:val="Emphasis"/>
          <w:color w:val="000000" w:themeColor="text1"/>
        </w:rPr>
        <w:t>Academy of Management Review</w:t>
      </w:r>
      <w:r w:rsidRPr="00156EF4">
        <w:rPr>
          <w:i/>
          <w:iCs/>
          <w:color w:val="000000" w:themeColor="text1"/>
        </w:rPr>
        <w:t> 14 (1): 20-39.</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shmos, D.P., and G.P Huber. 1987 The systems paradigm in organizational theory: Correcting the record and suggesting the future. </w:t>
      </w:r>
      <w:r w:rsidRPr="00156EF4">
        <w:rPr>
          <w:rStyle w:val="Emphasis"/>
          <w:color w:val="000000" w:themeColor="text1"/>
        </w:rPr>
        <w:t>Academy of Management Review</w:t>
      </w:r>
      <w:r w:rsidRPr="00156EF4">
        <w:rPr>
          <w:i/>
          <w:iCs/>
          <w:color w:val="000000" w:themeColor="text1"/>
        </w:rPr>
        <w:t> 12 (4): 607-621.</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Augustine, Norman R. 1987. Reshaping an industry: lockheed martin’s survival story.</w:t>
      </w:r>
      <w:r w:rsidRPr="00156EF4">
        <w:rPr>
          <w:rStyle w:val="Emphasis"/>
          <w:color w:val="000000" w:themeColor="text1"/>
        </w:rPr>
        <w:t> Harvard Business Review </w:t>
      </w:r>
      <w:r w:rsidRPr="00156EF4">
        <w:rPr>
          <w:i/>
          <w:iCs/>
          <w:color w:val="000000" w:themeColor="text1"/>
        </w:rPr>
        <w:t>(May-June).</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arasch, Douglas, S. 1987. God and toothpaste. New York Times Magazine.</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arrick, M. R., and M.K. Mount. 1991. The big five personality dimensions and job performance: a meta-analysis. </w:t>
      </w:r>
      <w:r w:rsidRPr="00156EF4">
        <w:rPr>
          <w:rStyle w:val="Emphasis"/>
          <w:color w:val="000000" w:themeColor="text1"/>
        </w:rPr>
        <w:t>Personnel Psychology </w:t>
      </w:r>
      <w:r w:rsidRPr="00156EF4">
        <w:rPr>
          <w:i/>
          <w:iCs/>
          <w:color w:val="000000" w:themeColor="text1"/>
        </w:rPr>
        <w:t>44: 1-26.</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ass, B. M. 1985. </w:t>
      </w:r>
      <w:r w:rsidRPr="00156EF4">
        <w:rPr>
          <w:rStyle w:val="Emphasis"/>
          <w:color w:val="000000" w:themeColor="text1"/>
        </w:rPr>
        <w:t>Leadership and performance beyond expectation</w:t>
      </w:r>
      <w:r w:rsidRPr="00156EF4">
        <w:rPr>
          <w:i/>
          <w:iCs/>
          <w:color w:val="000000" w:themeColor="text1"/>
        </w:rPr>
        <w:t>. New York: Free Press.</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ecker, H.S., and B. Geer. Latent culture. </w:t>
      </w:r>
      <w:r w:rsidRPr="00156EF4">
        <w:rPr>
          <w:rStyle w:val="Emphasis"/>
          <w:color w:val="000000" w:themeColor="text1"/>
        </w:rPr>
        <w:t>Administrative Science Quarterly </w:t>
      </w:r>
      <w:r w:rsidRPr="00156EF4">
        <w:rPr>
          <w:i/>
          <w:iCs/>
          <w:color w:val="000000" w:themeColor="text1"/>
        </w:rPr>
        <w:t>5: 303-313.</w:t>
      </w:r>
    </w:p>
    <w:p w:rsidR="00B85486" w:rsidRPr="00156EF4" w:rsidRDefault="00B85486" w:rsidP="00B85486">
      <w:pPr>
        <w:pStyle w:val="NormalWeb"/>
        <w:shd w:val="clear" w:color="auto" w:fill="FFFFFF"/>
        <w:spacing w:before="0" w:beforeAutospacing="0" w:after="0" w:afterAutospacing="0" w:line="360" w:lineRule="auto"/>
        <w:ind w:left="630" w:hanging="630"/>
        <w:contextualSpacing/>
        <w:jc w:val="both"/>
        <w:rPr>
          <w:i/>
          <w:iCs/>
          <w:color w:val="000000" w:themeColor="text1"/>
        </w:rPr>
      </w:pPr>
      <w:r w:rsidRPr="00156EF4">
        <w:rPr>
          <w:i/>
          <w:iCs/>
          <w:color w:val="000000" w:themeColor="text1"/>
        </w:rPr>
        <w:t>Bedke ,Curtis M. 1993. Strategic decisionmaking in a multinational ad hoc coalition ad astra per aspera. Unpublished ICAF course paper, 17 December: 9.</w:t>
      </w:r>
    </w:p>
    <w:p w:rsidR="00C11C18" w:rsidRPr="00905C8C" w:rsidRDefault="00C11C18">
      <w:bookmarkStart w:id="0" w:name="_GoBack"/>
      <w:bookmarkEnd w:id="0"/>
    </w:p>
    <w:sectPr w:rsidR="00C11C18" w:rsidRPr="00905C8C" w:rsidSect="00007113">
      <w:footerReference w:type="default" r:id="rId7"/>
      <w:pgSz w:w="11520" w:h="1440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04C5" w:rsidRDefault="009004C5" w:rsidP="00CC5898">
      <w:pPr>
        <w:spacing w:after="0" w:line="240" w:lineRule="auto"/>
      </w:pPr>
      <w:r>
        <w:separator/>
      </w:r>
    </w:p>
  </w:endnote>
  <w:endnote w:type="continuationSeparator" w:id="1">
    <w:p w:rsidR="009004C5" w:rsidRDefault="009004C5" w:rsidP="00CC58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165621"/>
      <w:docPartObj>
        <w:docPartGallery w:val="Page Numbers (Bottom of Page)"/>
        <w:docPartUnique/>
      </w:docPartObj>
    </w:sdtPr>
    <w:sdtContent>
      <w:p w:rsidR="00436921" w:rsidRDefault="0031639D">
        <w:pPr>
          <w:pStyle w:val="Footer"/>
          <w:jc w:val="center"/>
        </w:pPr>
        <w:fldSimple w:instr=" PAGE   \* MERGEFORMAT ">
          <w:r w:rsidR="009004C5">
            <w:rPr>
              <w:noProof/>
            </w:rPr>
            <w:t>1</w:t>
          </w:r>
        </w:fldSimple>
      </w:p>
    </w:sdtContent>
  </w:sdt>
  <w:p w:rsidR="00436921" w:rsidRDefault="0043692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04C5" w:rsidRDefault="009004C5" w:rsidP="00CC5898">
      <w:pPr>
        <w:spacing w:after="0" w:line="240" w:lineRule="auto"/>
      </w:pPr>
      <w:r>
        <w:separator/>
      </w:r>
    </w:p>
  </w:footnote>
  <w:footnote w:type="continuationSeparator" w:id="1">
    <w:p w:rsidR="009004C5" w:rsidRDefault="009004C5" w:rsidP="00CC589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360DA4"/>
    <w:multiLevelType w:val="hybridMultilevel"/>
    <w:tmpl w:val="1C181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7D1332"/>
    <w:multiLevelType w:val="hybridMultilevel"/>
    <w:tmpl w:val="42E847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D2743E"/>
    <w:multiLevelType w:val="hybridMultilevel"/>
    <w:tmpl w:val="99143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9F805FF"/>
    <w:multiLevelType w:val="hybridMultilevel"/>
    <w:tmpl w:val="B1A81A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5425103"/>
    <w:multiLevelType w:val="hybridMultilevel"/>
    <w:tmpl w:val="5CD25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A03476F"/>
    <w:multiLevelType w:val="hybridMultilevel"/>
    <w:tmpl w:val="7466E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F893BB1"/>
    <w:multiLevelType w:val="hybridMultilevel"/>
    <w:tmpl w:val="6F7A0B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0E7800"/>
    <w:multiLevelType w:val="hybridMultilevel"/>
    <w:tmpl w:val="F0661A6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83F4E58"/>
    <w:multiLevelType w:val="hybridMultilevel"/>
    <w:tmpl w:val="81D0A9F4"/>
    <w:lvl w:ilvl="0" w:tplc="0409000F">
      <w:start w:val="1"/>
      <w:numFmt w:val="decimal"/>
      <w:lvlText w:val="%1."/>
      <w:lvlJc w:val="left"/>
      <w:pPr>
        <w:ind w:left="867" w:hanging="360"/>
      </w:p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9">
    <w:nsid w:val="7C440329"/>
    <w:multiLevelType w:val="hybridMultilevel"/>
    <w:tmpl w:val="FBC68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F7A3D64"/>
    <w:multiLevelType w:val="hybridMultilevel"/>
    <w:tmpl w:val="E5E4E3EA"/>
    <w:lvl w:ilvl="0" w:tplc="0409001B">
      <w:start w:val="1"/>
      <w:numFmt w:val="lowerRoman"/>
      <w:lvlText w:val="%1."/>
      <w:lvlJc w:val="right"/>
      <w:pPr>
        <w:ind w:left="867" w:hanging="360"/>
      </w:p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num w:numId="1">
    <w:abstractNumId w:val="8"/>
  </w:num>
  <w:num w:numId="2">
    <w:abstractNumId w:val="0"/>
  </w:num>
  <w:num w:numId="3">
    <w:abstractNumId w:val="9"/>
  </w:num>
  <w:num w:numId="4">
    <w:abstractNumId w:val="2"/>
  </w:num>
  <w:num w:numId="5">
    <w:abstractNumId w:val="3"/>
  </w:num>
  <w:num w:numId="6">
    <w:abstractNumId w:val="5"/>
  </w:num>
  <w:num w:numId="7">
    <w:abstractNumId w:val="6"/>
  </w:num>
  <w:num w:numId="8">
    <w:abstractNumId w:val="7"/>
  </w:num>
  <w:num w:numId="9">
    <w:abstractNumId w:val="4"/>
  </w:num>
  <w:num w:numId="10">
    <w:abstractNumId w:val="10"/>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xsjQytzAwNjEwMrZQ0lEKTi0uzszPAykwrAUAczxGpCwAAAA="/>
  </w:docVars>
  <w:rsids>
    <w:rsidRoot w:val="00757882"/>
    <w:rsid w:val="00007113"/>
    <w:rsid w:val="00066995"/>
    <w:rsid w:val="00076A72"/>
    <w:rsid w:val="000A42A8"/>
    <w:rsid w:val="000D1B74"/>
    <w:rsid w:val="00125D5D"/>
    <w:rsid w:val="0015182D"/>
    <w:rsid w:val="00156EF4"/>
    <w:rsid w:val="002154D5"/>
    <w:rsid w:val="0024008E"/>
    <w:rsid w:val="00240E4D"/>
    <w:rsid w:val="002659B8"/>
    <w:rsid w:val="00274D2E"/>
    <w:rsid w:val="00295448"/>
    <w:rsid w:val="002E4823"/>
    <w:rsid w:val="0031408C"/>
    <w:rsid w:val="0031639D"/>
    <w:rsid w:val="003641EA"/>
    <w:rsid w:val="00373934"/>
    <w:rsid w:val="00385A5F"/>
    <w:rsid w:val="00395C76"/>
    <w:rsid w:val="0040729E"/>
    <w:rsid w:val="00436921"/>
    <w:rsid w:val="00466DB0"/>
    <w:rsid w:val="004E169E"/>
    <w:rsid w:val="00500A65"/>
    <w:rsid w:val="00522727"/>
    <w:rsid w:val="00563862"/>
    <w:rsid w:val="0056429A"/>
    <w:rsid w:val="00593BD5"/>
    <w:rsid w:val="005A45FD"/>
    <w:rsid w:val="005F6093"/>
    <w:rsid w:val="0063127E"/>
    <w:rsid w:val="0065695F"/>
    <w:rsid w:val="00674F48"/>
    <w:rsid w:val="00675107"/>
    <w:rsid w:val="007223EC"/>
    <w:rsid w:val="00735EF5"/>
    <w:rsid w:val="00744580"/>
    <w:rsid w:val="00757882"/>
    <w:rsid w:val="0076717D"/>
    <w:rsid w:val="007A70CA"/>
    <w:rsid w:val="007D3D0E"/>
    <w:rsid w:val="007D48B7"/>
    <w:rsid w:val="0082631C"/>
    <w:rsid w:val="0086498D"/>
    <w:rsid w:val="00877E10"/>
    <w:rsid w:val="009004C5"/>
    <w:rsid w:val="00905C8C"/>
    <w:rsid w:val="009A1B99"/>
    <w:rsid w:val="009A1C4F"/>
    <w:rsid w:val="00A61129"/>
    <w:rsid w:val="00A87698"/>
    <w:rsid w:val="00A94FF5"/>
    <w:rsid w:val="00AB0E3C"/>
    <w:rsid w:val="00B242C2"/>
    <w:rsid w:val="00B333AA"/>
    <w:rsid w:val="00B53B91"/>
    <w:rsid w:val="00B80830"/>
    <w:rsid w:val="00B85486"/>
    <w:rsid w:val="00B85C59"/>
    <w:rsid w:val="00C11C18"/>
    <w:rsid w:val="00C54FB1"/>
    <w:rsid w:val="00C76EA2"/>
    <w:rsid w:val="00CC5898"/>
    <w:rsid w:val="00D45F86"/>
    <w:rsid w:val="00DA78E1"/>
    <w:rsid w:val="00DE2FCB"/>
    <w:rsid w:val="00DF0803"/>
    <w:rsid w:val="00E43185"/>
    <w:rsid w:val="00E86D85"/>
    <w:rsid w:val="00EC0074"/>
    <w:rsid w:val="00EE69FF"/>
    <w:rsid w:val="00F13B86"/>
    <w:rsid w:val="00F57036"/>
    <w:rsid w:val="00F67E02"/>
    <w:rsid w:val="00FA504B"/>
    <w:rsid w:val="00FF0D9E"/>
    <w:rsid w:val="00FF20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rules v:ext="edit">
        <o:r id="V:Rule13" type="connector" idref="#Straight Arrow Connector 3"/>
        <o:r id="V:Rule14" type="connector" idref="#_x0000_s1038"/>
        <o:r id="V:Rule15" type="connector" idref="#_x0000_s1043"/>
        <o:r id="V:Rule16" type="connector" idref="#_x0000_s1042"/>
        <o:r id="V:Rule17" type="connector" idref="#_x0000_s1040"/>
        <o:r id="V:Rule18" type="connector" idref="#_x0000_s1039"/>
        <o:r id="V:Rule19" type="connector" idref="#Straight Arrow Connector 1"/>
        <o:r id="V:Rule20" type="connector" idref="#_x0000_s1045"/>
        <o:r id="V:Rule21" type="connector" idref="#_x0000_s1041"/>
        <o:r id="V:Rule22" type="connector" idref="#Straight Arrow Connector 2"/>
        <o:r id="V:Rule23" type="connector" idref="#_x0000_s1044"/>
        <o:r id="V:Rule24" type="connector" idref="#Straight Arrow Connector 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882"/>
    <w:pPr>
      <w:spacing w:after="160" w:line="259" w:lineRule="auto"/>
    </w:pPr>
    <w:rPr>
      <w:rFonts w:eastAsiaTheme="minorEastAsia"/>
    </w:rPr>
  </w:style>
  <w:style w:type="paragraph" w:styleId="Heading1">
    <w:name w:val="heading 1"/>
    <w:basedOn w:val="Normal"/>
    <w:link w:val="Heading1Char"/>
    <w:uiPriority w:val="9"/>
    <w:qFormat/>
    <w:rsid w:val="00757882"/>
    <w:pPr>
      <w:widowControl w:val="0"/>
      <w:spacing w:after="0" w:line="240" w:lineRule="auto"/>
      <w:ind w:left="820" w:hanging="720"/>
      <w:jc w:val="both"/>
      <w:outlineLvl w:val="0"/>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882"/>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757882"/>
    <w:pPr>
      <w:widowControl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757882"/>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757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882"/>
    <w:rPr>
      <w:rFonts w:eastAsiaTheme="minorEastAsia"/>
    </w:rPr>
  </w:style>
  <w:style w:type="paragraph" w:customStyle="1" w:styleId="p0">
    <w:name w:val="p0"/>
    <w:basedOn w:val="Normal"/>
    <w:rsid w:val="00B85486"/>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B85486"/>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semiHidden/>
    <w:rsid w:val="00B85486"/>
  </w:style>
  <w:style w:type="paragraph" w:styleId="ListParagraph">
    <w:name w:val="List Paragraph"/>
    <w:basedOn w:val="Normal"/>
    <w:uiPriority w:val="34"/>
    <w:qFormat/>
    <w:rsid w:val="00B85486"/>
    <w:pPr>
      <w:spacing w:after="200" w:line="276" w:lineRule="auto"/>
      <w:ind w:left="720"/>
      <w:contextualSpacing/>
    </w:pPr>
    <w:rPr>
      <w:rFonts w:eastAsiaTheme="minorHAnsi"/>
    </w:rPr>
  </w:style>
  <w:style w:type="table" w:styleId="TableGrid">
    <w:name w:val="Table Grid"/>
    <w:basedOn w:val="TableNormal"/>
    <w:uiPriority w:val="59"/>
    <w:rsid w:val="00B8548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link w:val="DefaultChar"/>
    <w:qFormat/>
    <w:rsid w:val="00B8548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DefaultChar">
    <w:name w:val="Default Char"/>
    <w:link w:val="Default"/>
    <w:locked/>
    <w:rsid w:val="00B85486"/>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B8548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B85486"/>
    <w:rPr>
      <w:i/>
      <w:iCs/>
    </w:rPr>
  </w:style>
  <w:style w:type="character" w:styleId="Strong">
    <w:name w:val="Strong"/>
    <w:uiPriority w:val="22"/>
    <w:qFormat/>
    <w:rsid w:val="00B85486"/>
    <w:rPr>
      <w:b/>
      <w:bCs/>
    </w:rPr>
  </w:style>
</w:styles>
</file>

<file path=word/webSettings.xml><?xml version="1.0" encoding="utf-8"?>
<w:webSettings xmlns:r="http://schemas.openxmlformats.org/officeDocument/2006/relationships" xmlns:w="http://schemas.openxmlformats.org/wordprocessingml/2006/main">
  <w:divs>
    <w:div w:id="211748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45</Pages>
  <Words>8888</Words>
  <Characters>50664</Characters>
  <Application>Microsoft Office Word</Application>
  <DocSecurity>0</DocSecurity>
  <Lines>422</Lines>
  <Paragraphs>1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HAPTER ONE</vt:lpstr>
      <vt:lpstr>INTRODUCTION</vt:lpstr>
      <vt:lpstr>1.2	STATEMENT OF THEPROBLEM				</vt:lpstr>
      <vt:lpstr>1.3	RESEARCH QUESTIONS						</vt:lpstr>
      <vt:lpstr>1.4	OBJECTIVES OF THE STUDY						</vt:lpstr>
      <vt:lpstr>1.5	RESEARCH HYPOTHESIS	</vt:lpstr>
      <vt:lpstr>1.6	SIGNIFICANCE OF THESTUDY				</vt:lpstr>
      <vt:lpstr>1.7	SCOPE OF THESTUDY							</vt:lpstr>
      <vt:lpstr>1.8 	DEFINITION OF KEY TERMS						</vt:lpstr>
    </vt:vector>
  </TitlesOfParts>
  <Company/>
  <LinksUpToDate>false</LinksUpToDate>
  <CharactersWithSpaces>594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ince</cp:lastModifiedBy>
  <cp:revision>34</cp:revision>
  <cp:lastPrinted>2024-05-18T13:55:00Z</cp:lastPrinted>
  <dcterms:created xsi:type="dcterms:W3CDTF">2020-12-03T15:16:00Z</dcterms:created>
  <dcterms:modified xsi:type="dcterms:W3CDTF">2025-07-18T06:47:00Z</dcterms:modified>
</cp:coreProperties>
</file>